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7875" w:rsidRDefault="00617875" w:rsidP="006A57D9">
      <w:pPr>
        <w:spacing w:after="0" w:line="240" w:lineRule="auto"/>
        <w:ind w:left="1440" w:firstLine="72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6A57D9" w:rsidRPr="00CF3860" w:rsidRDefault="00A9398F" w:rsidP="006A57D9">
      <w:pPr>
        <w:spacing w:after="0" w:line="240" w:lineRule="auto"/>
        <w:ind w:left="1440" w:firstLine="720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>
          <v:group id="_x0000_s1031" style="position:absolute;left:0;text-align:left;margin-left:-18.15pt;margin-top:-32.45pt;width:499.05pt;height:80.95pt;z-index:251661312" coordorigin="791,1005" coordsize="10414,162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2" type="#_x0000_t75" style="position:absolute;left:791;top:1005;width:1565;height:1621;mso-wrap-edited:f" wrapcoords="-89 0 -89 21514 21600 21514 21600 0 -89 0">
              <v:imagedata r:id="rId9" o:title=""/>
            </v:shape>
            <v:group id="_x0000_s1033" style="position:absolute;left:2605;top:1337;width:8600;height:814" coordorigin="1820,1448" coordsize="8600,814">
              <v:shapetype id="_x0000_t136" coordsize="21600,21600" o:spt="136" adj="10800" path="m@7,l@8,m@5,21600l@6,21600e">
                <v:formulas>
                  <v:f eqn="sum #0 0 10800"/>
                  <v:f eqn="prod #0 2 1"/>
                  <v:f eqn="sum 21600 0 @1"/>
                  <v:f eqn="sum 0 0 @2"/>
                  <v:f eqn="sum 21600 0 @3"/>
                  <v:f eqn="if @0 @3 0"/>
                  <v:f eqn="if @0 21600 @1"/>
                  <v:f eqn="if @0 0 @2"/>
                  <v:f eqn="if @0 @4 21600"/>
                  <v:f eqn="mid @5 @6"/>
                  <v:f eqn="mid @8 @5"/>
                  <v:f eqn="mid @7 @8"/>
                  <v:f eqn="mid @6 @7"/>
                  <v:f eqn="sum @6 0 @5"/>
                </v:formulas>
                <v:path textpathok="t" o:connecttype="custom" o:connectlocs="@9,0;@10,10800;@11,21600;@12,10800" o:connectangles="270,180,90,0"/>
                <v:textpath on="t" fitshape="t"/>
                <v:handles>
                  <v:h position="#0,bottomRight" xrange="6629,14971"/>
                </v:handles>
                <o:lock v:ext="edit" text="t" shapetype="t"/>
              </v:shapetype>
              <v:shape id="_x0000_s1034" type="#_x0000_t136" style="position:absolute;left:1820;top:1448;width:8600;height:455;mso-position-horizontal:center" fillcolor="black">
                <v:shadow color="#868686"/>
                <v:textpath style="font-family:&quot;Arial Black&quot;;v-text-kern:t" trim="t" fitpath="t" string="LAHORE COLLEGE FOR WOMEN UNIVERSITY"/>
              </v:shape>
              <v:shape id="_x0000_s1035" type="#_x0000_t136" style="position:absolute;left:2400;top:2037;width:7440;height:225" fillcolor="black">
                <v:shadow color="#868686"/>
                <v:textpath style="font-family:&quot;Times New Roman&quot;;font-size:8pt;v-text-kern:t" trim="t" fitpath="t" string="Jail Road, Lahore – Pakistan. Tel: 042-9203072,9203089, 9201950 Fax: 042-9203077"/>
              </v:shape>
            </v:group>
          </v:group>
          <o:OLEObject Type="Embed" ProgID="Photoshop.Image.7" ShapeID="_x0000_s1032" DrawAspect="Content" ObjectID="_1646731846" r:id="rId10">
            <o:FieldCodes>\s</o:FieldCodes>
          </o:OLEObject>
        </w:pict>
      </w:r>
    </w:p>
    <w:p w:rsidR="006A57D9" w:rsidRPr="00CF3860" w:rsidRDefault="006A57D9" w:rsidP="006A57D9">
      <w:pPr>
        <w:spacing w:after="0" w:line="240" w:lineRule="auto"/>
        <w:ind w:left="1440" w:firstLine="720"/>
        <w:rPr>
          <w:rFonts w:ascii="Times New Roman" w:eastAsia="Calibri" w:hAnsi="Times New Roman" w:cs="Times New Roman"/>
          <w:sz w:val="24"/>
          <w:szCs w:val="24"/>
        </w:rPr>
      </w:pPr>
    </w:p>
    <w:p w:rsidR="006A57D9" w:rsidRPr="00CF3860" w:rsidRDefault="006A57D9" w:rsidP="006A57D9">
      <w:pPr>
        <w:spacing w:after="0" w:line="240" w:lineRule="auto"/>
        <w:ind w:left="1440" w:firstLine="720"/>
        <w:rPr>
          <w:rFonts w:ascii="Times New Roman" w:eastAsia="Calibri" w:hAnsi="Times New Roman" w:cs="Times New Roman"/>
          <w:sz w:val="24"/>
          <w:szCs w:val="24"/>
        </w:rPr>
      </w:pPr>
    </w:p>
    <w:p w:rsidR="006A57D9" w:rsidRPr="00CF3860" w:rsidRDefault="006A57D9" w:rsidP="006A57D9">
      <w:pPr>
        <w:spacing w:after="0" w:line="240" w:lineRule="auto"/>
        <w:ind w:left="1440" w:firstLine="720"/>
        <w:rPr>
          <w:rFonts w:ascii="Times New Roman" w:eastAsia="Calibri" w:hAnsi="Times New Roman" w:cs="Times New Roman"/>
          <w:sz w:val="24"/>
          <w:szCs w:val="24"/>
        </w:rPr>
      </w:pPr>
    </w:p>
    <w:p w:rsidR="001C2B21" w:rsidRPr="00CF3860" w:rsidRDefault="00287924" w:rsidP="00FF0CCA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28"/>
          <w:szCs w:val="24"/>
        </w:rPr>
      </w:pPr>
      <w:r w:rsidRPr="00CF3860">
        <w:rPr>
          <w:rFonts w:ascii="Times New Roman" w:hAnsi="Times New Roman" w:cs="Times New Roman"/>
          <w:b/>
          <w:noProof/>
          <w:sz w:val="28"/>
          <w:szCs w:val="24"/>
        </w:rPr>
        <w:drawing>
          <wp:anchor distT="0" distB="0" distL="114300" distR="114300" simplePos="0" relativeHeight="251659776" behindDoc="0" locked="0" layoutInCell="1" allowOverlap="1" wp14:anchorId="151E28CD" wp14:editId="410FED48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19050" t="0" r="9525" b="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CF3860">
        <w:rPr>
          <w:rFonts w:ascii="Times New Roman" w:hAnsi="Times New Roman" w:cs="Times New Roman"/>
          <w:b/>
          <w:noProof/>
          <w:sz w:val="28"/>
          <w:szCs w:val="24"/>
        </w:rPr>
        <w:drawing>
          <wp:anchor distT="0" distB="0" distL="114300" distR="114300" simplePos="0" relativeHeight="251654656" behindDoc="0" locked="0" layoutInCell="1" allowOverlap="1" wp14:anchorId="1D47AD66" wp14:editId="61D3F54C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19050" t="0" r="9525" b="0"/>
            <wp:wrapNone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A1616" w:rsidRPr="00CF3860">
        <w:rPr>
          <w:rFonts w:ascii="Times New Roman" w:eastAsia="Times New Roman" w:hAnsi="Times New Roman" w:cs="Times New Roman"/>
          <w:b/>
          <w:sz w:val="28"/>
          <w:szCs w:val="24"/>
        </w:rPr>
        <w:t>DEPARTMENT OF ELECTRICAL ENGINEERING</w:t>
      </w:r>
    </w:p>
    <w:p w:rsidR="00287924" w:rsidRPr="00CF3860" w:rsidRDefault="0009629B" w:rsidP="0009629B">
      <w:pPr>
        <w:pStyle w:val="NoSpacing"/>
        <w:spacing w:after="24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</w:pPr>
      <w:r w:rsidRPr="00CF3860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Course Descriptive File</w:t>
      </w:r>
    </w:p>
    <w:tbl>
      <w:tblPr>
        <w:tblStyle w:val="TableGrid"/>
        <w:tblW w:w="5348" w:type="pct"/>
        <w:jc w:val="center"/>
        <w:tblLayout w:type="fixed"/>
        <w:tblLook w:val="04A0" w:firstRow="1" w:lastRow="0" w:firstColumn="1" w:lastColumn="0" w:noHBand="0" w:noVBand="1"/>
      </w:tblPr>
      <w:tblGrid>
        <w:gridCol w:w="967"/>
        <w:gridCol w:w="14"/>
        <w:gridCol w:w="3900"/>
        <w:gridCol w:w="5361"/>
      </w:tblGrid>
      <w:tr w:rsidR="00287924" w:rsidRPr="00CF3860" w:rsidTr="006043C3">
        <w:trPr>
          <w:trHeight w:val="287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287924" w:rsidRPr="00CF3860" w:rsidRDefault="00287924" w:rsidP="001B7C20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11" w:type="pct"/>
            <w:gridSpan w:val="2"/>
            <w:shd w:val="clear" w:color="auto" w:fill="D9D9D9" w:themeFill="background1" w:themeFillShade="D9"/>
          </w:tcPr>
          <w:p w:rsidR="00287924" w:rsidRPr="00CF3860" w:rsidRDefault="00287924" w:rsidP="001B7C20">
            <w:pPr>
              <w:spacing w:before="20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</w:t>
            </w:r>
            <w:r w:rsidRPr="00CF3860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u</w:t>
            </w:r>
            <w:r w:rsidRPr="00CF3860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rs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e</w:t>
            </w:r>
            <w:r w:rsidR="0045652D"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</w:t>
            </w:r>
            <w:r w:rsidRPr="00CF3860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T</w:t>
            </w:r>
            <w:r w:rsidRPr="00CF3860">
              <w:rPr>
                <w:rFonts w:ascii="Times New Roman" w:hAnsi="Times New Roman" w:cs="Times New Roman"/>
                <w:spacing w:val="4"/>
                <w:w w:val="102"/>
                <w:position w:val="-1"/>
                <w:sz w:val="24"/>
                <w:szCs w:val="24"/>
              </w:rPr>
              <w:t>i</w:t>
            </w:r>
            <w:r w:rsidRPr="00CF3860">
              <w:rPr>
                <w:rFonts w:ascii="Times New Roman" w:hAnsi="Times New Roman" w:cs="Times New Roman"/>
                <w:spacing w:val="-1"/>
                <w:w w:val="102"/>
                <w:position w:val="-1"/>
                <w:sz w:val="24"/>
                <w:szCs w:val="24"/>
              </w:rPr>
              <w:t>t</w:t>
            </w:r>
            <w:r w:rsidRPr="00CF3860">
              <w:rPr>
                <w:rFonts w:ascii="Times New Roman" w:hAnsi="Times New Roman" w:cs="Times New Roman"/>
                <w:spacing w:val="1"/>
                <w:w w:val="102"/>
                <w:position w:val="-1"/>
                <w:sz w:val="24"/>
                <w:szCs w:val="24"/>
              </w:rPr>
              <w:t>l</w:t>
            </w:r>
            <w:r w:rsidRPr="00CF3860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e</w:t>
            </w:r>
          </w:p>
        </w:tc>
        <w:tc>
          <w:tcPr>
            <w:tcW w:w="2617" w:type="pct"/>
            <w:vAlign w:val="center"/>
          </w:tcPr>
          <w:p w:rsidR="00287924" w:rsidRPr="00CF3860" w:rsidRDefault="00814079" w:rsidP="0058430C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Wireless and Mobile Communication</w:t>
            </w:r>
          </w:p>
        </w:tc>
      </w:tr>
      <w:tr w:rsidR="00287924" w:rsidRPr="00CF3860" w:rsidTr="006043C3">
        <w:trPr>
          <w:trHeight w:val="269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287924" w:rsidRPr="00CF3860" w:rsidRDefault="00287924" w:rsidP="001B7C20">
            <w:pPr>
              <w:spacing w:before="8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11" w:type="pct"/>
            <w:gridSpan w:val="2"/>
            <w:shd w:val="clear" w:color="auto" w:fill="D9D9D9" w:themeFill="background1" w:themeFillShade="D9"/>
          </w:tcPr>
          <w:p w:rsidR="00287924" w:rsidRPr="00CF3860" w:rsidRDefault="00287924" w:rsidP="001B7C20">
            <w:pPr>
              <w:spacing w:before="21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</w:t>
            </w:r>
            <w:r w:rsidRPr="00CF3860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u</w:t>
            </w:r>
            <w:r w:rsidRPr="00CF3860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rs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e</w:t>
            </w:r>
            <w:r w:rsidR="006A57D9"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</w:t>
            </w:r>
            <w:r w:rsidRPr="00CF3860">
              <w:rPr>
                <w:rFonts w:ascii="Times New Roman" w:hAnsi="Times New Roman" w:cs="Times New Roman"/>
                <w:spacing w:val="3"/>
                <w:w w:val="102"/>
                <w:position w:val="-1"/>
                <w:sz w:val="24"/>
                <w:szCs w:val="24"/>
              </w:rPr>
              <w:t>C</w:t>
            </w:r>
            <w:r w:rsidRPr="00CF3860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o</w:t>
            </w:r>
            <w:r w:rsidRPr="00CF3860">
              <w:rPr>
                <w:rFonts w:ascii="Times New Roman" w:hAnsi="Times New Roman" w:cs="Times New Roman"/>
                <w:spacing w:val="1"/>
                <w:w w:val="102"/>
                <w:position w:val="-1"/>
                <w:sz w:val="24"/>
                <w:szCs w:val="24"/>
              </w:rPr>
              <w:t>d</w:t>
            </w:r>
            <w:r w:rsidRPr="00CF3860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e</w:t>
            </w:r>
          </w:p>
        </w:tc>
        <w:tc>
          <w:tcPr>
            <w:tcW w:w="2617" w:type="pct"/>
            <w:vAlign w:val="center"/>
          </w:tcPr>
          <w:p w:rsidR="00287924" w:rsidRPr="00CF3860" w:rsidRDefault="00E86934" w:rsidP="002731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-401</w:t>
            </w:r>
          </w:p>
        </w:tc>
      </w:tr>
      <w:tr w:rsidR="00287924" w:rsidRPr="00CF3860" w:rsidTr="006043C3">
        <w:trPr>
          <w:trHeight w:val="242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287924" w:rsidRPr="00CF3860" w:rsidRDefault="00287924" w:rsidP="001B7C20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11" w:type="pct"/>
            <w:gridSpan w:val="2"/>
            <w:shd w:val="clear" w:color="auto" w:fill="D9D9D9" w:themeFill="background1" w:themeFillShade="D9"/>
          </w:tcPr>
          <w:p w:rsidR="00287924" w:rsidRPr="00CF3860" w:rsidRDefault="00287924" w:rsidP="001B7C20">
            <w:pPr>
              <w:spacing w:before="18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</w:t>
            </w:r>
            <w:r w:rsidRPr="00CF3860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r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e</w:t>
            </w:r>
            <w:r w:rsidRPr="00CF3860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di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t</w:t>
            </w:r>
            <w:r w:rsidR="0045652D"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</w:t>
            </w:r>
            <w:r w:rsidRPr="00CF3860">
              <w:rPr>
                <w:rFonts w:ascii="Times New Roman" w:hAnsi="Times New Roman" w:cs="Times New Roman"/>
                <w:spacing w:val="1"/>
                <w:w w:val="102"/>
                <w:position w:val="-1"/>
                <w:sz w:val="24"/>
                <w:szCs w:val="24"/>
              </w:rPr>
              <w:t>H</w:t>
            </w:r>
            <w:r w:rsidRPr="00CF3860">
              <w:rPr>
                <w:rFonts w:ascii="Times New Roman" w:hAnsi="Times New Roman" w:cs="Times New Roman"/>
                <w:spacing w:val="3"/>
                <w:w w:val="102"/>
                <w:position w:val="-1"/>
                <w:sz w:val="24"/>
                <w:szCs w:val="24"/>
              </w:rPr>
              <w:t>o</w:t>
            </w:r>
            <w:r w:rsidRPr="00CF3860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ur</w:t>
            </w:r>
            <w:r w:rsidRPr="00CF3860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s</w:t>
            </w:r>
          </w:p>
        </w:tc>
        <w:tc>
          <w:tcPr>
            <w:tcW w:w="2617" w:type="pct"/>
            <w:vAlign w:val="center"/>
          </w:tcPr>
          <w:p w:rsidR="00287924" w:rsidRPr="00CF3860" w:rsidRDefault="00DD0A01" w:rsidP="001B7C20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FA2C48" w:rsidRPr="00CF3860" w:rsidTr="006043C3">
        <w:trPr>
          <w:trHeight w:val="242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FA2C48" w:rsidRPr="00CF3860" w:rsidRDefault="00A636E7" w:rsidP="001B7C20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11" w:type="pct"/>
            <w:gridSpan w:val="2"/>
            <w:shd w:val="clear" w:color="auto" w:fill="D9D9D9" w:themeFill="background1" w:themeFillShade="D9"/>
          </w:tcPr>
          <w:p w:rsidR="00FA2C48" w:rsidRPr="00CF3860" w:rsidRDefault="00FA2C48" w:rsidP="001B7C20">
            <w:pPr>
              <w:spacing w:before="18"/>
              <w:ind w:left="101"/>
              <w:rPr>
                <w:rFonts w:ascii="Times New Roman" w:hAnsi="Times New Roman" w:cs="Times New Roman"/>
                <w:position w:val="-1"/>
                <w:sz w:val="24"/>
                <w:szCs w:val="24"/>
              </w:rPr>
            </w:pPr>
            <w:r w:rsidRPr="00CF386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e</w:t>
            </w:r>
            <w:r w:rsidR="00750314" w:rsidRPr="00CF386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r</w:t>
            </w:r>
            <w:r w:rsidRPr="00CF386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quisites</w:t>
            </w:r>
          </w:p>
        </w:tc>
        <w:tc>
          <w:tcPr>
            <w:tcW w:w="2617" w:type="pct"/>
            <w:vAlign w:val="center"/>
          </w:tcPr>
          <w:p w:rsidR="00FA2C48" w:rsidRPr="00CF3860" w:rsidRDefault="0058430C" w:rsidP="006A57D9">
            <w:pPr>
              <w:spacing w:before="100" w:beforeAutospacing="1" w:after="100" w:afterAutospacing="1"/>
              <w:ind w:right="-2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F386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ommunication</w:t>
            </w:r>
            <w:r w:rsidR="00273108" w:rsidRPr="00CF386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Systems</w:t>
            </w:r>
          </w:p>
        </w:tc>
      </w:tr>
      <w:tr w:rsidR="00287924" w:rsidRPr="00CF3860" w:rsidTr="006043C3">
        <w:trPr>
          <w:trHeight w:val="305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287924" w:rsidRPr="00CF3860" w:rsidRDefault="00A636E7" w:rsidP="001B7C20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11" w:type="pct"/>
            <w:gridSpan w:val="2"/>
            <w:shd w:val="clear" w:color="auto" w:fill="D9D9D9" w:themeFill="background1" w:themeFillShade="D9"/>
          </w:tcPr>
          <w:p w:rsidR="00287924" w:rsidRPr="00CF3860" w:rsidRDefault="00287924" w:rsidP="001B7C20">
            <w:pPr>
              <w:spacing w:before="20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S</w:t>
            </w:r>
            <w:r w:rsidRPr="00CF3860">
              <w:rPr>
                <w:rFonts w:ascii="Times New Roman" w:hAnsi="Times New Roman" w:cs="Times New Roman"/>
                <w:spacing w:val="4"/>
                <w:w w:val="102"/>
                <w:position w:val="-1"/>
                <w:sz w:val="24"/>
                <w:szCs w:val="24"/>
              </w:rPr>
              <w:t>e</w:t>
            </w:r>
            <w:r w:rsidRPr="00CF3860">
              <w:rPr>
                <w:rFonts w:ascii="Times New Roman" w:hAnsi="Times New Roman" w:cs="Times New Roman"/>
                <w:spacing w:val="-1"/>
                <w:w w:val="102"/>
                <w:position w:val="-1"/>
                <w:sz w:val="24"/>
                <w:szCs w:val="24"/>
              </w:rPr>
              <w:t>m</w:t>
            </w:r>
            <w:r w:rsidRPr="00CF3860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e</w:t>
            </w:r>
            <w:r w:rsidRPr="00CF3860">
              <w:rPr>
                <w:rFonts w:ascii="Times New Roman" w:hAnsi="Times New Roman" w:cs="Times New Roman"/>
                <w:spacing w:val="1"/>
                <w:w w:val="102"/>
                <w:position w:val="-1"/>
                <w:sz w:val="24"/>
                <w:szCs w:val="24"/>
              </w:rPr>
              <w:t>s</w:t>
            </w:r>
            <w:r w:rsidRPr="00CF3860">
              <w:rPr>
                <w:rFonts w:ascii="Times New Roman" w:hAnsi="Times New Roman" w:cs="Times New Roman"/>
                <w:spacing w:val="-1"/>
                <w:w w:val="102"/>
                <w:position w:val="-1"/>
                <w:sz w:val="24"/>
                <w:szCs w:val="24"/>
              </w:rPr>
              <w:t>t</w:t>
            </w:r>
            <w:r w:rsidRPr="00CF3860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e</w:t>
            </w:r>
            <w:r w:rsidRPr="00CF3860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r</w:t>
            </w:r>
          </w:p>
        </w:tc>
        <w:tc>
          <w:tcPr>
            <w:tcW w:w="2617" w:type="pct"/>
            <w:vAlign w:val="center"/>
          </w:tcPr>
          <w:p w:rsidR="00287924" w:rsidRPr="00CF3860" w:rsidRDefault="006043C3" w:rsidP="001B7C20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VII</w:t>
            </w:r>
            <w:r w:rsidR="00273108" w:rsidRPr="00CF3860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</w:tr>
      <w:tr w:rsidR="006A57D9" w:rsidRPr="00CF3860" w:rsidTr="006043C3">
        <w:trPr>
          <w:trHeight w:val="323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6A57D9" w:rsidRPr="00CF3860" w:rsidRDefault="006A57D9" w:rsidP="006A57D9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11" w:type="pct"/>
            <w:gridSpan w:val="2"/>
            <w:shd w:val="clear" w:color="auto" w:fill="D9D9D9" w:themeFill="background1" w:themeFillShade="D9"/>
          </w:tcPr>
          <w:p w:rsidR="006A57D9" w:rsidRPr="00CF3860" w:rsidRDefault="006A57D9" w:rsidP="006A57D9">
            <w:pPr>
              <w:spacing w:before="20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R</w:t>
            </w:r>
            <w:r w:rsidRPr="00CF3860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e</w:t>
            </w:r>
            <w:r w:rsidRPr="00CF3860">
              <w:rPr>
                <w:rFonts w:ascii="Times New Roman" w:hAnsi="Times New Roman" w:cs="Times New Roman"/>
                <w:spacing w:val="-1"/>
                <w:position w:val="-1"/>
                <w:sz w:val="24"/>
                <w:szCs w:val="24"/>
              </w:rPr>
              <w:t>s</w:t>
            </w:r>
            <w:r w:rsidRPr="00CF3860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u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r</w:t>
            </w:r>
            <w:r w:rsidRPr="00CF3860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c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e</w:t>
            </w:r>
            <w:r w:rsidR="00750314"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</w:t>
            </w:r>
            <w:r w:rsidRPr="00CF3860">
              <w:rPr>
                <w:rFonts w:ascii="Times New Roman" w:hAnsi="Times New Roman" w:cs="Times New Roman"/>
                <w:spacing w:val="3"/>
                <w:w w:val="102"/>
                <w:position w:val="-1"/>
                <w:sz w:val="24"/>
                <w:szCs w:val="24"/>
              </w:rPr>
              <w:t>P</w:t>
            </w:r>
            <w:r w:rsidRPr="00CF3860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er</w:t>
            </w:r>
            <w:r w:rsidRPr="00CF3860">
              <w:rPr>
                <w:rFonts w:ascii="Times New Roman" w:hAnsi="Times New Roman" w:cs="Times New Roman"/>
                <w:spacing w:val="-1"/>
                <w:w w:val="102"/>
                <w:position w:val="-1"/>
                <w:sz w:val="24"/>
                <w:szCs w:val="24"/>
              </w:rPr>
              <w:t>s</w:t>
            </w:r>
            <w:r w:rsidRPr="00CF3860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o</w:t>
            </w:r>
            <w:r w:rsidRPr="00CF3860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n</w:t>
            </w:r>
          </w:p>
        </w:tc>
        <w:tc>
          <w:tcPr>
            <w:tcW w:w="2617" w:type="pct"/>
            <w:vAlign w:val="center"/>
          </w:tcPr>
          <w:p w:rsidR="006A57D9" w:rsidRPr="00CF3860" w:rsidRDefault="00FF2C30" w:rsidP="006A57D9">
            <w:pPr>
              <w:spacing w:before="100" w:beforeAutospacing="1" w:after="100" w:afterAutospacing="1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r.Sajja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043C3" w:rsidRPr="00CF3860">
              <w:rPr>
                <w:rFonts w:ascii="Times New Roman" w:eastAsia="Times New Roman" w:hAnsi="Times New Roman" w:cs="Times New Roman"/>
                <w:sz w:val="24"/>
                <w:szCs w:val="24"/>
              </w:rPr>
              <w:t>Rabbani</w:t>
            </w:r>
            <w:proofErr w:type="spellEnd"/>
          </w:p>
        </w:tc>
      </w:tr>
      <w:tr w:rsidR="006A57D9" w:rsidRPr="00CF3860" w:rsidTr="006043C3">
        <w:trPr>
          <w:trHeight w:val="251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6A57D9" w:rsidRPr="00CF3860" w:rsidRDefault="006A57D9" w:rsidP="006A57D9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11" w:type="pct"/>
            <w:gridSpan w:val="2"/>
            <w:shd w:val="clear" w:color="auto" w:fill="D9D9D9" w:themeFill="background1" w:themeFillShade="D9"/>
          </w:tcPr>
          <w:p w:rsidR="006A57D9" w:rsidRPr="00CF3860" w:rsidRDefault="006A57D9" w:rsidP="006A57D9">
            <w:pPr>
              <w:spacing w:before="19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</w:t>
            </w:r>
            <w:r w:rsidRPr="00CF3860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n</w:t>
            </w:r>
            <w:r w:rsidRPr="00CF3860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t</w:t>
            </w:r>
            <w:r w:rsidRPr="00CF3860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a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t</w:t>
            </w:r>
            <w:r w:rsidR="00750314"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</w:t>
            </w:r>
            <w:r w:rsidRPr="00CF3860">
              <w:rPr>
                <w:rFonts w:ascii="Times New Roman" w:hAnsi="Times New Roman" w:cs="Times New Roman"/>
                <w:spacing w:val="4"/>
                <w:position w:val="-1"/>
                <w:sz w:val="24"/>
                <w:szCs w:val="24"/>
              </w:rPr>
              <w:t>H</w:t>
            </w:r>
            <w:r w:rsidRPr="00CF3860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u</w:t>
            </w:r>
            <w:r w:rsidRPr="00CF3860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r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s</w:t>
            </w:r>
            <w:r w:rsidR="007626B7"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</w:t>
            </w:r>
            <w:r w:rsidRPr="00CF3860">
              <w:rPr>
                <w:rFonts w:ascii="Times New Roman" w:hAnsi="Times New Roman" w:cs="Times New Roman"/>
                <w:spacing w:val="4"/>
                <w:w w:val="102"/>
                <w:position w:val="-1"/>
                <w:sz w:val="24"/>
                <w:szCs w:val="24"/>
              </w:rPr>
              <w:t>(</w:t>
            </w:r>
            <w:r w:rsidRPr="00CF3860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T</w:t>
            </w:r>
            <w:r w:rsidRPr="00CF3860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h</w:t>
            </w:r>
            <w:r w:rsidRPr="00CF3860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e</w:t>
            </w:r>
            <w:r w:rsidRPr="00CF3860">
              <w:rPr>
                <w:rFonts w:ascii="Times New Roman" w:hAnsi="Times New Roman" w:cs="Times New Roman"/>
                <w:spacing w:val="4"/>
                <w:w w:val="102"/>
                <w:position w:val="-1"/>
                <w:sz w:val="24"/>
                <w:szCs w:val="24"/>
              </w:rPr>
              <w:t>o</w:t>
            </w:r>
            <w:r w:rsidRPr="00CF3860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ry</w:t>
            </w:r>
            <w:r w:rsidRPr="00CF3860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)</w:t>
            </w:r>
          </w:p>
        </w:tc>
        <w:tc>
          <w:tcPr>
            <w:tcW w:w="2617" w:type="pct"/>
            <w:vAlign w:val="center"/>
          </w:tcPr>
          <w:p w:rsidR="006A57D9" w:rsidRPr="00CF3860" w:rsidRDefault="00DD0A01" w:rsidP="006A57D9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</w:tr>
      <w:tr w:rsidR="006A57D9" w:rsidRPr="00CF3860" w:rsidTr="006043C3">
        <w:trPr>
          <w:trHeight w:val="341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6A57D9" w:rsidRPr="00CF3860" w:rsidRDefault="006A57D9" w:rsidP="006A57D9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11" w:type="pct"/>
            <w:gridSpan w:val="2"/>
            <w:shd w:val="clear" w:color="auto" w:fill="D9D9D9" w:themeFill="background1" w:themeFillShade="D9"/>
          </w:tcPr>
          <w:p w:rsidR="006A57D9" w:rsidRPr="00CF3860" w:rsidRDefault="00D23DD0" w:rsidP="006A57D9">
            <w:pPr>
              <w:spacing w:before="19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Session</w:t>
            </w:r>
          </w:p>
        </w:tc>
        <w:tc>
          <w:tcPr>
            <w:tcW w:w="2617" w:type="pct"/>
            <w:vAlign w:val="center"/>
          </w:tcPr>
          <w:p w:rsidR="006A57D9" w:rsidRPr="00CF3860" w:rsidRDefault="00230041" w:rsidP="006A57D9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20</w:t>
            </w:r>
            <w:bookmarkStart w:id="0" w:name="_GoBack"/>
            <w:bookmarkEnd w:id="0"/>
          </w:p>
        </w:tc>
      </w:tr>
      <w:tr w:rsidR="006A57D9" w:rsidRPr="00CF3860" w:rsidTr="006043C3">
        <w:trPr>
          <w:trHeight w:val="305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6A57D9" w:rsidRPr="00CF3860" w:rsidRDefault="006A57D9" w:rsidP="006A57D9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911" w:type="pct"/>
            <w:gridSpan w:val="2"/>
            <w:shd w:val="clear" w:color="auto" w:fill="D9D9D9" w:themeFill="background1" w:themeFillShade="D9"/>
          </w:tcPr>
          <w:p w:rsidR="006A57D9" w:rsidRPr="00CF3860" w:rsidRDefault="006A57D9" w:rsidP="006A57D9">
            <w:pPr>
              <w:spacing w:before="19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 xml:space="preserve">Office Hours </w:t>
            </w:r>
          </w:p>
        </w:tc>
        <w:tc>
          <w:tcPr>
            <w:tcW w:w="2617" w:type="pct"/>
            <w:vAlign w:val="center"/>
          </w:tcPr>
          <w:p w:rsidR="006A57D9" w:rsidRPr="00CF3860" w:rsidRDefault="006043C3" w:rsidP="006A57D9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8-4pm</w:t>
            </w:r>
          </w:p>
        </w:tc>
      </w:tr>
      <w:tr w:rsidR="006A57D9" w:rsidRPr="00CF3860" w:rsidTr="006043C3">
        <w:trPr>
          <w:trHeight w:val="242"/>
          <w:jc w:val="center"/>
        </w:trPr>
        <w:tc>
          <w:tcPr>
            <w:tcW w:w="472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:rsidR="006A57D9" w:rsidRPr="00CF3860" w:rsidRDefault="006A57D9" w:rsidP="006A57D9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11" w:type="pct"/>
            <w:gridSpan w:val="2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:rsidR="006A57D9" w:rsidRPr="00CF3860" w:rsidRDefault="006A57D9" w:rsidP="006A57D9">
            <w:pPr>
              <w:spacing w:before="20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Email</w:t>
            </w:r>
          </w:p>
        </w:tc>
        <w:tc>
          <w:tcPr>
            <w:tcW w:w="2617" w:type="pct"/>
            <w:tcBorders>
              <w:bottom w:val="single" w:sz="4" w:space="0" w:color="000000" w:themeColor="text1"/>
            </w:tcBorders>
            <w:vAlign w:val="center"/>
          </w:tcPr>
          <w:p w:rsidR="006A57D9" w:rsidRPr="00CF3860" w:rsidRDefault="00DD0A01" w:rsidP="006A5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sajjadra94@gmail.com</w:t>
            </w:r>
          </w:p>
        </w:tc>
      </w:tr>
      <w:tr w:rsidR="00804C0E" w:rsidRPr="00CF3860" w:rsidTr="002C3864">
        <w:trPr>
          <w:trHeight w:val="242"/>
          <w:jc w:val="center"/>
        </w:trPr>
        <w:tc>
          <w:tcPr>
            <w:tcW w:w="5000" w:type="pct"/>
            <w:gridSpan w:val="4"/>
            <w:shd w:val="clear" w:color="auto" w:fill="FFFFFF" w:themeFill="background1"/>
          </w:tcPr>
          <w:p w:rsidR="00804C0E" w:rsidRPr="00CF3860" w:rsidRDefault="00804C0E" w:rsidP="006A57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57D9" w:rsidRPr="00CF3860" w:rsidTr="002C3864">
        <w:trPr>
          <w:trHeight w:val="242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6A57D9" w:rsidRPr="00CF3860" w:rsidRDefault="006A57D9" w:rsidP="00854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4528" w:type="pct"/>
            <w:gridSpan w:val="3"/>
            <w:shd w:val="clear" w:color="auto" w:fill="D9D9D9" w:themeFill="background1" w:themeFillShade="D9"/>
          </w:tcPr>
          <w:p w:rsidR="006A57D9" w:rsidRPr="00CF3860" w:rsidRDefault="006A57D9" w:rsidP="00854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Course Outline as per</w:t>
            </w:r>
            <w:r w:rsidR="00566E03" w:rsidRPr="00CF3860">
              <w:rPr>
                <w:rFonts w:ascii="Times New Roman" w:hAnsi="Times New Roman" w:cs="Times New Roman"/>
                <w:sz w:val="24"/>
                <w:szCs w:val="24"/>
              </w:rPr>
              <w:t xml:space="preserve"> Scheme of Studies (</w:t>
            </w: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SoS</w:t>
            </w:r>
            <w:proofErr w:type="spellEnd"/>
            <w:r w:rsidR="00566E03" w:rsidRPr="00CF386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A57D9" w:rsidRPr="00CF3860" w:rsidTr="002C3864">
        <w:trPr>
          <w:trHeight w:val="242"/>
          <w:jc w:val="center"/>
        </w:trPr>
        <w:tc>
          <w:tcPr>
            <w:tcW w:w="5000" w:type="pct"/>
            <w:gridSpan w:val="4"/>
            <w:shd w:val="clear" w:color="auto" w:fill="auto"/>
          </w:tcPr>
          <w:p w:rsidR="00C96ECA" w:rsidRDefault="005B6843" w:rsidP="004D58CD">
            <w:pPr>
              <w:pStyle w:val="Default"/>
              <w:numPr>
                <w:ilvl w:val="0"/>
                <w:numId w:val="3"/>
              </w:numPr>
            </w:pPr>
            <w:r w:rsidRPr="00CF3860">
              <w:t>Cellular Concepts</w:t>
            </w:r>
            <w:r w:rsidR="00C96ECA">
              <w:t xml:space="preserve"> &amp; details</w:t>
            </w:r>
            <w:r w:rsidRPr="00CF3860">
              <w:t>, Frequency reuse ,</w:t>
            </w:r>
            <w:r w:rsidR="00CF3860" w:rsidRPr="00CF3860">
              <w:t xml:space="preserve"> </w:t>
            </w:r>
            <w:r w:rsidRPr="00CF3860">
              <w:t xml:space="preserve">Channel </w:t>
            </w:r>
            <w:r w:rsidR="00C96ECA">
              <w:t xml:space="preserve">Assignment strategies </w:t>
            </w:r>
          </w:p>
          <w:p w:rsidR="007846BF" w:rsidRDefault="00C96ECA" w:rsidP="004D58CD">
            <w:pPr>
              <w:pStyle w:val="Default"/>
              <w:numPr>
                <w:ilvl w:val="0"/>
                <w:numId w:val="3"/>
              </w:numPr>
            </w:pPr>
            <w:r>
              <w:t xml:space="preserve">Channels </w:t>
            </w:r>
            <w:r w:rsidR="005B6843" w:rsidRPr="00CF3860">
              <w:t>Interference</w:t>
            </w:r>
            <w:r>
              <w:t xml:space="preserve"> &amp; System capacity, Cell splitting and cell sectoring </w:t>
            </w:r>
            <w:proofErr w:type="gramStart"/>
            <w:r>
              <w:t xml:space="preserve">details  </w:t>
            </w:r>
            <w:proofErr w:type="spellStart"/>
            <w:r>
              <w:t>Trunking</w:t>
            </w:r>
            <w:proofErr w:type="spellEnd"/>
            <w:proofErr w:type="gramEnd"/>
            <w:r>
              <w:t xml:space="preserve"> theory &amp; Gra</w:t>
            </w:r>
            <w:r w:rsidR="005064BB">
              <w:t>de of service.</w:t>
            </w:r>
          </w:p>
          <w:p w:rsidR="005064BB" w:rsidRPr="00CF3860" w:rsidRDefault="005064BB" w:rsidP="005064BB">
            <w:pPr>
              <w:pStyle w:val="Default"/>
              <w:numPr>
                <w:ilvl w:val="0"/>
                <w:numId w:val="3"/>
              </w:numPr>
            </w:pPr>
            <w:r w:rsidRPr="00CF3860">
              <w:t xml:space="preserve">Orthogonal Frequency </w:t>
            </w:r>
            <w:proofErr w:type="gramStart"/>
            <w:r w:rsidRPr="00CF3860">
              <w:t>Division  Multiplexing</w:t>
            </w:r>
            <w:proofErr w:type="gramEnd"/>
            <w:r w:rsidRPr="00CF3860">
              <w:t xml:space="preserve">  (OFDM),</w:t>
            </w:r>
            <w:r>
              <w:t xml:space="preserve"> Orthogonal Frequency Division </w:t>
            </w:r>
            <w:r w:rsidRPr="00CF3860">
              <w:t>Multiple Access (OFDMA), Time Division Multiple Access (TDMA) ,Code Division Multiple Access (CDMA).</w:t>
            </w:r>
          </w:p>
          <w:p w:rsidR="005B6843" w:rsidRPr="00CF3860" w:rsidRDefault="005B6843" w:rsidP="004D58CD">
            <w:pPr>
              <w:pStyle w:val="Default"/>
              <w:numPr>
                <w:ilvl w:val="0"/>
                <w:numId w:val="3"/>
              </w:numPr>
            </w:pPr>
            <w:r w:rsidRPr="00CF3860">
              <w:t>Path loss models (Empirical, Probabilistic, Deterministic), shadowing, Multipath Models, multipath fading, wideband models.</w:t>
            </w:r>
          </w:p>
          <w:p w:rsidR="005B6843" w:rsidRPr="00CF3860" w:rsidRDefault="005B6843" w:rsidP="004D58CD">
            <w:pPr>
              <w:pStyle w:val="Default"/>
              <w:numPr>
                <w:ilvl w:val="0"/>
                <w:numId w:val="3"/>
              </w:numPr>
            </w:pPr>
            <w:r w:rsidRPr="00CF3860">
              <w:t>Capacity of wireless channels, digital modulation, performance in wireless fading channels</w:t>
            </w:r>
          </w:p>
          <w:p w:rsidR="005B6843" w:rsidRPr="00CF3860" w:rsidRDefault="005B6843" w:rsidP="004D58CD">
            <w:pPr>
              <w:pStyle w:val="Default"/>
              <w:numPr>
                <w:ilvl w:val="0"/>
                <w:numId w:val="3"/>
              </w:numPr>
            </w:pPr>
            <w:r w:rsidRPr="00CF3860">
              <w:t>Time Diversity, Frequency Diversity , Space Diversity , Cooperative Diversity</w:t>
            </w:r>
          </w:p>
          <w:p w:rsidR="005B6843" w:rsidRPr="00CF3860" w:rsidRDefault="005B6843" w:rsidP="004D58CD">
            <w:pPr>
              <w:pStyle w:val="Default"/>
              <w:numPr>
                <w:ilvl w:val="0"/>
                <w:numId w:val="3"/>
              </w:numPr>
            </w:pPr>
            <w:r w:rsidRPr="00CF3860">
              <w:t>Introduction to Cooperative Diversity Networks, Introduction to Wireless Sensors Networks.</w:t>
            </w:r>
          </w:p>
          <w:p w:rsidR="00220732" w:rsidRPr="00CF3860" w:rsidRDefault="00220732" w:rsidP="005F4810">
            <w:pPr>
              <w:pStyle w:val="Default"/>
              <w:ind w:left="659"/>
            </w:pPr>
          </w:p>
        </w:tc>
      </w:tr>
      <w:tr w:rsidR="006A57D9" w:rsidRPr="00CF3860" w:rsidTr="00EF124D">
        <w:trPr>
          <w:trHeight w:val="242"/>
          <w:jc w:val="center"/>
        </w:trPr>
        <w:tc>
          <w:tcPr>
            <w:tcW w:w="472" w:type="pct"/>
            <w:shd w:val="clear" w:color="auto" w:fill="BFBFBF" w:themeFill="background1" w:themeFillShade="BF"/>
          </w:tcPr>
          <w:p w:rsidR="006A57D9" w:rsidRPr="00CF3860" w:rsidRDefault="006A57D9" w:rsidP="006A57D9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4528" w:type="pct"/>
            <w:gridSpan w:val="3"/>
            <w:shd w:val="clear" w:color="auto" w:fill="BFBFBF" w:themeFill="background1" w:themeFillShade="BF"/>
          </w:tcPr>
          <w:p w:rsidR="006A57D9" w:rsidRPr="00CF3860" w:rsidRDefault="00DF7A45" w:rsidP="00DF7A45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Course Objectives as per </w:t>
            </w:r>
            <w:r w:rsidR="00352A9C" w:rsidRPr="00CF3860">
              <w:rPr>
                <w:rFonts w:ascii="Times New Roman" w:hAnsi="Times New Roman" w:cs="Times New Roman"/>
                <w:sz w:val="24"/>
                <w:szCs w:val="24"/>
              </w:rPr>
              <w:t>Scheme of Studies (</w:t>
            </w:r>
            <w:proofErr w:type="spellStart"/>
            <w:r w:rsidRPr="00CF386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oS</w:t>
            </w:r>
            <w:proofErr w:type="spellEnd"/>
            <w:r w:rsidR="00352A9C" w:rsidRPr="00CF386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  <w:tr w:rsidR="00F866DE" w:rsidRPr="00CF3860" w:rsidTr="00EF124D">
        <w:trPr>
          <w:trHeight w:val="242"/>
          <w:jc w:val="center"/>
        </w:trPr>
        <w:tc>
          <w:tcPr>
            <w:tcW w:w="5000" w:type="pct"/>
            <w:gridSpan w:val="4"/>
            <w:shd w:val="clear" w:color="auto" w:fill="FFFFFF" w:themeFill="background1"/>
          </w:tcPr>
          <w:p w:rsidR="005C5E44" w:rsidRPr="00CF3860" w:rsidRDefault="005C5E44" w:rsidP="005C5E44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C5E44" w:rsidRPr="00CF3860" w:rsidRDefault="005C5E44" w:rsidP="004D58CD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To provide an overview of the fundamental concepts and technologies involved in wireless and mobile communication systems.</w:t>
            </w:r>
          </w:p>
          <w:p w:rsidR="00D44D9C" w:rsidRPr="00CF3860" w:rsidRDefault="005C5E44" w:rsidP="004D58CD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/>
              <w:ind w:right="-20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eastAsia="Batang" w:hAnsi="Times New Roman" w:cs="Times New Roman"/>
                <w:sz w:val="24"/>
                <w:szCs w:val="24"/>
              </w:rPr>
              <w:t>Teach advanced concepts in communications systems including digital radio, various types of modulation, time-division multiplexing, cellular communication, GSM and 3G mobile.</w:t>
            </w:r>
          </w:p>
        </w:tc>
      </w:tr>
      <w:tr w:rsidR="006A57D9" w:rsidRPr="00CF3860" w:rsidTr="002C3864">
        <w:trPr>
          <w:trHeight w:val="242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6A57D9" w:rsidRPr="00CF3860" w:rsidRDefault="006A57D9" w:rsidP="005C5E44">
            <w:pPr>
              <w:spacing w:before="7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4528" w:type="pct"/>
            <w:gridSpan w:val="3"/>
            <w:shd w:val="clear" w:color="auto" w:fill="D9D9D9" w:themeFill="background1" w:themeFillShade="D9"/>
          </w:tcPr>
          <w:p w:rsidR="006A57D9" w:rsidRPr="00CF3860" w:rsidRDefault="006A57D9" w:rsidP="000F40AC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Books </w:t>
            </w:r>
          </w:p>
        </w:tc>
      </w:tr>
      <w:tr w:rsidR="006A57D9" w:rsidRPr="00CF3860" w:rsidTr="002C3864">
        <w:trPr>
          <w:trHeight w:val="242"/>
          <w:jc w:val="center"/>
        </w:trPr>
        <w:tc>
          <w:tcPr>
            <w:tcW w:w="5000" w:type="pct"/>
            <w:gridSpan w:val="4"/>
            <w:shd w:val="clear" w:color="auto" w:fill="auto"/>
          </w:tcPr>
          <w:p w:rsidR="007846BF" w:rsidRPr="00CF3860" w:rsidRDefault="007846BF" w:rsidP="006A57D9">
            <w:pPr>
              <w:ind w:right="-20"/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</w:pPr>
          </w:p>
          <w:p w:rsidR="006A57D9" w:rsidRPr="00CF3860" w:rsidRDefault="006A57D9" w:rsidP="006A57D9">
            <w:pPr>
              <w:ind w:right="-20"/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</w:pPr>
            <w:r w:rsidRPr="00CF3860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>Textbook</w:t>
            </w:r>
          </w:p>
          <w:p w:rsidR="00273108" w:rsidRPr="00CF3860" w:rsidRDefault="00273108" w:rsidP="006A57D9">
            <w:pPr>
              <w:ind w:right="-2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:rsidR="007846BF" w:rsidRPr="00CF3860" w:rsidRDefault="00273108" w:rsidP="004D58CD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odore S. Rappaport,” Wireless Communications”, Latest Edition</w:t>
            </w:r>
          </w:p>
          <w:p w:rsidR="00273108" w:rsidRPr="00CF3860" w:rsidRDefault="00273108" w:rsidP="004D58CD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William Stallings,” Wireless Communication &amp; Networks” Latest Edition</w:t>
            </w:r>
          </w:p>
          <w:p w:rsidR="007846BF" w:rsidRPr="00CF3860" w:rsidRDefault="007846BF" w:rsidP="006A57D9">
            <w:pPr>
              <w:ind w:right="-20"/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</w:pPr>
          </w:p>
          <w:p w:rsidR="005C5E44" w:rsidRPr="00CF3860" w:rsidRDefault="005C5E44" w:rsidP="006A57D9">
            <w:pPr>
              <w:ind w:right="-20"/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6A57D9" w:rsidRPr="00CF3860" w:rsidRDefault="006A57D9" w:rsidP="006A57D9">
            <w:pPr>
              <w:ind w:right="-20"/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</w:pPr>
            <w:r w:rsidRPr="00CF3860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 xml:space="preserve">Reference Books </w:t>
            </w:r>
          </w:p>
          <w:p w:rsidR="00273108" w:rsidRPr="00CF3860" w:rsidRDefault="00273108" w:rsidP="00273108">
            <w:pPr>
              <w:autoSpaceDE w:val="0"/>
              <w:autoSpaceDN w:val="0"/>
              <w:adjustRightInd w:val="0"/>
              <w:spacing w:after="3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73108" w:rsidRPr="00CF3860" w:rsidRDefault="00273108" w:rsidP="004D58C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86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illiam Lee, Wireless &amp; Cellular Communication”, McGraw. Hill, </w:t>
            </w:r>
            <w:r w:rsidRPr="00CF386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atest Edition</w:t>
            </w:r>
          </w:p>
          <w:p w:rsidR="00273108" w:rsidRPr="00CF3860" w:rsidRDefault="00273108" w:rsidP="004D58C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86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drea Goldsmith, ”Wireless Communication”, </w:t>
            </w:r>
            <w:r w:rsidRPr="00CF386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atest Edition</w:t>
            </w:r>
          </w:p>
          <w:p w:rsidR="00273108" w:rsidRPr="00CF3860" w:rsidRDefault="00273108" w:rsidP="004D58C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F3860">
              <w:rPr>
                <w:rFonts w:ascii="Times New Roman" w:eastAsia="Times New Roman" w:hAnsi="Times New Roman" w:cs="Times New Roman"/>
                <w:sz w:val="24"/>
                <w:szCs w:val="24"/>
              </w:rPr>
              <w:t>Morvin</w:t>
            </w:r>
            <w:proofErr w:type="spellEnd"/>
            <w:r w:rsidRPr="00CF386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. Simon &amp; Slim </w:t>
            </w:r>
            <w:proofErr w:type="spellStart"/>
            <w:r w:rsidRPr="00CF3860">
              <w:rPr>
                <w:rFonts w:ascii="Times New Roman" w:eastAsia="Times New Roman" w:hAnsi="Times New Roman" w:cs="Times New Roman"/>
                <w:sz w:val="24"/>
                <w:szCs w:val="24"/>
              </w:rPr>
              <w:t>Alouini</w:t>
            </w:r>
            <w:proofErr w:type="spellEnd"/>
            <w:r w:rsidRPr="00CF386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“ Digital Communication over Channels” </w:t>
            </w:r>
            <w:r w:rsidRPr="00CF386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atest Edition</w:t>
            </w:r>
          </w:p>
          <w:p w:rsidR="00750314" w:rsidRPr="00CF3860" w:rsidRDefault="00750314" w:rsidP="004A393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57D9" w:rsidRPr="00CF3860" w:rsidTr="002C3864">
        <w:trPr>
          <w:trHeight w:val="242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6A57D9" w:rsidRPr="00CF3860" w:rsidRDefault="006A57D9" w:rsidP="006A57D9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5</w:t>
            </w:r>
          </w:p>
        </w:tc>
        <w:tc>
          <w:tcPr>
            <w:tcW w:w="4528" w:type="pct"/>
            <w:gridSpan w:val="3"/>
            <w:shd w:val="clear" w:color="auto" w:fill="D9D9D9" w:themeFill="background1" w:themeFillShade="D9"/>
          </w:tcPr>
          <w:p w:rsidR="006A57D9" w:rsidRPr="00CF3860" w:rsidRDefault="006A57D9" w:rsidP="006A57D9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ourse Learning Outcomes (CLOs)</w:t>
            </w:r>
          </w:p>
        </w:tc>
      </w:tr>
      <w:tr w:rsidR="006A57D9" w:rsidRPr="00CF3860" w:rsidTr="002C3864">
        <w:trPr>
          <w:trHeight w:val="242"/>
          <w:jc w:val="center"/>
        </w:trPr>
        <w:tc>
          <w:tcPr>
            <w:tcW w:w="5000" w:type="pct"/>
            <w:gridSpan w:val="4"/>
            <w:shd w:val="clear" w:color="auto" w:fill="auto"/>
          </w:tcPr>
          <w:p w:rsidR="00814079" w:rsidRPr="00CF3860" w:rsidRDefault="006A57D9" w:rsidP="004A393C">
            <w:pPr>
              <w:spacing w:before="120" w:after="100" w:afterAutospacing="1"/>
              <w:ind w:left="147" w:right="-23"/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bookmarkStart w:id="1" w:name="_Hlk495991022"/>
            <w:r w:rsidRPr="00CF3860">
              <w:rPr>
                <w:rFonts w:ascii="Times New Roman" w:hAnsi="Times New Roman" w:cs="Times New Roman"/>
                <w:sz w:val="24"/>
                <w:szCs w:val="24"/>
              </w:rPr>
              <w:t xml:space="preserve">After successful </w:t>
            </w:r>
            <w:r w:rsidR="00D46880" w:rsidRPr="00CF3860">
              <w:rPr>
                <w:rFonts w:ascii="Times New Roman" w:hAnsi="Times New Roman" w:cs="Times New Roman"/>
                <w:sz w:val="24"/>
                <w:szCs w:val="24"/>
              </w:rPr>
              <w:t>completion, students will be able</w:t>
            </w: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7A74C2" w:rsidRPr="00CF3860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</w:t>
            </w:r>
          </w:p>
          <w:tbl>
            <w:tblPr>
              <w:tblStyle w:val="TableGrid"/>
              <w:tblW w:w="9846" w:type="dxa"/>
              <w:tblInd w:w="147" w:type="dxa"/>
              <w:tblLayout w:type="fixed"/>
              <w:tblLook w:val="04A0" w:firstRow="1" w:lastRow="0" w:firstColumn="1" w:lastColumn="0" w:noHBand="0" w:noVBand="1"/>
            </w:tblPr>
            <w:tblGrid>
              <w:gridCol w:w="622"/>
              <w:gridCol w:w="5025"/>
              <w:gridCol w:w="1314"/>
              <w:gridCol w:w="1829"/>
              <w:gridCol w:w="1056"/>
            </w:tblGrid>
            <w:tr w:rsidR="002C3864" w:rsidRPr="00CF3860" w:rsidTr="008620DB">
              <w:trPr>
                <w:trHeight w:val="773"/>
              </w:trPr>
              <w:tc>
                <w:tcPr>
                  <w:tcW w:w="622" w:type="dxa"/>
                </w:tcPr>
                <w:p w:rsidR="002C3864" w:rsidRPr="00CF3860" w:rsidRDefault="008620DB" w:rsidP="00CF3860">
                  <w:pPr>
                    <w:pStyle w:val="Default"/>
                    <w:jc w:val="both"/>
                    <w:rPr>
                      <w:b/>
                      <w:color w:val="auto"/>
                    </w:rPr>
                  </w:pPr>
                  <w:r w:rsidRPr="00CF3860">
                    <w:rPr>
                      <w:b/>
                      <w:color w:val="auto"/>
                    </w:rPr>
                    <w:t xml:space="preserve">    </w:t>
                  </w:r>
                  <w:r w:rsidR="00736CE1" w:rsidRPr="00CF3860">
                    <w:rPr>
                      <w:b/>
                    </w:rPr>
                    <w:t>Sr. No.</w:t>
                  </w:r>
                  <w:r w:rsidR="002C3864" w:rsidRPr="00CF3860">
                    <w:rPr>
                      <w:b/>
                      <w:color w:val="auto"/>
                    </w:rPr>
                    <w:t xml:space="preserve"> </w:t>
                  </w:r>
                </w:p>
              </w:tc>
              <w:tc>
                <w:tcPr>
                  <w:tcW w:w="5025" w:type="dxa"/>
                </w:tcPr>
                <w:p w:rsidR="002C3864" w:rsidRPr="00CF3860" w:rsidRDefault="002C3864" w:rsidP="00CF3860">
                  <w:pPr>
                    <w:pStyle w:val="Default"/>
                    <w:jc w:val="both"/>
                    <w:rPr>
                      <w:b/>
                      <w:color w:val="auto"/>
                    </w:rPr>
                  </w:pPr>
                  <w:r w:rsidRPr="00CF3860">
                    <w:rPr>
                      <w:b/>
                      <w:color w:val="auto"/>
                    </w:rPr>
                    <w:t xml:space="preserve">Example CLO </w:t>
                  </w:r>
                </w:p>
              </w:tc>
              <w:tc>
                <w:tcPr>
                  <w:tcW w:w="1314" w:type="dxa"/>
                </w:tcPr>
                <w:p w:rsidR="002C3864" w:rsidRPr="00CF3860" w:rsidRDefault="002C3864" w:rsidP="002C3864">
                  <w:pPr>
                    <w:pStyle w:val="Default"/>
                    <w:jc w:val="both"/>
                    <w:rPr>
                      <w:b/>
                      <w:color w:val="auto"/>
                    </w:rPr>
                  </w:pPr>
                  <w:r w:rsidRPr="00CF3860">
                    <w:rPr>
                      <w:b/>
                      <w:color w:val="auto"/>
                    </w:rPr>
                    <w:t xml:space="preserve">Domain </w:t>
                  </w:r>
                </w:p>
                <w:p w:rsidR="002C3864" w:rsidRPr="00CF3860" w:rsidRDefault="002C3864" w:rsidP="007A74C2">
                  <w:pPr>
                    <w:spacing w:before="120" w:after="100" w:afterAutospacing="1"/>
                    <w:ind w:right="-23"/>
                    <w:jc w:val="both"/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</w:pPr>
                </w:p>
              </w:tc>
              <w:tc>
                <w:tcPr>
                  <w:tcW w:w="1829" w:type="dxa"/>
                </w:tcPr>
                <w:p w:rsidR="002C3864" w:rsidRPr="00CF3860" w:rsidRDefault="002C3864" w:rsidP="002C3864">
                  <w:pPr>
                    <w:pStyle w:val="Default"/>
                    <w:jc w:val="both"/>
                    <w:rPr>
                      <w:b/>
                      <w:color w:val="auto"/>
                    </w:rPr>
                  </w:pPr>
                  <w:r w:rsidRPr="00CF3860">
                    <w:rPr>
                      <w:b/>
                      <w:color w:val="auto"/>
                    </w:rPr>
                    <w:t xml:space="preserve">Taxonomy level </w:t>
                  </w:r>
                </w:p>
                <w:p w:rsidR="002C3864" w:rsidRPr="00CF3860" w:rsidRDefault="002C3864" w:rsidP="007A74C2">
                  <w:pPr>
                    <w:spacing w:before="120" w:after="100" w:afterAutospacing="1"/>
                    <w:ind w:right="-23"/>
                    <w:jc w:val="both"/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</w:pPr>
                </w:p>
              </w:tc>
              <w:tc>
                <w:tcPr>
                  <w:tcW w:w="1056" w:type="dxa"/>
                </w:tcPr>
                <w:p w:rsidR="002C3864" w:rsidRPr="00CF3860" w:rsidRDefault="002C3864" w:rsidP="002C3864">
                  <w:pPr>
                    <w:pStyle w:val="Default"/>
                    <w:jc w:val="both"/>
                    <w:rPr>
                      <w:b/>
                      <w:color w:val="auto"/>
                    </w:rPr>
                  </w:pPr>
                  <w:r w:rsidRPr="00CF3860">
                    <w:rPr>
                      <w:b/>
                      <w:color w:val="auto"/>
                    </w:rPr>
                    <w:t xml:space="preserve">PLO </w:t>
                  </w:r>
                </w:p>
                <w:p w:rsidR="002C3864" w:rsidRPr="00CF3860" w:rsidRDefault="002C3864" w:rsidP="007A74C2">
                  <w:pPr>
                    <w:spacing w:before="120" w:after="100" w:afterAutospacing="1"/>
                    <w:ind w:right="-23"/>
                    <w:jc w:val="both"/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</w:pPr>
                </w:p>
              </w:tc>
            </w:tr>
            <w:tr w:rsidR="002C3864" w:rsidRPr="00CF3860" w:rsidTr="008620DB">
              <w:trPr>
                <w:trHeight w:val="951"/>
              </w:trPr>
              <w:tc>
                <w:tcPr>
                  <w:tcW w:w="622" w:type="dxa"/>
                </w:tcPr>
                <w:p w:rsidR="002C3864" w:rsidRPr="00CF3860" w:rsidRDefault="002C3864" w:rsidP="007A74C2">
                  <w:pPr>
                    <w:spacing w:before="120" w:after="100" w:afterAutospacing="1"/>
                    <w:ind w:right="-23"/>
                    <w:jc w:val="both"/>
                    <w:rPr>
                      <w:rFonts w:ascii="Times New Roman" w:hAnsi="Times New Roman" w:cs="Times New Roman"/>
                      <w:b/>
                      <w:noProof/>
                      <w:sz w:val="24"/>
                      <w:szCs w:val="24"/>
                    </w:rPr>
                  </w:pPr>
                  <w:r w:rsidRPr="00CF3860">
                    <w:rPr>
                      <w:rFonts w:ascii="Times New Roman" w:hAnsi="Times New Roman" w:cs="Times New Roman"/>
                      <w:b/>
                      <w:noProof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5025" w:type="dxa"/>
                </w:tcPr>
                <w:p w:rsidR="002C3864" w:rsidRPr="00CF3860" w:rsidRDefault="00610FA1" w:rsidP="008620DB">
                  <w:pPr>
                    <w:pStyle w:val="Default"/>
                    <w:jc w:val="both"/>
                    <w:rPr>
                      <w:color w:val="auto"/>
                    </w:rPr>
                  </w:pPr>
                  <w:r w:rsidRPr="00CF3860">
                    <w:rPr>
                      <w:color w:val="auto"/>
                    </w:rPr>
                    <w:t xml:space="preserve">UNDERSTAND </w:t>
                  </w:r>
                  <w:r w:rsidR="002C3864" w:rsidRPr="00CF3860">
                    <w:rPr>
                      <w:color w:val="auto"/>
                    </w:rPr>
                    <w:t>the basic</w:t>
                  </w:r>
                  <w:r w:rsidRPr="00CF3860">
                    <w:rPr>
                      <w:color w:val="auto"/>
                    </w:rPr>
                    <w:t>s concept wireless</w:t>
                  </w:r>
                  <w:r w:rsidR="002C3864" w:rsidRPr="00CF3860">
                    <w:rPr>
                      <w:color w:val="auto"/>
                    </w:rPr>
                    <w:t xml:space="preserve"> communication</w:t>
                  </w:r>
                  <w:r w:rsidRPr="00CF3860">
                    <w:rPr>
                      <w:color w:val="auto"/>
                    </w:rPr>
                    <w:t xml:space="preserve"> </w:t>
                  </w:r>
                  <w:proofErr w:type="gramStart"/>
                  <w:r w:rsidRPr="00CF3860">
                    <w:rPr>
                      <w:color w:val="auto"/>
                    </w:rPr>
                    <w:t xml:space="preserve">and </w:t>
                  </w:r>
                  <w:r w:rsidR="002C3864" w:rsidRPr="00CF3860">
                    <w:rPr>
                      <w:color w:val="auto"/>
                    </w:rPr>
                    <w:t xml:space="preserve"> network</w:t>
                  </w:r>
                  <w:r w:rsidRPr="00CF3860">
                    <w:rPr>
                      <w:color w:val="auto"/>
                    </w:rPr>
                    <w:t>s</w:t>
                  </w:r>
                  <w:proofErr w:type="gramEnd"/>
                  <w:r w:rsidR="008620DB" w:rsidRPr="00CF3860">
                    <w:rPr>
                      <w:color w:val="auto"/>
                    </w:rPr>
                    <w:t>.</w:t>
                  </w:r>
                </w:p>
                <w:p w:rsidR="002C3864" w:rsidRPr="00CF3860" w:rsidRDefault="002C3864" w:rsidP="007A74C2">
                  <w:pPr>
                    <w:spacing w:before="120" w:after="100" w:afterAutospacing="1"/>
                    <w:ind w:right="-23"/>
                    <w:jc w:val="both"/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</w:pPr>
                </w:p>
              </w:tc>
              <w:tc>
                <w:tcPr>
                  <w:tcW w:w="1314" w:type="dxa"/>
                </w:tcPr>
                <w:p w:rsidR="002C3864" w:rsidRPr="00CF3860" w:rsidRDefault="002C3864" w:rsidP="002C3864">
                  <w:pPr>
                    <w:pStyle w:val="Default"/>
                    <w:jc w:val="both"/>
                    <w:rPr>
                      <w:color w:val="auto"/>
                    </w:rPr>
                  </w:pPr>
                  <w:r w:rsidRPr="00CF3860">
                    <w:rPr>
                      <w:color w:val="auto"/>
                    </w:rPr>
                    <w:t xml:space="preserve">Cognitive </w:t>
                  </w:r>
                </w:p>
                <w:p w:rsidR="002C3864" w:rsidRPr="00CF3860" w:rsidRDefault="002C3864" w:rsidP="007A74C2">
                  <w:pPr>
                    <w:spacing w:before="120" w:after="100" w:afterAutospacing="1"/>
                    <w:ind w:right="-23"/>
                    <w:jc w:val="both"/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</w:pPr>
                </w:p>
              </w:tc>
              <w:tc>
                <w:tcPr>
                  <w:tcW w:w="1829" w:type="dxa"/>
                </w:tcPr>
                <w:p w:rsidR="002C3864" w:rsidRPr="00CF3860" w:rsidRDefault="00E86934" w:rsidP="007A74C2">
                  <w:pPr>
                    <w:spacing w:before="120" w:after="100" w:afterAutospacing="1"/>
                    <w:ind w:right="-23"/>
                    <w:jc w:val="both"/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  <w:t>C</w:t>
                  </w:r>
                  <w:r w:rsidR="00610FA1" w:rsidRPr="00CF3860"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  <w:t>1</w:t>
                  </w:r>
                  <w:r w:rsidR="00C3469A"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  <w:t>,C2</w:t>
                  </w:r>
                </w:p>
              </w:tc>
              <w:tc>
                <w:tcPr>
                  <w:tcW w:w="1056" w:type="dxa"/>
                </w:tcPr>
                <w:p w:rsidR="002C3864" w:rsidRPr="00CF3860" w:rsidRDefault="002C3864" w:rsidP="007A74C2">
                  <w:pPr>
                    <w:spacing w:before="120" w:after="100" w:afterAutospacing="1"/>
                    <w:ind w:right="-23"/>
                    <w:jc w:val="both"/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</w:pPr>
                  <w:r w:rsidRPr="00CF3860"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  <w:t>1</w:t>
                  </w:r>
                </w:p>
              </w:tc>
            </w:tr>
            <w:tr w:rsidR="002C3864" w:rsidRPr="00CF3860" w:rsidTr="008620DB">
              <w:trPr>
                <w:trHeight w:val="1781"/>
              </w:trPr>
              <w:tc>
                <w:tcPr>
                  <w:tcW w:w="622" w:type="dxa"/>
                </w:tcPr>
                <w:p w:rsidR="002C3864" w:rsidRPr="00CF3860" w:rsidRDefault="002C3864" w:rsidP="007A74C2">
                  <w:pPr>
                    <w:spacing w:before="120" w:after="100" w:afterAutospacing="1"/>
                    <w:ind w:right="-23"/>
                    <w:jc w:val="both"/>
                    <w:rPr>
                      <w:rFonts w:ascii="Times New Roman" w:hAnsi="Times New Roman" w:cs="Times New Roman"/>
                      <w:b/>
                      <w:noProof/>
                      <w:sz w:val="24"/>
                      <w:szCs w:val="24"/>
                    </w:rPr>
                  </w:pPr>
                  <w:r w:rsidRPr="00CF3860">
                    <w:rPr>
                      <w:rFonts w:ascii="Times New Roman" w:hAnsi="Times New Roman" w:cs="Times New Roman"/>
                      <w:b/>
                      <w:noProof/>
                      <w:sz w:val="24"/>
                      <w:szCs w:val="24"/>
                    </w:rPr>
                    <w:t>2.</w:t>
                  </w:r>
                </w:p>
              </w:tc>
              <w:tc>
                <w:tcPr>
                  <w:tcW w:w="5025" w:type="dxa"/>
                </w:tcPr>
                <w:p w:rsidR="002C3864" w:rsidRPr="00CF3860" w:rsidRDefault="00610FA1" w:rsidP="00610FA1">
                  <w:pPr>
                    <w:pStyle w:val="Default"/>
                    <w:jc w:val="both"/>
                    <w:rPr>
                      <w:noProof/>
                    </w:rPr>
                  </w:pPr>
                  <w:r w:rsidRPr="00CF3860">
                    <w:rPr>
                      <w:color w:val="auto"/>
                    </w:rPr>
                    <w:t>UNDERSTAND</w:t>
                  </w:r>
                  <w:r w:rsidR="002C3864" w:rsidRPr="00CF3860">
                    <w:rPr>
                      <w:color w:val="auto"/>
                    </w:rPr>
                    <w:t xml:space="preserve"> </w:t>
                  </w:r>
                  <w:r w:rsidRPr="00CF3860">
                    <w:rPr>
                      <w:color w:val="auto"/>
                    </w:rPr>
                    <w:t xml:space="preserve">and ANALYSE the different wireless multiple access techniques, path loss models, wireless sensors networks and cooperative diversity networks. </w:t>
                  </w:r>
                </w:p>
              </w:tc>
              <w:tc>
                <w:tcPr>
                  <w:tcW w:w="1314" w:type="dxa"/>
                </w:tcPr>
                <w:p w:rsidR="002C3864" w:rsidRPr="00CF3860" w:rsidRDefault="002C3864" w:rsidP="002C3864">
                  <w:pPr>
                    <w:pStyle w:val="Default"/>
                    <w:jc w:val="both"/>
                    <w:rPr>
                      <w:color w:val="auto"/>
                    </w:rPr>
                  </w:pPr>
                  <w:r w:rsidRPr="00CF3860">
                    <w:rPr>
                      <w:color w:val="auto"/>
                    </w:rPr>
                    <w:t xml:space="preserve">Cognitive </w:t>
                  </w:r>
                </w:p>
                <w:p w:rsidR="002C3864" w:rsidRPr="00CF3860" w:rsidRDefault="002C3864" w:rsidP="007A74C2">
                  <w:pPr>
                    <w:spacing w:before="120" w:after="100" w:afterAutospacing="1"/>
                    <w:ind w:right="-23"/>
                    <w:jc w:val="both"/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</w:pPr>
                </w:p>
              </w:tc>
              <w:tc>
                <w:tcPr>
                  <w:tcW w:w="1829" w:type="dxa"/>
                </w:tcPr>
                <w:p w:rsidR="002C3864" w:rsidRPr="00CF3860" w:rsidRDefault="00C3469A" w:rsidP="007A74C2">
                  <w:pPr>
                    <w:spacing w:before="120" w:after="100" w:afterAutospacing="1"/>
                    <w:ind w:right="-23"/>
                    <w:jc w:val="both"/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  <w:t>C3,</w:t>
                  </w:r>
                  <w:r w:rsidR="00E86934"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  <w:t>C</w:t>
                  </w:r>
                  <w:r w:rsidR="003C6C4D"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1056" w:type="dxa"/>
                </w:tcPr>
                <w:p w:rsidR="002C3864" w:rsidRPr="00CF3860" w:rsidRDefault="00610FA1" w:rsidP="007A74C2">
                  <w:pPr>
                    <w:spacing w:before="120" w:after="100" w:afterAutospacing="1"/>
                    <w:ind w:right="-23"/>
                    <w:jc w:val="both"/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</w:pPr>
                  <w:r w:rsidRPr="00CF3860"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  <w:t>2</w:t>
                  </w:r>
                </w:p>
              </w:tc>
            </w:tr>
          </w:tbl>
          <w:p w:rsidR="008620DB" w:rsidRPr="00CF3860" w:rsidRDefault="008620DB" w:rsidP="00CD4D7E">
            <w:pPr>
              <w:pStyle w:val="Default"/>
              <w:tabs>
                <w:tab w:val="left" w:pos="1530"/>
              </w:tabs>
              <w:jc w:val="both"/>
              <w:rPr>
                <w:noProof/>
                <w:color w:val="auto"/>
              </w:rPr>
            </w:pPr>
          </w:p>
          <w:p w:rsidR="00CD4D7E" w:rsidRPr="00CF3860" w:rsidRDefault="006A57D9" w:rsidP="00555FFE">
            <w:pPr>
              <w:pStyle w:val="Default"/>
              <w:tabs>
                <w:tab w:val="left" w:pos="1530"/>
              </w:tabs>
              <w:jc w:val="both"/>
              <w:rPr>
                <w:rStyle w:val="fontstyle01"/>
                <w:rFonts w:ascii="Times New Roman" w:hAnsi="Times New Roman"/>
                <w:b/>
                <w:color w:val="auto"/>
                <w:sz w:val="24"/>
                <w:szCs w:val="24"/>
                <w:u w:val="single"/>
              </w:rPr>
            </w:pPr>
            <w:r w:rsidRPr="00CF3860">
              <w:rPr>
                <w:rStyle w:val="fontstyle01"/>
                <w:rFonts w:ascii="Times New Roman" w:hAnsi="Times New Roman"/>
                <w:b/>
                <w:color w:val="auto"/>
                <w:sz w:val="24"/>
                <w:szCs w:val="24"/>
                <w:u w:val="single"/>
              </w:rPr>
              <w:t>Theory CLOs:</w:t>
            </w:r>
          </w:p>
          <w:p w:rsidR="004A393C" w:rsidRPr="00CF3860" w:rsidRDefault="004A393C" w:rsidP="004D58CD">
            <w:pPr>
              <w:pStyle w:val="Default"/>
              <w:numPr>
                <w:ilvl w:val="0"/>
                <w:numId w:val="5"/>
              </w:numPr>
            </w:pPr>
            <w:r w:rsidRPr="00CF3860">
              <w:t xml:space="preserve">Cellular Concepts, Frequency </w:t>
            </w:r>
            <w:proofErr w:type="gramStart"/>
            <w:r w:rsidRPr="00CF3860">
              <w:t>reuse ,Channel</w:t>
            </w:r>
            <w:proofErr w:type="gramEnd"/>
            <w:r w:rsidRPr="00CF3860">
              <w:t xml:space="preserve"> Interference.</w:t>
            </w:r>
          </w:p>
          <w:p w:rsidR="004A393C" w:rsidRPr="00CF3860" w:rsidRDefault="004A393C" w:rsidP="004D58CD">
            <w:pPr>
              <w:pStyle w:val="Default"/>
              <w:numPr>
                <w:ilvl w:val="0"/>
                <w:numId w:val="5"/>
              </w:numPr>
            </w:pPr>
            <w:r w:rsidRPr="00CF3860">
              <w:t>Path loss models (Empirical, Probabilistic, Deterministic), shadowing, Multipath Models, multipath fading, wideband models.</w:t>
            </w:r>
          </w:p>
          <w:p w:rsidR="004A393C" w:rsidRPr="00CF3860" w:rsidRDefault="004A393C" w:rsidP="004D58CD">
            <w:pPr>
              <w:pStyle w:val="Default"/>
              <w:numPr>
                <w:ilvl w:val="0"/>
                <w:numId w:val="5"/>
              </w:numPr>
            </w:pPr>
            <w:r w:rsidRPr="00CF3860">
              <w:t>Capacity of wireless channels.</w:t>
            </w:r>
          </w:p>
          <w:p w:rsidR="004A393C" w:rsidRPr="00CF3860" w:rsidRDefault="004A393C" w:rsidP="004D58CD">
            <w:pPr>
              <w:pStyle w:val="Default"/>
              <w:numPr>
                <w:ilvl w:val="0"/>
                <w:numId w:val="5"/>
              </w:numPr>
            </w:pPr>
            <w:r w:rsidRPr="00CF3860">
              <w:t>Digital modulation, performance in wireless fading channels.</w:t>
            </w:r>
          </w:p>
          <w:p w:rsidR="004A393C" w:rsidRPr="00CF3860" w:rsidRDefault="004A393C" w:rsidP="004D58CD">
            <w:pPr>
              <w:pStyle w:val="Default"/>
              <w:numPr>
                <w:ilvl w:val="0"/>
                <w:numId w:val="5"/>
              </w:numPr>
            </w:pPr>
            <w:r w:rsidRPr="00CF3860">
              <w:t xml:space="preserve">Time Diversity, Frequency </w:t>
            </w:r>
            <w:proofErr w:type="gramStart"/>
            <w:r w:rsidRPr="00CF3860">
              <w:t>Diversity ,</w:t>
            </w:r>
            <w:proofErr w:type="gramEnd"/>
            <w:r w:rsidRPr="00CF3860">
              <w:t xml:space="preserve"> Space Diversity , Cooperative Diversity.</w:t>
            </w:r>
          </w:p>
          <w:p w:rsidR="004A393C" w:rsidRPr="00CF3860" w:rsidRDefault="004A393C" w:rsidP="004D58CD">
            <w:pPr>
              <w:pStyle w:val="Default"/>
              <w:numPr>
                <w:ilvl w:val="0"/>
                <w:numId w:val="5"/>
              </w:numPr>
            </w:pPr>
            <w:r w:rsidRPr="00CF3860">
              <w:t>Introduction to Cooperative Diversity Networks.</w:t>
            </w:r>
          </w:p>
          <w:p w:rsidR="004A393C" w:rsidRPr="00CF3860" w:rsidRDefault="004A393C" w:rsidP="004D58CD">
            <w:pPr>
              <w:pStyle w:val="Default"/>
              <w:numPr>
                <w:ilvl w:val="0"/>
                <w:numId w:val="5"/>
              </w:numPr>
            </w:pPr>
            <w:r w:rsidRPr="00CF3860">
              <w:t>Introduction to Wireless Sensors Networks.</w:t>
            </w:r>
          </w:p>
          <w:p w:rsidR="004A393C" w:rsidRPr="00CF3860" w:rsidRDefault="00B3698E" w:rsidP="004D58CD">
            <w:pPr>
              <w:pStyle w:val="Default"/>
              <w:numPr>
                <w:ilvl w:val="0"/>
                <w:numId w:val="5"/>
              </w:numPr>
            </w:pPr>
            <w:r>
              <w:t>Orthogonal Frequency Division</w:t>
            </w:r>
            <w:r w:rsidR="004A393C" w:rsidRPr="00CF3860">
              <w:t xml:space="preserve"> </w:t>
            </w:r>
            <w:proofErr w:type="gramStart"/>
            <w:r w:rsidR="004A393C" w:rsidRPr="00CF3860">
              <w:t>Multiplexing  (</w:t>
            </w:r>
            <w:proofErr w:type="gramEnd"/>
            <w:r w:rsidR="004A393C" w:rsidRPr="00CF3860">
              <w:t>OFDM),</w:t>
            </w:r>
            <w:r w:rsidR="00220732" w:rsidRPr="00CF3860">
              <w:t xml:space="preserve"> Orthogonal Frequency Division </w:t>
            </w:r>
            <w:r w:rsidR="004A393C" w:rsidRPr="00CF3860">
              <w:t>Multiple Access (OFDMA), Time Division Multiple Access (TDMA) ,Code Division Multiple Access (CDMA).</w:t>
            </w:r>
          </w:p>
          <w:bookmarkEnd w:id="1"/>
          <w:p w:rsidR="00CD4D7E" w:rsidRPr="00CF3860" w:rsidRDefault="00CD4D7E" w:rsidP="00616F72">
            <w:pPr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61FFA" w:rsidRPr="00CF3860" w:rsidTr="000B4CA0">
        <w:trPr>
          <w:trHeight w:val="242"/>
          <w:jc w:val="center"/>
        </w:trPr>
        <w:tc>
          <w:tcPr>
            <w:tcW w:w="479" w:type="pct"/>
            <w:gridSpan w:val="2"/>
            <w:shd w:val="clear" w:color="auto" w:fill="D9D9D9" w:themeFill="background1" w:themeFillShade="D9"/>
          </w:tcPr>
          <w:p w:rsidR="00561FFA" w:rsidRPr="00CF3860" w:rsidRDefault="00561FFA" w:rsidP="00561FF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   </w:t>
            </w:r>
            <w:r w:rsidR="005C5E44" w:rsidRPr="00CF386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16</w:t>
            </w:r>
          </w:p>
          <w:p w:rsidR="00561FFA" w:rsidRPr="00CF3860" w:rsidRDefault="00561FFA" w:rsidP="00561FF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21" w:type="pct"/>
            <w:gridSpan w:val="2"/>
            <w:shd w:val="clear" w:color="auto" w:fill="D9D9D9" w:themeFill="background1" w:themeFillShade="D9"/>
          </w:tcPr>
          <w:p w:rsidR="00561FFA" w:rsidRPr="00CF3860" w:rsidRDefault="00561FFA" w:rsidP="0022073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     RELEVANT PR</w:t>
            </w:r>
            <w:r w:rsidR="00220732" w:rsidRPr="00CF386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OGRAM LEARNING OUTCOMES (PLOs):</w:t>
            </w:r>
          </w:p>
        </w:tc>
      </w:tr>
      <w:tr w:rsidR="00220732" w:rsidRPr="00CF3860" w:rsidTr="00561FFA">
        <w:trPr>
          <w:trHeight w:val="242"/>
          <w:jc w:val="center"/>
        </w:trPr>
        <w:tc>
          <w:tcPr>
            <w:tcW w:w="479" w:type="pct"/>
            <w:gridSpan w:val="2"/>
            <w:shd w:val="clear" w:color="auto" w:fill="auto"/>
          </w:tcPr>
          <w:p w:rsidR="00220732" w:rsidRPr="00CF3860" w:rsidRDefault="00220732" w:rsidP="00561FF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521" w:type="pct"/>
            <w:gridSpan w:val="2"/>
            <w:shd w:val="clear" w:color="auto" w:fill="auto"/>
          </w:tcPr>
          <w:p w:rsidR="00220732" w:rsidRPr="00CF3860" w:rsidRDefault="00220732" w:rsidP="00220732">
            <w:pPr>
              <w:spacing w:before="100" w:beforeAutospacing="1" w:after="100" w:afterAutospacing="1"/>
              <w:ind w:right="-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course is designed so that students will achieve the following PLOs:</w:t>
            </w:r>
          </w:p>
          <w:tbl>
            <w:tblPr>
              <w:tblW w:w="0" w:type="auto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855"/>
              <w:gridCol w:w="3531"/>
              <w:gridCol w:w="418"/>
              <w:gridCol w:w="456"/>
              <w:gridCol w:w="1347"/>
              <w:gridCol w:w="1602"/>
              <w:gridCol w:w="710"/>
            </w:tblGrid>
            <w:tr w:rsidR="00220732" w:rsidRPr="00CF3860" w:rsidTr="000B4CA0">
              <w:trPr>
                <w:trHeight w:val="95"/>
              </w:trPr>
              <w:tc>
                <w:tcPr>
                  <w:tcW w:w="6607" w:type="dxa"/>
                  <w:gridSpan w:val="5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02" w:type="dxa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10" w:type="dxa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20732" w:rsidRPr="00CF3860" w:rsidTr="000B4CA0">
              <w:trPr>
                <w:trHeight w:val="456"/>
              </w:trPr>
              <w:tc>
                <w:tcPr>
                  <w:tcW w:w="855" w:type="dxa"/>
                  <w:vMerge w:val="restart"/>
                  <w:shd w:val="clear" w:color="auto" w:fill="auto"/>
                  <w:vAlign w:val="bottom"/>
                </w:tcPr>
                <w:p w:rsidR="00220732" w:rsidRPr="00CF3860" w:rsidRDefault="005417A4" w:rsidP="005417A4">
                  <w:pPr>
                    <w:spacing w:line="0" w:lineRule="atLeast"/>
                    <w:ind w:right="150"/>
                    <w:jc w:val="right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lastRenderedPageBreak/>
                    <w:t>1</w:t>
                  </w:r>
                </w:p>
              </w:tc>
              <w:tc>
                <w:tcPr>
                  <w:tcW w:w="3531" w:type="dxa"/>
                  <w:vMerge w:val="restart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ind w:left="220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>Engineering Knowledge:</w:t>
                  </w:r>
                  <w:r w:rsidR="000B4CA0"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 xml:space="preserve">      </w:t>
                  </w:r>
                  <w:r w:rsidR="00FF2C3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 xml:space="preserve">  </w:t>
                  </w:r>
                  <w:r w:rsidR="00FF2C30">
                    <w:rPr>
                      <w:rFonts w:ascii="Wingdings" w:eastAsia="Wingdings" w:hAnsi="Wingdings"/>
                    </w:rPr>
                    <w:t></w:t>
                  </w:r>
                </w:p>
              </w:tc>
              <w:tc>
                <w:tcPr>
                  <w:tcW w:w="418" w:type="dxa"/>
                  <w:shd w:val="clear" w:color="auto" w:fill="auto"/>
                  <w:vAlign w:val="bottom"/>
                </w:tcPr>
                <w:p w:rsidR="00220732" w:rsidRPr="00CF3860" w:rsidRDefault="00220732" w:rsidP="000B4CA0">
                  <w:pPr>
                    <w:spacing w:line="0" w:lineRule="atLeast"/>
                    <w:rPr>
                      <w:rFonts w:ascii="Times New Roman" w:eastAsia="Wingdings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55" w:type="dxa"/>
                  <w:vMerge w:val="restart"/>
                  <w:shd w:val="clear" w:color="auto" w:fill="auto"/>
                  <w:vAlign w:val="bottom"/>
                </w:tcPr>
                <w:p w:rsidR="00220732" w:rsidRPr="00CF3860" w:rsidRDefault="00220732" w:rsidP="000B4CA0">
                  <w:pPr>
                    <w:spacing w:line="0" w:lineRule="atLeast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2948" w:type="dxa"/>
                  <w:gridSpan w:val="2"/>
                  <w:vMerge w:val="restart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ind w:left="20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>Environment and Sustainability:</w:t>
                  </w:r>
                </w:p>
              </w:tc>
              <w:tc>
                <w:tcPr>
                  <w:tcW w:w="710" w:type="dxa"/>
                  <w:vMerge w:val="restart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221" w:lineRule="exact"/>
                    <w:ind w:left="220"/>
                    <w:rPr>
                      <w:rFonts w:ascii="Times New Roman" w:eastAsia="MS Gothic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MS Mincho" w:eastAsia="MS Mincho" w:hAnsi="MS Mincho" w:cs="MS Mincho" w:hint="eastAsia"/>
                      <w:sz w:val="24"/>
                      <w:szCs w:val="24"/>
                    </w:rPr>
                    <w:t>☐</w:t>
                  </w:r>
                </w:p>
              </w:tc>
            </w:tr>
            <w:tr w:rsidR="00220732" w:rsidRPr="00CF3860" w:rsidTr="000B4CA0">
              <w:trPr>
                <w:trHeight w:val="126"/>
              </w:trPr>
              <w:tc>
                <w:tcPr>
                  <w:tcW w:w="855" w:type="dxa"/>
                  <w:vMerge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3531" w:type="dxa"/>
                  <w:vMerge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18" w:type="dxa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55" w:type="dxa"/>
                  <w:vMerge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948" w:type="dxa"/>
                  <w:gridSpan w:val="2"/>
                  <w:vMerge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10" w:type="dxa"/>
                  <w:vMerge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20732" w:rsidRPr="00CF3860" w:rsidTr="000B4CA0">
              <w:trPr>
                <w:trHeight w:val="178"/>
              </w:trPr>
              <w:tc>
                <w:tcPr>
                  <w:tcW w:w="855" w:type="dxa"/>
                  <w:vMerge w:val="restart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ind w:right="150"/>
                    <w:jc w:val="right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3531" w:type="dxa"/>
                  <w:vMerge w:val="restart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ind w:left="220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>Problem Analysis:</w:t>
                  </w:r>
                  <w:r w:rsidR="000B4CA0"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 xml:space="preserve">                </w:t>
                  </w:r>
                  <w:r w:rsidR="00FF2C3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 xml:space="preserve"> </w:t>
                  </w:r>
                  <w:r w:rsidR="000B4CA0"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 xml:space="preserve"> </w:t>
                  </w:r>
                  <w:r w:rsidR="00FF2C30">
                    <w:rPr>
                      <w:rFonts w:ascii="Wingdings" w:eastAsia="Wingdings" w:hAnsi="Wingdings"/>
                    </w:rPr>
                    <w:t></w:t>
                  </w:r>
                  <w:r w:rsidR="000B4CA0"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 xml:space="preserve"> </w:t>
                  </w:r>
                </w:p>
              </w:tc>
              <w:tc>
                <w:tcPr>
                  <w:tcW w:w="418" w:type="dxa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168" w:lineRule="exact"/>
                    <w:ind w:left="80"/>
                    <w:rPr>
                      <w:rFonts w:ascii="Times New Roman" w:eastAsia="Wingdings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55" w:type="dxa"/>
                  <w:vMerge w:val="restart"/>
                  <w:shd w:val="clear" w:color="auto" w:fill="auto"/>
                  <w:vAlign w:val="bottom"/>
                </w:tcPr>
                <w:p w:rsidR="00220732" w:rsidRPr="00CF3860" w:rsidRDefault="00220732" w:rsidP="000B4CA0">
                  <w:pPr>
                    <w:spacing w:line="0" w:lineRule="atLeast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1347" w:type="dxa"/>
                  <w:vMerge w:val="restart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ind w:left="20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>Ethics:</w:t>
                  </w:r>
                </w:p>
              </w:tc>
              <w:tc>
                <w:tcPr>
                  <w:tcW w:w="1602" w:type="dxa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10" w:type="dxa"/>
                  <w:vMerge w:val="restart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221" w:lineRule="exact"/>
                    <w:ind w:left="220"/>
                    <w:rPr>
                      <w:rFonts w:ascii="Times New Roman" w:eastAsia="MS Gothic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MS Mincho" w:eastAsia="MS Mincho" w:hAnsi="MS Mincho" w:cs="MS Mincho" w:hint="eastAsia"/>
                      <w:sz w:val="24"/>
                      <w:szCs w:val="24"/>
                    </w:rPr>
                    <w:t>☐</w:t>
                  </w:r>
                </w:p>
              </w:tc>
            </w:tr>
            <w:tr w:rsidR="00220732" w:rsidRPr="00CF3860" w:rsidTr="000B4CA0">
              <w:trPr>
                <w:trHeight w:val="126"/>
              </w:trPr>
              <w:tc>
                <w:tcPr>
                  <w:tcW w:w="855" w:type="dxa"/>
                  <w:vMerge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3531" w:type="dxa"/>
                  <w:vMerge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18" w:type="dxa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55" w:type="dxa"/>
                  <w:vMerge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47" w:type="dxa"/>
                  <w:vMerge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02" w:type="dxa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10" w:type="dxa"/>
                  <w:vMerge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20732" w:rsidRPr="00CF3860" w:rsidTr="000B4CA0">
              <w:trPr>
                <w:trHeight w:val="178"/>
              </w:trPr>
              <w:tc>
                <w:tcPr>
                  <w:tcW w:w="855" w:type="dxa"/>
                  <w:vMerge w:val="restart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ind w:right="150"/>
                    <w:jc w:val="right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3531" w:type="dxa"/>
                  <w:vMerge w:val="restart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ind w:left="220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>Design/Development of Solutions:</w:t>
                  </w:r>
                  <w:r w:rsidR="00FF2C3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 xml:space="preserve">                               </w:t>
                  </w:r>
                  <w:r w:rsidR="000B4CA0" w:rsidRPr="00CF3860">
                    <w:rPr>
                      <w:rFonts w:ascii="MS Mincho" w:eastAsia="MS Mincho" w:hAnsi="MS Mincho" w:cs="MS Mincho" w:hint="eastAsia"/>
                      <w:sz w:val="24"/>
                      <w:szCs w:val="24"/>
                    </w:rPr>
                    <w:t>☐</w:t>
                  </w:r>
                </w:p>
              </w:tc>
              <w:tc>
                <w:tcPr>
                  <w:tcW w:w="418" w:type="dxa"/>
                  <w:shd w:val="clear" w:color="auto" w:fill="auto"/>
                  <w:vAlign w:val="bottom"/>
                </w:tcPr>
                <w:p w:rsidR="000B4CA0" w:rsidRPr="00CF3860" w:rsidRDefault="000B4CA0" w:rsidP="004A7CF3">
                  <w:pPr>
                    <w:spacing w:line="168" w:lineRule="exact"/>
                    <w:ind w:left="80"/>
                    <w:rPr>
                      <w:rFonts w:ascii="Times New Roman" w:eastAsia="MS Gothic" w:hAnsi="Times New Roman" w:cs="Times New Roman"/>
                      <w:sz w:val="24"/>
                      <w:szCs w:val="24"/>
                    </w:rPr>
                  </w:pPr>
                </w:p>
                <w:p w:rsidR="00220732" w:rsidRPr="00CF3860" w:rsidRDefault="00220732" w:rsidP="000B4CA0">
                  <w:pPr>
                    <w:spacing w:line="168" w:lineRule="exact"/>
                    <w:rPr>
                      <w:rFonts w:ascii="Times New Roman" w:eastAsia="Wingdings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55" w:type="dxa"/>
                  <w:vMerge w:val="restart"/>
                  <w:shd w:val="clear" w:color="auto" w:fill="auto"/>
                  <w:vAlign w:val="bottom"/>
                </w:tcPr>
                <w:p w:rsidR="00220732" w:rsidRPr="00CF3860" w:rsidRDefault="00220732" w:rsidP="000B4CA0">
                  <w:pPr>
                    <w:spacing w:line="0" w:lineRule="atLeast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2948" w:type="dxa"/>
                  <w:gridSpan w:val="2"/>
                  <w:vMerge w:val="restart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ind w:left="20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>Individual and Team Work:</w:t>
                  </w:r>
                </w:p>
              </w:tc>
              <w:tc>
                <w:tcPr>
                  <w:tcW w:w="710" w:type="dxa"/>
                  <w:vMerge w:val="restart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221" w:lineRule="exact"/>
                    <w:ind w:left="220"/>
                    <w:rPr>
                      <w:rFonts w:ascii="Times New Roman" w:eastAsia="MS Gothic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MS Mincho" w:eastAsia="MS Mincho" w:hAnsi="MS Mincho" w:cs="MS Mincho" w:hint="eastAsia"/>
                      <w:sz w:val="24"/>
                      <w:szCs w:val="24"/>
                    </w:rPr>
                    <w:t>☐</w:t>
                  </w:r>
                </w:p>
              </w:tc>
            </w:tr>
            <w:tr w:rsidR="00220732" w:rsidRPr="00CF3860" w:rsidTr="000B4CA0">
              <w:trPr>
                <w:trHeight w:val="126"/>
              </w:trPr>
              <w:tc>
                <w:tcPr>
                  <w:tcW w:w="855" w:type="dxa"/>
                  <w:vMerge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3531" w:type="dxa"/>
                  <w:vMerge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18" w:type="dxa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55" w:type="dxa"/>
                  <w:vMerge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948" w:type="dxa"/>
                  <w:gridSpan w:val="2"/>
                  <w:vMerge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10" w:type="dxa"/>
                  <w:vMerge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20732" w:rsidRPr="00CF3860" w:rsidTr="000B4CA0">
              <w:trPr>
                <w:trHeight w:val="301"/>
              </w:trPr>
              <w:tc>
                <w:tcPr>
                  <w:tcW w:w="855" w:type="dxa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ind w:right="150"/>
                    <w:jc w:val="right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3531" w:type="dxa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ind w:left="220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>Investigation:</w:t>
                  </w:r>
                  <w:r w:rsidR="000B4CA0"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 xml:space="preserve">                         </w:t>
                  </w:r>
                  <w:r w:rsidR="000B4CA0" w:rsidRPr="00CF3860">
                    <w:rPr>
                      <w:rFonts w:ascii="MS Mincho" w:eastAsia="MS Mincho" w:hAnsi="MS Mincho" w:cs="MS Mincho" w:hint="eastAsia"/>
                      <w:sz w:val="24"/>
                      <w:szCs w:val="24"/>
                    </w:rPr>
                    <w:t>☐</w:t>
                  </w:r>
                </w:p>
              </w:tc>
              <w:tc>
                <w:tcPr>
                  <w:tcW w:w="874" w:type="dxa"/>
                  <w:gridSpan w:val="2"/>
                  <w:shd w:val="clear" w:color="auto" w:fill="auto"/>
                  <w:vAlign w:val="bottom"/>
                </w:tcPr>
                <w:p w:rsidR="00220732" w:rsidRPr="00CF3860" w:rsidRDefault="000B4CA0" w:rsidP="000B4CA0">
                  <w:pPr>
                    <w:spacing w:line="274" w:lineRule="exact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 xml:space="preserve">       </w:t>
                  </w:r>
                  <w:r w:rsidR="00220732"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>10</w:t>
                  </w:r>
                </w:p>
              </w:tc>
              <w:tc>
                <w:tcPr>
                  <w:tcW w:w="2948" w:type="dxa"/>
                  <w:gridSpan w:val="2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ind w:left="20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>Communication:</w:t>
                  </w:r>
                </w:p>
              </w:tc>
              <w:tc>
                <w:tcPr>
                  <w:tcW w:w="710" w:type="dxa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221" w:lineRule="exact"/>
                    <w:ind w:left="220"/>
                    <w:rPr>
                      <w:rFonts w:ascii="Times New Roman" w:eastAsia="MS Gothic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MS Mincho" w:eastAsia="MS Mincho" w:hAnsi="MS Mincho" w:cs="MS Mincho" w:hint="eastAsia"/>
                      <w:sz w:val="24"/>
                      <w:szCs w:val="24"/>
                    </w:rPr>
                    <w:t>☐</w:t>
                  </w:r>
                </w:p>
              </w:tc>
            </w:tr>
            <w:tr w:rsidR="00220732" w:rsidRPr="00CF3860" w:rsidTr="000B4CA0">
              <w:trPr>
                <w:trHeight w:val="178"/>
              </w:trPr>
              <w:tc>
                <w:tcPr>
                  <w:tcW w:w="855" w:type="dxa"/>
                  <w:vMerge w:val="restart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ind w:right="150"/>
                    <w:jc w:val="right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3531" w:type="dxa"/>
                  <w:vMerge w:val="restart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ind w:left="220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>Modern Tool Usage:</w:t>
                  </w:r>
                  <w:r w:rsidR="000B4CA0"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 xml:space="preserve">           </w:t>
                  </w:r>
                  <w:r w:rsidR="000B4CA0" w:rsidRPr="00CF3860">
                    <w:rPr>
                      <w:rFonts w:ascii="Times New Roman" w:eastAsia="MS Gothic" w:hAnsi="Times New Roman" w:cs="Times New Roman"/>
                      <w:sz w:val="24"/>
                      <w:szCs w:val="24"/>
                    </w:rPr>
                    <w:t xml:space="preserve"> </w:t>
                  </w:r>
                  <w:r w:rsidR="00FF2C30">
                    <w:rPr>
                      <w:rFonts w:ascii="Times New Roman" w:eastAsia="MS Gothic" w:hAnsi="Times New Roman" w:cs="Times New Roman"/>
                      <w:sz w:val="24"/>
                      <w:szCs w:val="24"/>
                    </w:rPr>
                    <w:t xml:space="preserve"> </w:t>
                  </w:r>
                  <w:r w:rsidR="000B4CA0" w:rsidRPr="00CF3860">
                    <w:rPr>
                      <w:rFonts w:ascii="MS Mincho" w:eastAsia="MS Mincho" w:hAnsi="MS Mincho" w:cs="MS Mincho" w:hint="eastAsia"/>
                      <w:sz w:val="24"/>
                      <w:szCs w:val="24"/>
                    </w:rPr>
                    <w:t>☐</w:t>
                  </w:r>
                </w:p>
              </w:tc>
              <w:tc>
                <w:tcPr>
                  <w:tcW w:w="418" w:type="dxa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168" w:lineRule="exact"/>
                    <w:ind w:left="80"/>
                    <w:rPr>
                      <w:rFonts w:ascii="Times New Roman" w:eastAsia="Wingdings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55" w:type="dxa"/>
                  <w:vMerge w:val="restart"/>
                  <w:shd w:val="clear" w:color="auto" w:fill="auto"/>
                  <w:vAlign w:val="bottom"/>
                </w:tcPr>
                <w:p w:rsidR="00220732" w:rsidRPr="00CF3860" w:rsidRDefault="00220732" w:rsidP="000B4CA0">
                  <w:pPr>
                    <w:spacing w:line="0" w:lineRule="atLeast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>11</w:t>
                  </w:r>
                </w:p>
              </w:tc>
              <w:tc>
                <w:tcPr>
                  <w:tcW w:w="2948" w:type="dxa"/>
                  <w:gridSpan w:val="2"/>
                  <w:vMerge w:val="restart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ind w:left="20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>Project Management:</w:t>
                  </w:r>
                </w:p>
              </w:tc>
              <w:tc>
                <w:tcPr>
                  <w:tcW w:w="710" w:type="dxa"/>
                  <w:vMerge w:val="restart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221" w:lineRule="exact"/>
                    <w:ind w:left="220"/>
                    <w:rPr>
                      <w:rFonts w:ascii="Times New Roman" w:eastAsia="MS Gothic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MS Mincho" w:eastAsia="MS Mincho" w:hAnsi="MS Mincho" w:cs="MS Mincho" w:hint="eastAsia"/>
                      <w:sz w:val="24"/>
                      <w:szCs w:val="24"/>
                    </w:rPr>
                    <w:t>☐</w:t>
                  </w:r>
                </w:p>
              </w:tc>
            </w:tr>
            <w:tr w:rsidR="00220732" w:rsidRPr="00CF3860" w:rsidTr="000B4CA0">
              <w:trPr>
                <w:trHeight w:val="126"/>
              </w:trPr>
              <w:tc>
                <w:tcPr>
                  <w:tcW w:w="855" w:type="dxa"/>
                  <w:vMerge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3531" w:type="dxa"/>
                  <w:vMerge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18" w:type="dxa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  <w:p w:rsidR="000B4CA0" w:rsidRPr="00CF3860" w:rsidRDefault="000B4CA0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55" w:type="dxa"/>
                  <w:vMerge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948" w:type="dxa"/>
                  <w:gridSpan w:val="2"/>
                  <w:vMerge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10" w:type="dxa"/>
                  <w:vMerge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20732" w:rsidRPr="00CF3860" w:rsidTr="000B4CA0">
              <w:trPr>
                <w:trHeight w:val="305"/>
              </w:trPr>
              <w:tc>
                <w:tcPr>
                  <w:tcW w:w="855" w:type="dxa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ind w:right="150"/>
                    <w:jc w:val="right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3531" w:type="dxa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ind w:left="220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>The Engineer and Society:</w:t>
                  </w:r>
                  <w:r w:rsidR="000B4CA0" w:rsidRPr="00CF3860">
                    <w:rPr>
                      <w:rFonts w:ascii="Times New Roman" w:eastAsia="MS Gothic" w:hAnsi="Times New Roman" w:cs="Times New Roman"/>
                      <w:sz w:val="24"/>
                      <w:szCs w:val="24"/>
                    </w:rPr>
                    <w:t xml:space="preserve">  </w:t>
                  </w:r>
                  <w:r w:rsidR="00FF2C30">
                    <w:rPr>
                      <w:rFonts w:ascii="Times New Roman" w:eastAsia="MS Gothic" w:hAnsi="Times New Roman" w:cs="Times New Roman"/>
                      <w:sz w:val="24"/>
                      <w:szCs w:val="24"/>
                    </w:rPr>
                    <w:t xml:space="preserve">  </w:t>
                  </w:r>
                  <w:r w:rsidR="000B4CA0" w:rsidRPr="00CF3860">
                    <w:rPr>
                      <w:rFonts w:ascii="MS Mincho" w:eastAsia="MS Mincho" w:hAnsi="MS Mincho" w:cs="MS Mincho" w:hint="eastAsia"/>
                      <w:sz w:val="24"/>
                      <w:szCs w:val="24"/>
                    </w:rPr>
                    <w:t>☐</w:t>
                  </w:r>
                </w:p>
              </w:tc>
              <w:tc>
                <w:tcPr>
                  <w:tcW w:w="874" w:type="dxa"/>
                  <w:gridSpan w:val="2"/>
                  <w:shd w:val="clear" w:color="auto" w:fill="auto"/>
                  <w:vAlign w:val="bottom"/>
                </w:tcPr>
                <w:p w:rsidR="00220732" w:rsidRPr="00CF3860" w:rsidRDefault="000B4CA0" w:rsidP="000B4CA0">
                  <w:pPr>
                    <w:spacing w:line="274" w:lineRule="exact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 xml:space="preserve">     </w:t>
                  </w:r>
                  <w:r w:rsidR="00220732"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 xml:space="preserve">  12</w:t>
                  </w:r>
                </w:p>
              </w:tc>
              <w:tc>
                <w:tcPr>
                  <w:tcW w:w="2948" w:type="dxa"/>
                  <w:gridSpan w:val="2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0" w:lineRule="atLeast"/>
                    <w:ind w:left="20"/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Book Antiqua" w:hAnsi="Times New Roman" w:cs="Times New Roman"/>
                      <w:sz w:val="24"/>
                      <w:szCs w:val="24"/>
                    </w:rPr>
                    <w:t>Lifelong Learning:</w:t>
                  </w:r>
                </w:p>
              </w:tc>
              <w:tc>
                <w:tcPr>
                  <w:tcW w:w="710" w:type="dxa"/>
                  <w:shd w:val="clear" w:color="auto" w:fill="auto"/>
                  <w:vAlign w:val="bottom"/>
                </w:tcPr>
                <w:p w:rsidR="00220732" w:rsidRPr="00CF3860" w:rsidRDefault="00220732" w:rsidP="004A7CF3">
                  <w:pPr>
                    <w:spacing w:line="221" w:lineRule="exact"/>
                    <w:ind w:left="220"/>
                    <w:rPr>
                      <w:rFonts w:ascii="Times New Roman" w:eastAsia="MS Gothic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MS Mincho" w:eastAsia="MS Mincho" w:hAnsi="MS Mincho" w:cs="MS Mincho" w:hint="eastAsia"/>
                      <w:sz w:val="24"/>
                      <w:szCs w:val="24"/>
                    </w:rPr>
                    <w:t>☐</w:t>
                  </w:r>
                </w:p>
              </w:tc>
            </w:tr>
          </w:tbl>
          <w:p w:rsidR="00220732" w:rsidRPr="00CF3860" w:rsidRDefault="00220732" w:rsidP="00220732">
            <w:pPr>
              <w:spacing w:line="200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20732" w:rsidRPr="00CF3860" w:rsidRDefault="00220732" w:rsidP="0022073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6A57D9" w:rsidRPr="00CF3860" w:rsidTr="002C3864">
        <w:trPr>
          <w:trHeight w:val="242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6A57D9" w:rsidRPr="00CF3860" w:rsidRDefault="005C5E44" w:rsidP="006A57D9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7</w:t>
            </w:r>
          </w:p>
        </w:tc>
        <w:tc>
          <w:tcPr>
            <w:tcW w:w="4528" w:type="pct"/>
            <w:gridSpan w:val="3"/>
            <w:shd w:val="clear" w:color="auto" w:fill="D9D9D9" w:themeFill="background1" w:themeFillShade="D9"/>
          </w:tcPr>
          <w:p w:rsidR="006A57D9" w:rsidRPr="00CF3860" w:rsidRDefault="006A57D9" w:rsidP="000B4CA0">
            <w:pPr>
              <w:spacing w:before="100" w:beforeAutospacing="1" w:after="100" w:afterAutospacing="1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Marks Breakup </w:t>
            </w:r>
          </w:p>
        </w:tc>
      </w:tr>
      <w:tr w:rsidR="006A57D9" w:rsidRPr="00CF3860" w:rsidTr="002C3864">
        <w:trPr>
          <w:trHeight w:val="6110"/>
          <w:jc w:val="center"/>
        </w:trPr>
        <w:tc>
          <w:tcPr>
            <w:tcW w:w="5000" w:type="pct"/>
            <w:gridSpan w:val="4"/>
            <w:shd w:val="clear" w:color="auto" w:fill="auto"/>
          </w:tcPr>
          <w:tbl>
            <w:tblPr>
              <w:tblpPr w:leftFromText="180" w:rightFromText="180" w:vertAnchor="page" w:horzAnchor="margin" w:tblpXSpec="center" w:tblpY="1654"/>
              <w:tblOverlap w:val="never"/>
              <w:tblW w:w="7105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755"/>
              <w:gridCol w:w="180"/>
              <w:gridCol w:w="900"/>
              <w:gridCol w:w="270"/>
            </w:tblGrid>
            <w:tr w:rsidR="006A57D9" w:rsidRPr="00CF3860" w:rsidTr="00622081">
              <w:trPr>
                <w:trHeight w:hRule="exact" w:val="370"/>
              </w:trPr>
              <w:tc>
                <w:tcPr>
                  <w:tcW w:w="59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CF3860" w:rsidRDefault="0045652D" w:rsidP="006A57D9">
                  <w:pPr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Quizzes</w:t>
                  </w:r>
                </w:p>
              </w:tc>
              <w:tc>
                <w:tcPr>
                  <w:tcW w:w="117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CF3860" w:rsidRDefault="00CE1940" w:rsidP="006A57D9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</w:t>
                  </w:r>
                  <w:r w:rsidR="006A57D9" w:rsidRPr="00CF386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%</w:t>
                  </w:r>
                </w:p>
              </w:tc>
            </w:tr>
            <w:tr w:rsidR="006A57D9" w:rsidRPr="00CF3860" w:rsidTr="00622081">
              <w:trPr>
                <w:trHeight w:hRule="exact" w:val="460"/>
              </w:trPr>
              <w:tc>
                <w:tcPr>
                  <w:tcW w:w="59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CF3860" w:rsidRDefault="006A57D9" w:rsidP="006A57D9">
                  <w:pPr>
                    <w:tabs>
                      <w:tab w:val="left" w:pos="3120"/>
                    </w:tabs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Ho</w:t>
                  </w:r>
                  <w:r w:rsidRPr="00CF3860">
                    <w:rPr>
                      <w:rFonts w:ascii="Times New Roman" w:eastAsia="Times New Roman" w:hAnsi="Times New Roman" w:cs="Times New Roman"/>
                      <w:spacing w:val="-2"/>
                      <w:sz w:val="24"/>
                      <w:szCs w:val="24"/>
                    </w:rPr>
                    <w:t>m</w:t>
                  </w:r>
                  <w:r w:rsidRPr="00CF386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work/assign</w:t>
                  </w:r>
                  <w:r w:rsidRPr="00CF3860">
                    <w:rPr>
                      <w:rFonts w:ascii="Times New Roman" w:eastAsia="Times New Roman" w:hAnsi="Times New Roman" w:cs="Times New Roman"/>
                      <w:spacing w:val="-2"/>
                      <w:sz w:val="24"/>
                      <w:szCs w:val="24"/>
                    </w:rPr>
                    <w:t>m</w:t>
                  </w:r>
                  <w:r w:rsidRPr="00CF386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ents </w:t>
                  </w:r>
                </w:p>
              </w:tc>
              <w:tc>
                <w:tcPr>
                  <w:tcW w:w="117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CF3860" w:rsidRDefault="00CE1940" w:rsidP="006A57D9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</w:t>
                  </w:r>
                  <w:r w:rsidR="006A57D9" w:rsidRPr="00CF386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%</w:t>
                  </w:r>
                </w:p>
              </w:tc>
            </w:tr>
            <w:tr w:rsidR="006A57D9" w:rsidRPr="00CF3860" w:rsidTr="00622081">
              <w:trPr>
                <w:trHeight w:hRule="exact" w:val="451"/>
              </w:trPr>
              <w:tc>
                <w:tcPr>
                  <w:tcW w:w="59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CF3860" w:rsidRDefault="00897CCE" w:rsidP="006A57D9">
                  <w:pPr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idterm</w:t>
                  </w:r>
                  <w:r w:rsidR="00AA4302" w:rsidRPr="00CF386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exam</w:t>
                  </w:r>
                </w:p>
              </w:tc>
              <w:tc>
                <w:tcPr>
                  <w:tcW w:w="117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CF3860" w:rsidRDefault="009730F1" w:rsidP="006A57D9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0</w:t>
                  </w:r>
                  <w:r w:rsidR="006A57D9" w:rsidRPr="00CF386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%</w:t>
                  </w:r>
                </w:p>
              </w:tc>
            </w:tr>
            <w:tr w:rsidR="006A57D9" w:rsidRPr="00CF3860" w:rsidTr="00622081">
              <w:trPr>
                <w:trHeight w:hRule="exact" w:val="361"/>
              </w:trPr>
              <w:tc>
                <w:tcPr>
                  <w:tcW w:w="59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CF3860" w:rsidRDefault="006A57D9" w:rsidP="006A57D9">
                  <w:pPr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er</w:t>
                  </w:r>
                  <w:r w:rsidRPr="00CF3860">
                    <w:rPr>
                      <w:rFonts w:ascii="Times New Roman" w:eastAsia="Times New Roman" w:hAnsi="Times New Roman" w:cs="Times New Roman"/>
                      <w:spacing w:val="-2"/>
                      <w:sz w:val="24"/>
                      <w:szCs w:val="24"/>
                    </w:rPr>
                    <w:t>m</w:t>
                  </w:r>
                  <w:r w:rsidRPr="00CF386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al exam</w:t>
                  </w:r>
                  <w:r w:rsidR="00AA4302" w:rsidRPr="00CF386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Pr="00CF386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(3 hours)</w:t>
                  </w:r>
                </w:p>
              </w:tc>
              <w:tc>
                <w:tcPr>
                  <w:tcW w:w="117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CF3860" w:rsidRDefault="00CE1940" w:rsidP="006A57D9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50</w:t>
                  </w:r>
                  <w:r w:rsidR="006A57D9" w:rsidRPr="00CF386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%</w:t>
                  </w:r>
                </w:p>
              </w:tc>
            </w:tr>
            <w:tr w:rsidR="006A57D9" w:rsidRPr="00CF3860" w:rsidTr="00622081">
              <w:trPr>
                <w:gridAfter w:val="1"/>
                <w:wAfter w:w="270" w:type="dxa"/>
                <w:trHeight w:hRule="exact" w:val="654"/>
              </w:trPr>
              <w:tc>
                <w:tcPr>
                  <w:tcW w:w="5755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:rsidR="006A57D9" w:rsidRPr="00CF3860" w:rsidRDefault="006A57D9" w:rsidP="006A57D9">
                  <w:pPr>
                    <w:spacing w:after="100" w:afterAutospacing="1" w:line="240" w:lineRule="auto"/>
                    <w:ind w:right="447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</w:rPr>
                    <w:t>Total (the</w:t>
                  </w:r>
                  <w:r w:rsidRPr="00CF3860">
                    <w:rPr>
                      <w:rFonts w:ascii="Times New Roman" w:eastAsia="Times New Roman" w:hAnsi="Times New Roman" w:cs="Times New Roman"/>
                      <w:bCs/>
                      <w:spacing w:val="-1"/>
                      <w:sz w:val="24"/>
                      <w:szCs w:val="24"/>
                    </w:rPr>
                    <w:t>o</w:t>
                  </w:r>
                  <w:r w:rsidRPr="00CF3860"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</w:rPr>
                    <w:t>ry)</w:t>
                  </w:r>
                </w:p>
              </w:tc>
              <w:tc>
                <w:tcPr>
                  <w:tcW w:w="1080" w:type="dxa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:rsidR="006A57D9" w:rsidRPr="00CF3860" w:rsidRDefault="006A57D9" w:rsidP="006A57D9">
                  <w:pPr>
                    <w:spacing w:after="100" w:afterAutospacing="1" w:line="240" w:lineRule="auto"/>
                    <w:ind w:left="467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</w:rPr>
                    <w:t>100%</w:t>
                  </w:r>
                </w:p>
              </w:tc>
            </w:tr>
          </w:tbl>
          <w:p w:rsidR="006A57D9" w:rsidRPr="00CF3860" w:rsidRDefault="006A57D9" w:rsidP="006A57D9">
            <w:pPr>
              <w:spacing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eastAsia="Times New Roman" w:hAnsi="Times New Roman" w:cs="Times New Roman"/>
                <w:sz w:val="24"/>
                <w:szCs w:val="24"/>
              </w:rPr>
              <w:t>Theory</w:t>
            </w:r>
          </w:p>
          <w:p w:rsidR="006A57D9" w:rsidRPr="00CF3860" w:rsidRDefault="006A57D9" w:rsidP="006A57D9">
            <w:pPr>
              <w:spacing w:after="100" w:afterAutospacing="1"/>
              <w:ind w:left="460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6A57D9" w:rsidRPr="00CF3860" w:rsidRDefault="006A57D9" w:rsidP="006A57D9">
            <w:pPr>
              <w:spacing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6A57D9" w:rsidRPr="00CF3860" w:rsidRDefault="006A57D9" w:rsidP="006A57D9">
            <w:pPr>
              <w:spacing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6A57D9" w:rsidRPr="00CF3860" w:rsidRDefault="006A57D9" w:rsidP="006A57D9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6A57D9" w:rsidRPr="00CF3860" w:rsidRDefault="006A57D9" w:rsidP="006A57D9">
            <w:pPr>
              <w:spacing w:before="100" w:beforeAutospacing="1" w:after="100" w:afterAutospacing="1"/>
              <w:ind w:left="460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6A57D9" w:rsidRPr="00CF3860" w:rsidRDefault="006A57D9" w:rsidP="006A57D9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page" w:tblpX="1" w:tblpY="1"/>
        <w:tblOverlap w:val="never"/>
        <w:tblW w:w="13353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08"/>
        <w:gridCol w:w="1389"/>
        <w:gridCol w:w="108"/>
        <w:gridCol w:w="1389"/>
        <w:gridCol w:w="108"/>
        <w:gridCol w:w="1389"/>
        <w:gridCol w:w="108"/>
        <w:gridCol w:w="1369"/>
        <w:gridCol w:w="135"/>
        <w:gridCol w:w="1342"/>
        <w:gridCol w:w="162"/>
        <w:gridCol w:w="1315"/>
        <w:gridCol w:w="189"/>
        <w:gridCol w:w="1288"/>
        <w:gridCol w:w="1477"/>
        <w:gridCol w:w="1477"/>
      </w:tblGrid>
      <w:tr w:rsidR="005C5E44" w:rsidRPr="00CF3860" w:rsidTr="005C5E44">
        <w:trPr>
          <w:gridBefore w:val="1"/>
          <w:gridAfter w:val="3"/>
          <w:wBefore w:w="108" w:type="dxa"/>
          <w:wAfter w:w="4242" w:type="dxa"/>
          <w:trHeight w:val="122"/>
        </w:trPr>
        <w:tc>
          <w:tcPr>
            <w:tcW w:w="1497" w:type="dxa"/>
            <w:gridSpan w:val="2"/>
          </w:tcPr>
          <w:p w:rsidR="005C5E44" w:rsidRPr="00CF3860" w:rsidRDefault="005C5E44" w:rsidP="005C5E44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7" w:type="dxa"/>
            <w:gridSpan w:val="2"/>
          </w:tcPr>
          <w:p w:rsidR="005C5E44" w:rsidRPr="00CF3860" w:rsidRDefault="005C5E44" w:rsidP="005C5E44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7" w:type="dxa"/>
            <w:gridSpan w:val="2"/>
          </w:tcPr>
          <w:p w:rsidR="005C5E44" w:rsidRPr="00CF3860" w:rsidRDefault="005C5E44" w:rsidP="005C5E44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4" w:type="dxa"/>
            <w:gridSpan w:val="2"/>
          </w:tcPr>
          <w:p w:rsidR="005C5E44" w:rsidRPr="00CF3860" w:rsidRDefault="005C5E44" w:rsidP="005C5E44">
            <w:pPr>
              <w:pStyle w:val="Default"/>
            </w:pPr>
          </w:p>
        </w:tc>
        <w:tc>
          <w:tcPr>
            <w:tcW w:w="1504" w:type="dxa"/>
            <w:gridSpan w:val="2"/>
          </w:tcPr>
          <w:p w:rsidR="005C5E44" w:rsidRPr="00CF3860" w:rsidRDefault="005C5E44" w:rsidP="005C5E44">
            <w:pPr>
              <w:pStyle w:val="Default"/>
            </w:pPr>
          </w:p>
        </w:tc>
        <w:tc>
          <w:tcPr>
            <w:tcW w:w="1504" w:type="dxa"/>
            <w:gridSpan w:val="2"/>
          </w:tcPr>
          <w:p w:rsidR="005C5E44" w:rsidRPr="00CF3860" w:rsidRDefault="005C5E44" w:rsidP="005C5E44">
            <w:pPr>
              <w:pStyle w:val="Default"/>
              <w:rPr>
                <w:rFonts w:eastAsia="MS Gothic"/>
              </w:rPr>
            </w:pPr>
          </w:p>
        </w:tc>
      </w:tr>
      <w:tr w:rsidR="005C5E44" w:rsidRPr="00CF3860" w:rsidTr="005C5E44">
        <w:trPr>
          <w:trHeight w:val="122"/>
        </w:trPr>
        <w:tc>
          <w:tcPr>
            <w:tcW w:w="1497" w:type="dxa"/>
            <w:gridSpan w:val="2"/>
          </w:tcPr>
          <w:p w:rsidR="005C5E44" w:rsidRPr="00CF3860" w:rsidRDefault="005C5E44" w:rsidP="005C5E44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7" w:type="dxa"/>
            <w:gridSpan w:val="2"/>
          </w:tcPr>
          <w:p w:rsidR="005C5E44" w:rsidRPr="00CF3860" w:rsidRDefault="005C5E44" w:rsidP="005C5E44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7" w:type="dxa"/>
            <w:gridSpan w:val="2"/>
          </w:tcPr>
          <w:p w:rsidR="005C5E44" w:rsidRPr="00CF3860" w:rsidRDefault="005C5E44" w:rsidP="005C5E44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77" w:type="dxa"/>
            <w:gridSpan w:val="2"/>
          </w:tcPr>
          <w:p w:rsidR="005C5E44" w:rsidRPr="00CF3860" w:rsidRDefault="005C5E44" w:rsidP="005C5E44">
            <w:pPr>
              <w:pStyle w:val="Default"/>
            </w:pPr>
          </w:p>
        </w:tc>
        <w:tc>
          <w:tcPr>
            <w:tcW w:w="1477" w:type="dxa"/>
            <w:gridSpan w:val="2"/>
          </w:tcPr>
          <w:p w:rsidR="005C5E44" w:rsidRPr="00CF3860" w:rsidRDefault="005C5E44" w:rsidP="005C5E44">
            <w:pPr>
              <w:pStyle w:val="Default"/>
            </w:pPr>
          </w:p>
        </w:tc>
        <w:tc>
          <w:tcPr>
            <w:tcW w:w="1477" w:type="dxa"/>
            <w:gridSpan w:val="2"/>
          </w:tcPr>
          <w:p w:rsidR="005C5E44" w:rsidRPr="00CF3860" w:rsidRDefault="005C5E44" w:rsidP="005C5E44">
            <w:pPr>
              <w:pStyle w:val="Default"/>
            </w:pPr>
          </w:p>
        </w:tc>
        <w:tc>
          <w:tcPr>
            <w:tcW w:w="1477" w:type="dxa"/>
            <w:gridSpan w:val="2"/>
          </w:tcPr>
          <w:p w:rsidR="005C5E44" w:rsidRPr="00CF3860" w:rsidRDefault="005C5E44" w:rsidP="005C5E44">
            <w:pPr>
              <w:pStyle w:val="Default"/>
            </w:pPr>
          </w:p>
        </w:tc>
        <w:tc>
          <w:tcPr>
            <w:tcW w:w="1477" w:type="dxa"/>
          </w:tcPr>
          <w:p w:rsidR="005C5E44" w:rsidRPr="00CF3860" w:rsidRDefault="005C5E44" w:rsidP="005C5E44">
            <w:pPr>
              <w:pStyle w:val="Default"/>
            </w:pPr>
          </w:p>
        </w:tc>
        <w:tc>
          <w:tcPr>
            <w:tcW w:w="1477" w:type="dxa"/>
          </w:tcPr>
          <w:p w:rsidR="005C5E44" w:rsidRPr="00CF3860" w:rsidRDefault="005C5E44" w:rsidP="005C5E44">
            <w:pPr>
              <w:pStyle w:val="Default"/>
              <w:rPr>
                <w:rFonts w:eastAsia="MS Gothic"/>
              </w:rPr>
            </w:pPr>
          </w:p>
        </w:tc>
      </w:tr>
    </w:tbl>
    <w:p w:rsidR="00C65BAC" w:rsidRPr="00CF3860" w:rsidRDefault="00C65BAC" w:rsidP="001B7C20">
      <w:pPr>
        <w:spacing w:line="240" w:lineRule="auto"/>
        <w:rPr>
          <w:rFonts w:ascii="Times New Roman" w:hAnsi="Times New Roman" w:cs="Times New Roman"/>
          <w:sz w:val="24"/>
          <w:szCs w:val="24"/>
        </w:rPr>
        <w:sectPr w:rsidR="00C65BAC" w:rsidRPr="00CF3860" w:rsidSect="00804C0E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868" w:footer="0" w:gutter="0"/>
          <w:cols w:space="720"/>
          <w:docGrid w:linePitch="299"/>
        </w:sectPr>
      </w:pPr>
    </w:p>
    <w:tbl>
      <w:tblPr>
        <w:tblStyle w:val="TableGrid"/>
        <w:tblW w:w="4553" w:type="pct"/>
        <w:jc w:val="center"/>
        <w:tblLayout w:type="fixed"/>
        <w:tblLook w:val="04A0" w:firstRow="1" w:lastRow="0" w:firstColumn="1" w:lastColumn="0" w:noHBand="0" w:noVBand="1"/>
      </w:tblPr>
      <w:tblGrid>
        <w:gridCol w:w="1101"/>
        <w:gridCol w:w="3572"/>
        <w:gridCol w:w="1081"/>
        <w:gridCol w:w="1350"/>
        <w:gridCol w:w="3330"/>
        <w:gridCol w:w="1440"/>
        <w:gridCol w:w="1435"/>
      </w:tblGrid>
      <w:tr w:rsidR="00715846" w:rsidRPr="00CF3860" w:rsidTr="00804C0E">
        <w:trPr>
          <w:gridAfter w:val="6"/>
          <w:wAfter w:w="4586" w:type="pct"/>
          <w:trHeight w:val="242"/>
          <w:jc w:val="center"/>
        </w:trPr>
        <w:tc>
          <w:tcPr>
            <w:tcW w:w="414" w:type="pct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15846" w:rsidRPr="00CF3860" w:rsidRDefault="00B86E92" w:rsidP="00E32EFF">
            <w:pPr>
              <w:spacing w:before="7"/>
              <w:ind w:left="10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18</w:t>
            </w:r>
          </w:p>
        </w:tc>
      </w:tr>
      <w:tr w:rsidR="00775395" w:rsidRPr="00CF3860" w:rsidTr="007C051A">
        <w:trPr>
          <w:trHeight w:val="242"/>
          <w:jc w:val="center"/>
        </w:trPr>
        <w:tc>
          <w:tcPr>
            <w:tcW w:w="414" w:type="pct"/>
            <w:shd w:val="clear" w:color="auto" w:fill="D9D9D9" w:themeFill="background1" w:themeFillShade="D9"/>
            <w:vAlign w:val="center"/>
          </w:tcPr>
          <w:p w:rsidR="00775395" w:rsidRPr="002719BF" w:rsidRDefault="00775395" w:rsidP="004A7CF3">
            <w:pPr>
              <w:spacing w:before="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b/>
                <w:sz w:val="24"/>
                <w:szCs w:val="24"/>
              </w:rPr>
              <w:t>Week</w:t>
            </w:r>
          </w:p>
        </w:tc>
        <w:tc>
          <w:tcPr>
            <w:tcW w:w="1342" w:type="pct"/>
            <w:shd w:val="clear" w:color="auto" w:fill="D9D9D9" w:themeFill="background1" w:themeFillShade="D9"/>
            <w:vAlign w:val="center"/>
          </w:tcPr>
          <w:p w:rsidR="00775395" w:rsidRPr="002719BF" w:rsidRDefault="00775395" w:rsidP="004A7CF3">
            <w:pPr>
              <w:spacing w:before="7"/>
              <w:ind w:left="10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</w:p>
        </w:tc>
        <w:tc>
          <w:tcPr>
            <w:tcW w:w="406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75395" w:rsidRPr="002719BF" w:rsidRDefault="00775395" w:rsidP="004A7CF3">
            <w:pPr>
              <w:spacing w:before="100" w:beforeAutospacing="1" w:after="100" w:afterAutospacing="1"/>
              <w:ind w:left="31" w:right="-2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LO</w:t>
            </w:r>
          </w:p>
        </w:tc>
        <w:tc>
          <w:tcPr>
            <w:tcW w:w="507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75395" w:rsidRPr="002719BF" w:rsidRDefault="00775395" w:rsidP="004A7CF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xonomy</w:t>
            </w:r>
          </w:p>
          <w:p w:rsidR="00775395" w:rsidRPr="002719BF" w:rsidRDefault="00775395" w:rsidP="004A7C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1251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75395" w:rsidRDefault="00775395" w:rsidP="004A7CF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pecific Outcome</w:t>
            </w:r>
          </w:p>
          <w:p w:rsidR="00775395" w:rsidRPr="002719BF" w:rsidRDefault="00775395" w:rsidP="004A7CF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Upon successful completion of this course, the student will be able to: </w:t>
            </w:r>
          </w:p>
        </w:tc>
        <w:tc>
          <w:tcPr>
            <w:tcW w:w="541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75395" w:rsidRPr="002719BF" w:rsidRDefault="00775395" w:rsidP="004A7CF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ntact Hour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3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r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/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k</w:t>
            </w:r>
            <w:proofErr w:type="spellEnd"/>
          </w:p>
        </w:tc>
        <w:tc>
          <w:tcPr>
            <w:tcW w:w="539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75395" w:rsidRPr="002719BF" w:rsidRDefault="00775395" w:rsidP="004A7CF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ssessment</w:t>
            </w:r>
          </w:p>
        </w:tc>
      </w:tr>
      <w:tr w:rsidR="001C620A" w:rsidRPr="00CF3860" w:rsidTr="007C051A">
        <w:trPr>
          <w:trHeight w:val="1880"/>
          <w:jc w:val="center"/>
        </w:trPr>
        <w:tc>
          <w:tcPr>
            <w:tcW w:w="414" w:type="pct"/>
            <w:tcBorders>
              <w:bottom w:val="single" w:sz="4" w:space="0" w:color="000000" w:themeColor="text1"/>
            </w:tcBorders>
          </w:tcPr>
          <w:p w:rsidR="001C620A" w:rsidRPr="00CF3860" w:rsidRDefault="001C620A" w:rsidP="005C33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42" w:type="pct"/>
            <w:tcBorders>
              <w:bottom w:val="single" w:sz="4" w:space="0" w:color="000000" w:themeColor="text1"/>
            </w:tcBorders>
            <w:shd w:val="clear" w:color="auto" w:fill="auto"/>
          </w:tcPr>
          <w:p w:rsidR="00CB1E86" w:rsidRPr="0030626A" w:rsidRDefault="00CB1E86" w:rsidP="00CB1E86">
            <w:pPr>
              <w:rPr>
                <w:rFonts w:ascii="Times New Roman" w:hAnsi="Times New Roman" w:cs="Times New Roman"/>
              </w:rPr>
            </w:pPr>
            <w:r w:rsidRPr="0030626A">
              <w:rPr>
                <w:rFonts w:ascii="Times New Roman" w:hAnsi="Times New Roman" w:cs="Times New Roman"/>
              </w:rPr>
              <w:t>The cellular revolution &amp; concept.</w:t>
            </w:r>
          </w:p>
          <w:p w:rsidR="00CB1E86" w:rsidRPr="0030626A" w:rsidRDefault="00CB1E86" w:rsidP="00CB1E86">
            <w:pPr>
              <w:rPr>
                <w:rFonts w:ascii="Times New Roman" w:hAnsi="Times New Roman" w:cs="Times New Roman"/>
              </w:rPr>
            </w:pPr>
            <w:r w:rsidRPr="0030626A">
              <w:rPr>
                <w:rFonts w:ascii="Times New Roman" w:hAnsi="Times New Roman" w:cs="Times New Roman"/>
              </w:rPr>
              <w:t xml:space="preserve">Historical overview of wireless communication. </w:t>
            </w:r>
          </w:p>
          <w:p w:rsidR="00CB1E86" w:rsidRPr="0030626A" w:rsidRDefault="00CB1E86" w:rsidP="00CB1E86">
            <w:pPr>
              <w:rPr>
                <w:rFonts w:ascii="Times New Roman" w:hAnsi="Times New Roman" w:cs="Times New Roman"/>
              </w:rPr>
            </w:pPr>
            <w:r w:rsidRPr="0030626A">
              <w:rPr>
                <w:rFonts w:ascii="Times New Roman" w:hAnsi="Times New Roman" w:cs="Times New Roman"/>
              </w:rPr>
              <w:t xml:space="preserve">Design challenges in wireless communication networking. </w:t>
            </w:r>
          </w:p>
          <w:p w:rsidR="00CB1E86" w:rsidRPr="0030626A" w:rsidRDefault="00CB1E86" w:rsidP="00CB1E86">
            <w:pPr>
              <w:rPr>
                <w:rFonts w:ascii="Times New Roman" w:hAnsi="Times New Roman" w:cs="Times New Roman"/>
              </w:rPr>
            </w:pPr>
            <w:r w:rsidRPr="0030626A">
              <w:rPr>
                <w:rFonts w:ascii="Times New Roman" w:hAnsi="Times New Roman" w:cs="Times New Roman"/>
              </w:rPr>
              <w:t xml:space="preserve">Advanced features &amp; goals of GSM,   </w:t>
            </w:r>
          </w:p>
          <w:p w:rsidR="00CB1E86" w:rsidRPr="0030626A" w:rsidRDefault="00CB1E86" w:rsidP="00CB1E86">
            <w:pPr>
              <w:rPr>
                <w:rFonts w:ascii="Times New Roman" w:hAnsi="Times New Roman" w:cs="Times New Roman"/>
              </w:rPr>
            </w:pPr>
            <w:r w:rsidRPr="0030626A">
              <w:rPr>
                <w:rFonts w:ascii="Times New Roman" w:hAnsi="Times New Roman" w:cs="Times New Roman"/>
              </w:rPr>
              <w:t xml:space="preserve">Mobile radio systems around the world. </w:t>
            </w:r>
          </w:p>
          <w:p w:rsidR="00CB1E86" w:rsidRPr="0030626A" w:rsidRDefault="00CB1E86" w:rsidP="00CB1E86">
            <w:pPr>
              <w:rPr>
                <w:rFonts w:ascii="Times New Roman" w:hAnsi="Times New Roman" w:cs="Times New Roman"/>
              </w:rPr>
            </w:pPr>
            <w:r w:rsidRPr="0030626A">
              <w:rPr>
                <w:rFonts w:ascii="Times New Roman" w:hAnsi="Times New Roman" w:cs="Times New Roman"/>
              </w:rPr>
              <w:t>GSM applications,</w:t>
            </w:r>
          </w:p>
          <w:p w:rsidR="00CB1E86" w:rsidRPr="0030626A" w:rsidRDefault="00CB1E86" w:rsidP="00CB1E86">
            <w:pPr>
              <w:rPr>
                <w:rFonts w:ascii="Times New Roman" w:hAnsi="Times New Roman" w:cs="Times New Roman"/>
              </w:rPr>
            </w:pPr>
            <w:r w:rsidRPr="0030626A">
              <w:rPr>
                <w:rFonts w:ascii="Times New Roman" w:hAnsi="Times New Roman" w:cs="Times New Roman"/>
              </w:rPr>
              <w:t xml:space="preserve"> GSM criteria and Introduction of all analog and digital wireless systems.  Why wireless Network</w:t>
            </w:r>
          </w:p>
          <w:p w:rsidR="00CB1E86" w:rsidRPr="0030626A" w:rsidRDefault="00CB1E86" w:rsidP="00CB1E86">
            <w:pPr>
              <w:rPr>
                <w:rFonts w:ascii="Times New Roman" w:hAnsi="Times New Roman" w:cs="Times New Roman"/>
              </w:rPr>
            </w:pPr>
            <w:r w:rsidRPr="0030626A">
              <w:rPr>
                <w:rFonts w:ascii="Times New Roman" w:hAnsi="Times New Roman" w:cs="Times New Roman"/>
              </w:rPr>
              <w:t>Comparison of between wireless &amp; wire line networks</w:t>
            </w:r>
            <w:proofErr w:type="gramStart"/>
            <w:r w:rsidRPr="0030626A">
              <w:rPr>
                <w:rFonts w:ascii="Times New Roman" w:hAnsi="Times New Roman" w:cs="Times New Roman"/>
              </w:rPr>
              <w:t>.`</w:t>
            </w:r>
            <w:proofErr w:type="gramEnd"/>
          </w:p>
          <w:p w:rsidR="00CB1E86" w:rsidRPr="0030626A" w:rsidRDefault="00CB1E86" w:rsidP="00CB1E86">
            <w:pPr>
              <w:rPr>
                <w:rFonts w:ascii="Times New Roman" w:hAnsi="Times New Roman" w:cs="Times New Roman"/>
              </w:rPr>
            </w:pPr>
          </w:p>
          <w:p w:rsidR="00CB1E86" w:rsidRPr="0030626A" w:rsidRDefault="00CB1E86" w:rsidP="00CB1E86">
            <w:pPr>
              <w:rPr>
                <w:rFonts w:ascii="Times New Roman" w:hAnsi="Times New Roman" w:cs="Times New Roman"/>
              </w:rPr>
            </w:pPr>
            <w:r w:rsidRPr="0030626A">
              <w:rPr>
                <w:rFonts w:ascii="Times New Roman" w:hAnsi="Times New Roman" w:cs="Times New Roman"/>
              </w:rPr>
              <w:t>Types of Communication Networks.</w:t>
            </w:r>
          </w:p>
          <w:p w:rsidR="00CB1E86" w:rsidRPr="0030626A" w:rsidRDefault="00CB1E86" w:rsidP="00CB1E86">
            <w:pPr>
              <w:rPr>
                <w:rFonts w:ascii="Times New Roman" w:hAnsi="Times New Roman" w:cs="Times New Roman"/>
              </w:rPr>
            </w:pPr>
            <w:r w:rsidRPr="0030626A">
              <w:rPr>
                <w:rFonts w:ascii="Times New Roman" w:hAnsi="Times New Roman" w:cs="Times New Roman"/>
              </w:rPr>
              <w:t>Basic Features of GSM networks</w:t>
            </w:r>
          </w:p>
          <w:p w:rsidR="00CB1E86" w:rsidRPr="0030626A" w:rsidRDefault="00CB1E86" w:rsidP="00CB1E86">
            <w:pPr>
              <w:rPr>
                <w:rFonts w:ascii="Times New Roman" w:hAnsi="Times New Roman" w:cs="Times New Roman"/>
              </w:rPr>
            </w:pPr>
            <w:r w:rsidRPr="0030626A">
              <w:rPr>
                <w:rFonts w:ascii="Times New Roman" w:hAnsi="Times New Roman" w:cs="Times New Roman"/>
              </w:rPr>
              <w:t xml:space="preserve">Major </w:t>
            </w:r>
            <w:proofErr w:type="spellStart"/>
            <w:r w:rsidRPr="0030626A">
              <w:rPr>
                <w:rFonts w:ascii="Times New Roman" w:hAnsi="Times New Roman" w:cs="Times New Roman"/>
              </w:rPr>
              <w:t>wirless</w:t>
            </w:r>
            <w:proofErr w:type="spellEnd"/>
            <w:r w:rsidRPr="0030626A">
              <w:rPr>
                <w:rFonts w:ascii="Times New Roman" w:hAnsi="Times New Roman" w:cs="Times New Roman"/>
              </w:rPr>
              <w:t xml:space="preserve"> standards in North America. Major Mobile radio standards in Europe and Japan.</w:t>
            </w:r>
          </w:p>
          <w:p w:rsidR="00CB1E86" w:rsidRPr="0030626A" w:rsidRDefault="00CB1E86" w:rsidP="00CB1E86">
            <w:pPr>
              <w:rPr>
                <w:rFonts w:ascii="Times New Roman" w:hAnsi="Times New Roman" w:cs="Times New Roman"/>
              </w:rPr>
            </w:pPr>
            <w:r w:rsidRPr="0030626A">
              <w:rPr>
                <w:rFonts w:ascii="Times New Roman" w:hAnsi="Times New Roman" w:cs="Times New Roman"/>
              </w:rPr>
              <w:t>Detail of 1G, 2G</w:t>
            </w:r>
            <w:proofErr w:type="gramStart"/>
            <w:r w:rsidRPr="0030626A">
              <w:rPr>
                <w:rFonts w:ascii="Times New Roman" w:hAnsi="Times New Roman" w:cs="Times New Roman"/>
              </w:rPr>
              <w:t>,2.5G</w:t>
            </w:r>
            <w:proofErr w:type="gramEnd"/>
            <w:r w:rsidRPr="0030626A">
              <w:rPr>
                <w:rFonts w:ascii="Times New Roman" w:hAnsi="Times New Roman" w:cs="Times New Roman"/>
              </w:rPr>
              <w:t xml:space="preserve"> ,3G  cellular networks &amp; Trouble with GSM.</w:t>
            </w:r>
          </w:p>
          <w:p w:rsidR="001C620A" w:rsidRPr="00CF3860" w:rsidRDefault="00CB1E86" w:rsidP="00CB1E86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  <w:r w:rsidRPr="0030626A">
              <w:rPr>
                <w:rFonts w:ascii="Times New Roman" w:hAnsi="Times New Roman" w:cs="Times New Roman"/>
              </w:rPr>
              <w:t>Detail of terms &amp;  definitions used in GSM</w:t>
            </w:r>
          </w:p>
        </w:tc>
        <w:tc>
          <w:tcPr>
            <w:tcW w:w="406" w:type="pct"/>
            <w:tcBorders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:rsidR="001C620A" w:rsidRPr="00CF3860" w:rsidRDefault="003826E9" w:rsidP="005C33F9">
            <w:pPr>
              <w:spacing w:before="100" w:beforeAutospacing="1" w:after="100" w:afterAutospacing="1"/>
              <w:ind w:left="31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LO1</w:t>
            </w:r>
          </w:p>
        </w:tc>
        <w:tc>
          <w:tcPr>
            <w:tcW w:w="507" w:type="pct"/>
            <w:tcBorders>
              <w:bottom w:val="single" w:sz="4" w:space="0" w:color="000000" w:themeColor="text1"/>
              <w:right w:val="single" w:sz="4" w:space="0" w:color="auto"/>
            </w:tcBorders>
          </w:tcPr>
          <w:p w:rsidR="001C620A" w:rsidRPr="00CF3860" w:rsidRDefault="003826E9" w:rsidP="005C33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2</w:t>
            </w:r>
          </w:p>
        </w:tc>
        <w:tc>
          <w:tcPr>
            <w:tcW w:w="125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F00B1" w:rsidRPr="005F00B1" w:rsidRDefault="005F00B1" w:rsidP="005F00B1">
            <w:pPr>
              <w:rPr>
                <w:rFonts w:ascii="Times New Roman" w:hAnsi="Times New Roman" w:cs="Times New Roman"/>
              </w:rPr>
            </w:pPr>
            <w:r w:rsidRPr="005F00B1">
              <w:rPr>
                <w:rFonts w:ascii="Times New Roman" w:hAnsi="Times New Roman" w:cs="Times New Roman"/>
              </w:rPr>
              <w:t>On successful completion of the course students will be able to</w:t>
            </w:r>
            <w:r>
              <w:rPr>
                <w:rFonts w:ascii="Times New Roman" w:hAnsi="Times New Roman" w:cs="Times New Roman"/>
              </w:rPr>
              <w:t>:</w:t>
            </w:r>
            <w:r w:rsidRPr="005F00B1">
              <w:rPr>
                <w:rFonts w:ascii="Times New Roman" w:hAnsi="Times New Roman" w:cs="Times New Roman"/>
              </w:rPr>
              <w:t>:</w:t>
            </w:r>
          </w:p>
          <w:p w:rsidR="005F00B1" w:rsidRPr="005F00B1" w:rsidRDefault="005F00B1" w:rsidP="005F00B1">
            <w:pPr>
              <w:rPr>
                <w:rFonts w:ascii="Times New Roman" w:hAnsi="Times New Roman" w:cs="Times New Roman"/>
              </w:rPr>
            </w:pPr>
            <w:proofErr w:type="gramStart"/>
            <w:r w:rsidRPr="005F00B1">
              <w:rPr>
                <w:rFonts w:ascii="Times New Roman" w:hAnsi="Times New Roman" w:cs="Times New Roman"/>
              </w:rPr>
              <w:t>Understand  the</w:t>
            </w:r>
            <w:proofErr w:type="gramEnd"/>
            <w:r w:rsidRPr="005F00B1">
              <w:rPr>
                <w:rFonts w:ascii="Times New Roman" w:hAnsi="Times New Roman" w:cs="Times New Roman"/>
              </w:rPr>
              <w:t xml:space="preserve"> cellular revolution &amp; wireless network applications.</w:t>
            </w:r>
          </w:p>
          <w:p w:rsidR="005F00B1" w:rsidRPr="005F00B1" w:rsidRDefault="005F00B1" w:rsidP="005F00B1">
            <w:pPr>
              <w:rPr>
                <w:rFonts w:ascii="Times New Roman" w:hAnsi="Times New Roman" w:cs="Times New Roman"/>
              </w:rPr>
            </w:pPr>
            <w:r w:rsidRPr="005F00B1">
              <w:rPr>
                <w:rFonts w:ascii="Times New Roman" w:hAnsi="Times New Roman" w:cs="Times New Roman"/>
              </w:rPr>
              <w:t xml:space="preserve">Design challenges of wireless network. Historical overview of wireless communication   </w:t>
            </w:r>
          </w:p>
          <w:p w:rsidR="005F00B1" w:rsidRPr="005F00B1" w:rsidRDefault="005F00B1" w:rsidP="005F00B1">
            <w:pPr>
              <w:rPr>
                <w:rFonts w:ascii="Times New Roman" w:hAnsi="Times New Roman" w:cs="Times New Roman"/>
              </w:rPr>
            </w:pPr>
            <w:proofErr w:type="gramStart"/>
            <w:r w:rsidRPr="005F00B1">
              <w:rPr>
                <w:rFonts w:ascii="Times New Roman" w:hAnsi="Times New Roman" w:cs="Times New Roman"/>
              </w:rPr>
              <w:t>and</w:t>
            </w:r>
            <w:proofErr w:type="gramEnd"/>
            <w:r w:rsidRPr="005F00B1">
              <w:rPr>
                <w:rFonts w:ascii="Times New Roman" w:hAnsi="Times New Roman" w:cs="Times New Roman"/>
              </w:rPr>
              <w:t xml:space="preserve"> possess the basic concepts, goals &amp; standards  of mobile radio systems around the world.</w:t>
            </w:r>
          </w:p>
          <w:p w:rsidR="005F00B1" w:rsidRPr="005F00B1" w:rsidRDefault="005F00B1" w:rsidP="005F00B1">
            <w:pPr>
              <w:rPr>
                <w:rFonts w:ascii="Times New Roman" w:hAnsi="Times New Roman" w:cs="Times New Roman"/>
              </w:rPr>
            </w:pPr>
            <w:r w:rsidRPr="005F00B1">
              <w:rPr>
                <w:rFonts w:ascii="Times New Roman" w:hAnsi="Times New Roman" w:cs="Times New Roman"/>
              </w:rPr>
              <w:t xml:space="preserve">Describe types &amp; basic principles of operation cellular systems. Students will get to know the detail </w:t>
            </w:r>
            <w:proofErr w:type="gramStart"/>
            <w:r w:rsidRPr="005F00B1">
              <w:rPr>
                <w:rFonts w:ascii="Times New Roman" w:hAnsi="Times New Roman" w:cs="Times New Roman"/>
              </w:rPr>
              <w:t>of  1G</w:t>
            </w:r>
            <w:proofErr w:type="gramEnd"/>
            <w:r w:rsidRPr="005F00B1">
              <w:rPr>
                <w:rFonts w:ascii="Times New Roman" w:hAnsi="Times New Roman" w:cs="Times New Roman"/>
              </w:rPr>
              <w:t>, 2G,2.5G ,3G &amp; 4G  wireless networks &amp; Trouble with GSM.</w:t>
            </w:r>
          </w:p>
          <w:p w:rsidR="005F00B1" w:rsidRPr="005F00B1" w:rsidRDefault="005F00B1" w:rsidP="005F00B1">
            <w:pPr>
              <w:rPr>
                <w:rFonts w:ascii="Times New Roman" w:hAnsi="Times New Roman" w:cs="Times New Roman"/>
              </w:rPr>
            </w:pPr>
            <w:r w:rsidRPr="005F00B1">
              <w:rPr>
                <w:rFonts w:ascii="Times New Roman" w:hAnsi="Times New Roman" w:cs="Times New Roman"/>
              </w:rPr>
              <w:t xml:space="preserve"> Acquire the basic knowledge of. </w:t>
            </w:r>
            <w:proofErr w:type="gramStart"/>
            <w:r w:rsidRPr="005F00B1">
              <w:rPr>
                <w:rFonts w:ascii="Times New Roman" w:hAnsi="Times New Roman" w:cs="Times New Roman"/>
              </w:rPr>
              <w:t>generalized</w:t>
            </w:r>
            <w:proofErr w:type="gramEnd"/>
            <w:r w:rsidRPr="005F00B1">
              <w:rPr>
                <w:rFonts w:ascii="Times New Roman" w:hAnsi="Times New Roman" w:cs="Times New Roman"/>
              </w:rPr>
              <w:t xml:space="preserve"> principles of  basic wireless systems &amp; Examples &amp; establishments of GSM call for different scenarios. </w:t>
            </w:r>
          </w:p>
          <w:p w:rsidR="005F00B1" w:rsidRPr="005F00B1" w:rsidRDefault="005F00B1" w:rsidP="005F00B1">
            <w:pPr>
              <w:rPr>
                <w:rFonts w:ascii="Times New Roman" w:hAnsi="Times New Roman" w:cs="Times New Roman"/>
              </w:rPr>
            </w:pPr>
            <w:r w:rsidRPr="005F00B1">
              <w:rPr>
                <w:rFonts w:ascii="Times New Roman" w:hAnsi="Times New Roman" w:cs="Times New Roman"/>
              </w:rPr>
              <w:t xml:space="preserve">Describe and analyze the operation of </w:t>
            </w:r>
            <w:proofErr w:type="gramStart"/>
            <w:r w:rsidRPr="005F00B1">
              <w:rPr>
                <w:rFonts w:ascii="Times New Roman" w:hAnsi="Times New Roman" w:cs="Times New Roman"/>
              </w:rPr>
              <w:t>various  design</w:t>
            </w:r>
            <w:proofErr w:type="gramEnd"/>
            <w:r w:rsidRPr="005F00B1">
              <w:rPr>
                <w:rFonts w:ascii="Times New Roman" w:hAnsi="Times New Roman" w:cs="Times New Roman"/>
              </w:rPr>
              <w:t xml:space="preserve"> parameters by using mathematical expression for analog  cellular systems &amp;  Digital cellular systems with different spectrum/ specifications and calculate the different  design parameters of  GSM Multi frame structures.</w:t>
            </w:r>
          </w:p>
          <w:p w:rsidR="001C620A" w:rsidRPr="00CF3860" w:rsidRDefault="005F00B1" w:rsidP="005F00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0B1">
              <w:rPr>
                <w:rFonts w:ascii="Times New Roman" w:hAnsi="Times New Roman" w:cs="Times New Roman"/>
              </w:rPr>
              <w:t>Students will learn about frequency reuse concept, Cell sectoring, cell splitt</w:t>
            </w:r>
            <w:r w:rsidR="00DE5754">
              <w:rPr>
                <w:rFonts w:ascii="Times New Roman" w:hAnsi="Times New Roman" w:cs="Times New Roman"/>
              </w:rPr>
              <w:t>ing , signal processing in</w:t>
            </w:r>
            <w:r w:rsidRPr="005F00B1">
              <w:rPr>
                <w:rFonts w:ascii="Times New Roman" w:hAnsi="Times New Roman" w:cs="Times New Roman"/>
              </w:rPr>
              <w:t xml:space="preserve"> GSM,</w:t>
            </w:r>
            <w:r w:rsidR="00DE5754">
              <w:rPr>
                <w:rFonts w:ascii="Times New Roman" w:hAnsi="Times New Roman" w:cs="Times New Roman"/>
              </w:rPr>
              <w:t xml:space="preserve">  traffic  /</w:t>
            </w:r>
            <w:proofErr w:type="spellStart"/>
            <w:r w:rsidR="00DE5754">
              <w:rPr>
                <w:rFonts w:ascii="Times New Roman" w:hAnsi="Times New Roman" w:cs="Times New Roman"/>
              </w:rPr>
              <w:t>trunking</w:t>
            </w:r>
            <w:proofErr w:type="spellEnd"/>
            <w:r w:rsidR="00DE5754">
              <w:rPr>
                <w:rFonts w:ascii="Times New Roman" w:hAnsi="Times New Roman" w:cs="Times New Roman"/>
              </w:rPr>
              <w:t xml:space="preserve"> theory,</w:t>
            </w:r>
            <w:r w:rsidRPr="005F00B1">
              <w:rPr>
                <w:rFonts w:ascii="Times New Roman" w:hAnsi="Times New Roman" w:cs="Times New Roman"/>
              </w:rPr>
              <w:t xml:space="preserve"> Wireless channel </w:t>
            </w:r>
            <w:r w:rsidRPr="005F00B1">
              <w:rPr>
                <w:rFonts w:ascii="Times New Roman" w:hAnsi="Times New Roman" w:cs="Times New Roman"/>
              </w:rPr>
              <w:lastRenderedPageBreak/>
              <w:t>modeling, channel capacity, channel coding, modulation and demodulation, OFDM, Understand and analyze  the different wireless multiple access techniques, path loss models, wir</w:t>
            </w:r>
            <w:r w:rsidR="00FA3272">
              <w:rPr>
                <w:rFonts w:ascii="Times New Roman" w:hAnsi="Times New Roman" w:cs="Times New Roman"/>
              </w:rPr>
              <w:t xml:space="preserve">eless sensors networks and </w:t>
            </w:r>
            <w:r w:rsidRPr="005F00B1">
              <w:rPr>
                <w:rFonts w:ascii="Times New Roman" w:hAnsi="Times New Roman" w:cs="Times New Roman"/>
              </w:rPr>
              <w:t xml:space="preserve"> diversity networks. Identify and discuss the fundamental operational and design problems of wireless communication systems</w:t>
            </w:r>
            <w:r w:rsidR="00FA3272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C620A" w:rsidRPr="00CF3860" w:rsidRDefault="001C620A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53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C620A" w:rsidRDefault="001C620A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C620A" w:rsidRDefault="001C620A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4C5A" w:rsidRDefault="00F94C5A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4C5A" w:rsidRDefault="00F94C5A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4C5A" w:rsidRDefault="00F94C5A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4C5A" w:rsidRDefault="00F94C5A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4C5A" w:rsidRDefault="00F94C5A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4C5A" w:rsidRDefault="00F94C5A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4C5A" w:rsidRDefault="00F94C5A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4C5A" w:rsidRDefault="00F94C5A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4C5A" w:rsidRDefault="00F94C5A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4C5A" w:rsidRDefault="00F94C5A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4C5A" w:rsidRDefault="00F94C5A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C620A" w:rsidRDefault="001C620A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d</w:t>
            </w:r>
          </w:p>
          <w:p w:rsidR="001C620A" w:rsidRPr="002719BF" w:rsidRDefault="001C620A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Assignment 1</w:t>
            </w:r>
          </w:p>
          <w:p w:rsidR="001C620A" w:rsidRPr="002719BF" w:rsidRDefault="001C620A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Quiz 1</w:t>
            </w:r>
          </w:p>
          <w:p w:rsidR="001C620A" w:rsidRDefault="001C620A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d</w:t>
            </w:r>
          </w:p>
          <w:p w:rsidR="00055857" w:rsidRPr="002719BF" w:rsidRDefault="00055857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gnment 2</w:t>
            </w:r>
          </w:p>
          <w:p w:rsidR="00055857" w:rsidRDefault="00055857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iz 2</w:t>
            </w: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36D6" w:rsidRDefault="000A36D6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114CA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55857" w:rsidRPr="00CF3860" w:rsidRDefault="0005585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7937" w:rsidRPr="00CF3860" w:rsidTr="007C051A">
        <w:trPr>
          <w:trHeight w:val="1880"/>
          <w:jc w:val="center"/>
        </w:trPr>
        <w:tc>
          <w:tcPr>
            <w:tcW w:w="414" w:type="pct"/>
            <w:tcBorders>
              <w:bottom w:val="single" w:sz="4" w:space="0" w:color="000000" w:themeColor="text1"/>
            </w:tcBorders>
          </w:tcPr>
          <w:p w:rsidR="00087937" w:rsidRPr="00CF3860" w:rsidRDefault="00087937" w:rsidP="005C33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1342" w:type="pct"/>
            <w:tcBorders>
              <w:bottom w:val="single" w:sz="4" w:space="0" w:color="000000" w:themeColor="text1"/>
            </w:tcBorders>
            <w:shd w:val="clear" w:color="auto" w:fill="auto"/>
          </w:tcPr>
          <w:p w:rsidR="00087937" w:rsidRPr="0030626A" w:rsidRDefault="00087937" w:rsidP="00053D00">
            <w:pPr>
              <w:rPr>
                <w:rFonts w:ascii="Times New Roman" w:hAnsi="Times New Roman" w:cs="Times New Roman"/>
              </w:rPr>
            </w:pPr>
            <w:r w:rsidRPr="0030626A">
              <w:rPr>
                <w:rFonts w:ascii="Times New Roman" w:hAnsi="Times New Roman" w:cs="Times New Roman"/>
              </w:rPr>
              <w:t xml:space="preserve">Paging systems, operations of paging </w:t>
            </w:r>
            <w:proofErr w:type="gramStart"/>
            <w:r w:rsidRPr="0030626A">
              <w:rPr>
                <w:rFonts w:ascii="Times New Roman" w:hAnsi="Times New Roman" w:cs="Times New Roman"/>
              </w:rPr>
              <w:t>systems ,</w:t>
            </w:r>
            <w:proofErr w:type="gramEnd"/>
            <w:r w:rsidRPr="0030626A">
              <w:rPr>
                <w:rFonts w:ascii="Times New Roman" w:hAnsi="Times New Roman" w:cs="Times New Roman"/>
              </w:rPr>
              <w:t xml:space="preserve"> cordless telephone,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626A">
              <w:rPr>
                <w:rFonts w:ascii="Times New Roman" w:hAnsi="Times New Roman" w:cs="Times New Roman"/>
              </w:rPr>
              <w:t>WalkiTalki</w:t>
            </w:r>
            <w:proofErr w:type="spellEnd"/>
            <w:r w:rsidRPr="0030626A">
              <w:rPr>
                <w:rFonts w:ascii="Times New Roman" w:hAnsi="Times New Roman" w:cs="Times New Roman"/>
              </w:rPr>
              <w:t xml:space="preserve"> systems </w:t>
            </w:r>
            <w:proofErr w:type="spellStart"/>
            <w:r w:rsidRPr="0030626A">
              <w:rPr>
                <w:rFonts w:ascii="Times New Roman" w:hAnsi="Times New Roman" w:cs="Times New Roman"/>
              </w:rPr>
              <w:t>etc</w:t>
            </w:r>
            <w:proofErr w:type="spellEnd"/>
            <w:r w:rsidRPr="0030626A">
              <w:rPr>
                <w:rFonts w:ascii="Times New Roman" w:hAnsi="Times New Roman" w:cs="Times New Roman"/>
              </w:rPr>
              <w:t xml:space="preserve">  Call setup Flow Chart in cellular systems and PSTN.</w:t>
            </w:r>
          </w:p>
          <w:p w:rsidR="00087937" w:rsidRPr="0030626A" w:rsidRDefault="00087937" w:rsidP="00053D00">
            <w:pPr>
              <w:rPr>
                <w:rFonts w:ascii="Times New Roman" w:hAnsi="Times New Roman" w:cs="Times New Roman"/>
              </w:rPr>
            </w:pPr>
            <w:r w:rsidRPr="0030626A">
              <w:rPr>
                <w:rFonts w:ascii="Times New Roman" w:hAnsi="Times New Roman" w:cs="Times New Roman"/>
              </w:rPr>
              <w:t>Mobile –to- land sceneries &amp; others.</w:t>
            </w:r>
          </w:p>
          <w:p w:rsidR="00087937" w:rsidRPr="0030626A" w:rsidRDefault="00087937" w:rsidP="00053D00">
            <w:pPr>
              <w:rPr>
                <w:rFonts w:ascii="Times New Roman" w:hAnsi="Times New Roman" w:cs="Times New Roman"/>
              </w:rPr>
            </w:pPr>
            <w:r w:rsidRPr="0030626A">
              <w:rPr>
                <w:rFonts w:ascii="Times New Roman" w:hAnsi="Times New Roman" w:cs="Times New Roman"/>
              </w:rPr>
              <w:t>Analog Cellular systems (AMPS, TACS, NMT) &amp; Digital cellular systems (P-GSM 900, E-GSM 900, GSM 1800, GSM 1900, PCS) spectrum/ specifications detail (uplink, downlink frequencies and calculations of bandwidth, Duplex distance, Carrier separation, Radio channels, Transmission rates)</w:t>
            </w:r>
            <w:r>
              <w:t xml:space="preserve"> </w:t>
            </w:r>
            <w:r w:rsidRPr="0030626A">
              <w:rPr>
                <w:rFonts w:ascii="Times New Roman" w:hAnsi="Times New Roman" w:cs="Times New Roman"/>
              </w:rPr>
              <w:t xml:space="preserve">Calculations of  GSM  single channel per carrier, Multi Frame structure ( Bits &amp; frame period </w:t>
            </w:r>
            <w:proofErr w:type="spellStart"/>
            <w:r w:rsidRPr="0030626A">
              <w:rPr>
                <w:rFonts w:ascii="Times New Roman" w:hAnsi="Times New Roman" w:cs="Times New Roman"/>
              </w:rPr>
              <w:t>etc</w:t>
            </w:r>
            <w:proofErr w:type="spellEnd"/>
            <w:r w:rsidRPr="0030626A">
              <w:rPr>
                <w:rFonts w:ascii="Times New Roman" w:hAnsi="Times New Roman" w:cs="Times New Roman"/>
              </w:rPr>
              <w:t xml:space="preserve"> ) &amp; related Numerical.</w:t>
            </w:r>
          </w:p>
          <w:p w:rsidR="00087937" w:rsidRPr="0030626A" w:rsidRDefault="00087937" w:rsidP="00053D00">
            <w:pPr>
              <w:rPr>
                <w:rFonts w:ascii="Times New Roman" w:hAnsi="Times New Roman" w:cs="Times New Roman"/>
              </w:rPr>
            </w:pPr>
            <w:r w:rsidRPr="0030626A">
              <w:rPr>
                <w:rFonts w:ascii="Times New Roman" w:hAnsi="Times New Roman" w:cs="Times New Roman"/>
              </w:rPr>
              <w:t>FDD &amp;TDD systems.</w:t>
            </w:r>
          </w:p>
          <w:p w:rsidR="00087937" w:rsidRPr="006D4512" w:rsidRDefault="00087937" w:rsidP="006D451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</w:t>
            </w:r>
          </w:p>
        </w:tc>
        <w:tc>
          <w:tcPr>
            <w:tcW w:w="406" w:type="pct"/>
            <w:tcBorders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A01CA8">
            <w:pPr>
              <w:spacing w:before="100" w:beforeAutospacing="1" w:after="100" w:afterAutospacing="1"/>
              <w:ind w:left="31"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LO1</w:t>
            </w:r>
          </w:p>
        </w:tc>
        <w:tc>
          <w:tcPr>
            <w:tcW w:w="507" w:type="pct"/>
            <w:tcBorders>
              <w:bottom w:val="single" w:sz="4" w:space="0" w:color="000000" w:themeColor="text1"/>
              <w:right w:val="single" w:sz="4" w:space="0" w:color="auto"/>
            </w:tcBorders>
          </w:tcPr>
          <w:p w:rsidR="00087937" w:rsidRPr="00CF3860" w:rsidRDefault="00087937" w:rsidP="00A01C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3</w:t>
            </w:r>
          </w:p>
        </w:tc>
        <w:tc>
          <w:tcPr>
            <w:tcW w:w="125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F63592" w:rsidRPr="00930E20" w:rsidRDefault="00F63592" w:rsidP="00296E46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</w:rPr>
            </w:pPr>
          </w:p>
        </w:tc>
        <w:tc>
          <w:tcPr>
            <w:tcW w:w="5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7937" w:rsidRPr="00CF3860" w:rsidRDefault="0008793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7937" w:rsidRPr="00CF3860" w:rsidTr="004A7CF3">
        <w:trPr>
          <w:trHeight w:val="1343"/>
          <w:jc w:val="center"/>
        </w:trPr>
        <w:tc>
          <w:tcPr>
            <w:tcW w:w="414" w:type="pct"/>
            <w:tcBorders>
              <w:bottom w:val="single" w:sz="4" w:space="0" w:color="000000" w:themeColor="text1"/>
            </w:tcBorders>
          </w:tcPr>
          <w:p w:rsidR="00087937" w:rsidRPr="00CF3860" w:rsidRDefault="00087937" w:rsidP="005C33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42" w:type="pct"/>
            <w:shd w:val="clear" w:color="auto" w:fill="auto"/>
          </w:tcPr>
          <w:p w:rsidR="00087937" w:rsidRPr="0030626A" w:rsidRDefault="00087937" w:rsidP="00AB67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Objectives &amp; applications</w:t>
            </w:r>
            <w:r w:rsidRPr="0030626A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30626A">
              <w:rPr>
                <w:rFonts w:ascii="Times New Roman" w:hAnsi="Times New Roman" w:cs="Times New Roman"/>
              </w:rPr>
              <w:t xml:space="preserve">of </w:t>
            </w:r>
            <w:r>
              <w:rPr>
                <w:rFonts w:ascii="Times New Roman" w:hAnsi="Times New Roman" w:cs="Times New Roman"/>
              </w:rPr>
              <w:t xml:space="preserve"> WLAN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  <w:r w:rsidRPr="0030626A">
              <w:rPr>
                <w:rFonts w:ascii="Times New Roman" w:hAnsi="Times New Roman" w:cs="Times New Roman"/>
              </w:rPr>
              <w:t xml:space="preserve">802.11 standard ? </w:t>
            </w:r>
          </w:p>
          <w:p w:rsidR="00087937" w:rsidRPr="0030626A" w:rsidRDefault="00087937" w:rsidP="00AB67A4">
            <w:pPr>
              <w:rPr>
                <w:rFonts w:ascii="Times New Roman" w:hAnsi="Times New Roman" w:cs="Times New Roman"/>
              </w:rPr>
            </w:pPr>
            <w:r w:rsidRPr="0030626A">
              <w:rPr>
                <w:rFonts w:ascii="Times New Roman" w:hAnsi="Times New Roman" w:cs="Times New Roman"/>
              </w:rPr>
              <w:t>WLANs &amp; brief overview of the IEEE802.11</w:t>
            </w:r>
          </w:p>
          <w:p w:rsidR="00087937" w:rsidRPr="0030626A" w:rsidRDefault="00087937" w:rsidP="00AB67A4">
            <w:pPr>
              <w:rPr>
                <w:rFonts w:ascii="Times New Roman" w:hAnsi="Times New Roman" w:cs="Times New Roman"/>
              </w:rPr>
            </w:pPr>
            <w:r w:rsidRPr="0030626A">
              <w:rPr>
                <w:rFonts w:ascii="Times New Roman" w:hAnsi="Times New Roman" w:cs="Times New Roman"/>
              </w:rPr>
              <w:t>Context with OSI layers &amp; IEEE standards.</w:t>
            </w:r>
          </w:p>
          <w:p w:rsidR="00087937" w:rsidRPr="0030626A" w:rsidRDefault="00087937" w:rsidP="00AB67A4">
            <w:pPr>
              <w:rPr>
                <w:rFonts w:ascii="Times New Roman" w:hAnsi="Times New Roman" w:cs="Times New Roman"/>
              </w:rPr>
            </w:pPr>
            <w:r w:rsidRPr="0030626A">
              <w:rPr>
                <w:rFonts w:ascii="Times New Roman" w:hAnsi="Times New Roman" w:cs="Times New Roman"/>
              </w:rPr>
              <w:t xml:space="preserve">Summary of required features and difficulties </w:t>
            </w:r>
            <w:proofErr w:type="spellStart"/>
            <w:r w:rsidRPr="0030626A">
              <w:rPr>
                <w:rFonts w:ascii="Times New Roman" w:hAnsi="Times New Roman" w:cs="Times New Roman"/>
              </w:rPr>
              <w:t>vs</w:t>
            </w:r>
            <w:proofErr w:type="spellEnd"/>
            <w:r w:rsidRPr="0030626A">
              <w:rPr>
                <w:rFonts w:ascii="Times New Roman" w:hAnsi="Times New Roman" w:cs="Times New Roman"/>
              </w:rPr>
              <w:t xml:space="preserve"> 802.11 features</w:t>
            </w:r>
          </w:p>
          <w:p w:rsidR="00087937" w:rsidRPr="0030626A" w:rsidRDefault="00087937" w:rsidP="00AB67A4">
            <w:pPr>
              <w:rPr>
                <w:rFonts w:ascii="Times New Roman" w:hAnsi="Times New Roman" w:cs="Times New Roman"/>
              </w:rPr>
            </w:pPr>
            <w:r w:rsidRPr="0030626A">
              <w:rPr>
                <w:rFonts w:ascii="Times New Roman" w:hAnsi="Times New Roman" w:cs="Times New Roman"/>
              </w:rPr>
              <w:lastRenderedPageBreak/>
              <w:t xml:space="preserve">WLAN securities types. 802.11 &amp; 802.16 </w:t>
            </w:r>
            <w:proofErr w:type="spellStart"/>
            <w:r w:rsidRPr="0030626A">
              <w:rPr>
                <w:rFonts w:ascii="Times New Roman" w:hAnsi="Times New Roman" w:cs="Times New Roman"/>
              </w:rPr>
              <w:t>detals</w:t>
            </w:r>
            <w:proofErr w:type="spellEnd"/>
            <w:r w:rsidRPr="0030626A">
              <w:rPr>
                <w:rFonts w:ascii="Times New Roman" w:hAnsi="Times New Roman" w:cs="Times New Roman"/>
              </w:rPr>
              <w:t>.</w:t>
            </w:r>
          </w:p>
          <w:p w:rsidR="00087937" w:rsidRDefault="00087937" w:rsidP="00AB67A4">
            <w:pPr>
              <w:rPr>
                <w:rFonts w:ascii="Times New Roman" w:hAnsi="Times New Roman" w:cs="Times New Roman"/>
              </w:rPr>
            </w:pPr>
            <w:proofErr w:type="spellStart"/>
            <w:r w:rsidRPr="0030626A">
              <w:rPr>
                <w:rFonts w:ascii="Times New Roman" w:hAnsi="Times New Roman" w:cs="Times New Roman"/>
              </w:rPr>
              <w:t>WiFi</w:t>
            </w:r>
            <w:proofErr w:type="spellEnd"/>
            <w:r w:rsidRPr="0030626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626A">
              <w:rPr>
                <w:rFonts w:ascii="Times New Roman" w:hAnsi="Times New Roman" w:cs="Times New Roman"/>
              </w:rPr>
              <w:t>Vs</w:t>
            </w:r>
            <w:proofErr w:type="spellEnd"/>
            <w:r w:rsidRPr="0030626A">
              <w:rPr>
                <w:rFonts w:ascii="Times New Roman" w:hAnsi="Times New Roman" w:cs="Times New Roman"/>
              </w:rPr>
              <w:t xml:space="preserve"> 3G, </w:t>
            </w:r>
            <w:proofErr w:type="spellStart"/>
            <w:r w:rsidRPr="0030626A">
              <w:rPr>
                <w:rFonts w:ascii="Times New Roman" w:hAnsi="Times New Roman" w:cs="Times New Roman"/>
              </w:rPr>
              <w:t>WiMax</w:t>
            </w:r>
            <w:proofErr w:type="spellEnd"/>
            <w:r w:rsidRPr="0030626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0626A">
              <w:rPr>
                <w:rFonts w:ascii="Times New Roman" w:hAnsi="Times New Roman" w:cs="Times New Roman"/>
              </w:rPr>
              <w:t>Vs</w:t>
            </w:r>
            <w:proofErr w:type="spellEnd"/>
            <w:r w:rsidRPr="0030626A">
              <w:rPr>
                <w:rFonts w:ascii="Times New Roman" w:hAnsi="Times New Roman" w:cs="Times New Roman"/>
              </w:rPr>
              <w:t xml:space="preserve"> 3G</w:t>
            </w:r>
          </w:p>
          <w:p w:rsidR="00087937" w:rsidRPr="005927DD" w:rsidRDefault="00087937" w:rsidP="004A7CF3">
            <w:pPr>
              <w:rPr>
                <w:rFonts w:ascii="Times New Roman" w:hAnsi="Times New Roman" w:cs="Times New Roman"/>
              </w:rPr>
            </w:pPr>
            <w:r w:rsidRPr="005927DD">
              <w:rPr>
                <w:rFonts w:ascii="Times New Roman" w:hAnsi="Times New Roman" w:cs="Times New Roman"/>
              </w:rPr>
              <w:t>GPRS &amp; EDGE</w:t>
            </w:r>
            <w:r>
              <w:rPr>
                <w:rFonts w:ascii="Times New Roman" w:hAnsi="Times New Roman" w:cs="Times New Roman"/>
              </w:rPr>
              <w:t xml:space="preserve"> Hardware Architecture &amp; Applications</w:t>
            </w:r>
            <w:r w:rsidRPr="005927DD">
              <w:rPr>
                <w:rFonts w:ascii="Times New Roman" w:hAnsi="Times New Roman" w:cs="Times New Roman"/>
              </w:rPr>
              <w:t>.</w:t>
            </w:r>
          </w:p>
          <w:p w:rsidR="00087937" w:rsidRPr="00CF3860" w:rsidRDefault="00087937" w:rsidP="005C33F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6" w:type="pct"/>
            <w:tcBorders>
              <w:right w:val="single" w:sz="4" w:space="0" w:color="auto"/>
            </w:tcBorders>
            <w:shd w:val="clear" w:color="auto" w:fill="auto"/>
          </w:tcPr>
          <w:p w:rsidR="00087937" w:rsidRPr="003826E9" w:rsidRDefault="00087937" w:rsidP="005C33F9">
            <w:pPr>
              <w:spacing w:before="100" w:beforeAutospacing="1" w:after="100" w:afterAutospacing="1"/>
              <w:ind w:left="31" w:right="-2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826E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lastRenderedPageBreak/>
              <w:t>CLO1</w:t>
            </w:r>
          </w:p>
        </w:tc>
        <w:tc>
          <w:tcPr>
            <w:tcW w:w="507" w:type="pct"/>
            <w:tcBorders>
              <w:right w:val="single" w:sz="4" w:space="0" w:color="auto"/>
            </w:tcBorders>
          </w:tcPr>
          <w:p w:rsidR="00087937" w:rsidRPr="00CF3860" w:rsidRDefault="00087937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2</w:t>
            </w:r>
          </w:p>
        </w:tc>
        <w:tc>
          <w:tcPr>
            <w:tcW w:w="125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930E20" w:rsidRDefault="00087937" w:rsidP="00DE5754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</w:rPr>
            </w:pPr>
            <w:r w:rsidRPr="00930E20">
              <w:rPr>
                <w:rFonts w:ascii="Times New Roman" w:hAnsi="Times New Roman" w:cs="Times New Roman"/>
              </w:rPr>
              <w:t>.</w:t>
            </w:r>
            <w:r w:rsidR="00977E62">
              <w:t xml:space="preserve"> </w:t>
            </w:r>
          </w:p>
        </w:tc>
        <w:tc>
          <w:tcPr>
            <w:tcW w:w="5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7937" w:rsidRPr="00CF3860" w:rsidRDefault="00087937" w:rsidP="00E32EF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87937" w:rsidRPr="00CF3860" w:rsidTr="007C051A">
        <w:trPr>
          <w:trHeight w:val="1343"/>
          <w:jc w:val="center"/>
        </w:trPr>
        <w:tc>
          <w:tcPr>
            <w:tcW w:w="414" w:type="pct"/>
            <w:tcBorders>
              <w:bottom w:val="single" w:sz="4" w:space="0" w:color="000000" w:themeColor="text1"/>
            </w:tcBorders>
          </w:tcPr>
          <w:p w:rsidR="00087937" w:rsidRPr="00CF3860" w:rsidRDefault="00087937" w:rsidP="005C33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</w:t>
            </w:r>
          </w:p>
        </w:tc>
        <w:tc>
          <w:tcPr>
            <w:tcW w:w="1342" w:type="pct"/>
            <w:shd w:val="clear" w:color="auto" w:fill="auto"/>
          </w:tcPr>
          <w:p w:rsidR="00087937" w:rsidRDefault="00087937" w:rsidP="00AB67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tail of </w:t>
            </w:r>
            <w:r w:rsidRPr="005927DD">
              <w:rPr>
                <w:rFonts w:ascii="Times New Roman" w:hAnsi="Times New Roman" w:cs="Times New Roman"/>
              </w:rPr>
              <w:t xml:space="preserve">Development to 2.5G Mobile radio networks, </w:t>
            </w:r>
            <w:proofErr w:type="gramStart"/>
            <w:r w:rsidRPr="005927DD">
              <w:rPr>
                <w:rFonts w:ascii="Times New Roman" w:hAnsi="Times New Roman" w:cs="Times New Roman"/>
              </w:rPr>
              <w:t>HSCSD  TDMA</w:t>
            </w:r>
            <w:proofErr w:type="gramEnd"/>
            <w:r w:rsidRPr="005927DD">
              <w:rPr>
                <w:rFonts w:ascii="Times New Roman" w:hAnsi="Times New Roman" w:cs="Times New Roman"/>
              </w:rPr>
              <w:t xml:space="preserve"> standards for 2.5G GSM a</w:t>
            </w:r>
            <w:r>
              <w:rPr>
                <w:rFonts w:ascii="Times New Roman" w:hAnsi="Times New Roman" w:cs="Times New Roman"/>
              </w:rPr>
              <w:t xml:space="preserve">nd IS-136, </w:t>
            </w:r>
            <w:r w:rsidRPr="005927DD">
              <w:rPr>
                <w:rFonts w:ascii="Times New Roman" w:hAnsi="Times New Roman" w:cs="Times New Roman"/>
              </w:rPr>
              <w:t>CDMA 2000, 3G TD-S</w:t>
            </w:r>
            <w:r>
              <w:rPr>
                <w:rFonts w:ascii="Times New Roman" w:hAnsi="Times New Roman" w:cs="Times New Roman"/>
              </w:rPr>
              <w:t>CDMA, Blue Tooth  &amp; all others.</w:t>
            </w:r>
          </w:p>
          <w:p w:rsidR="00087937" w:rsidRPr="00EF4F99" w:rsidRDefault="00087937" w:rsidP="00AB67A4">
            <w:pPr>
              <w:rPr>
                <w:rFonts w:ascii="Times New Roman" w:hAnsi="Times New Roman" w:cs="Times New Roman"/>
              </w:rPr>
            </w:pPr>
            <w:r w:rsidRPr="00EF4F99">
              <w:rPr>
                <w:rFonts w:ascii="Times New Roman" w:hAnsi="Times New Roman" w:cs="Times New Roman"/>
              </w:rPr>
              <w:t>Development of CDMA systems.</w:t>
            </w:r>
          </w:p>
          <w:p w:rsidR="00087937" w:rsidRPr="00EF4F99" w:rsidRDefault="00087937" w:rsidP="00AB67A4">
            <w:pPr>
              <w:rPr>
                <w:rFonts w:ascii="Times New Roman" w:hAnsi="Times New Roman" w:cs="Times New Roman"/>
              </w:rPr>
            </w:pPr>
            <w:r w:rsidRPr="00EF4F99">
              <w:rPr>
                <w:rFonts w:ascii="Times New Roman" w:hAnsi="Times New Roman" w:cs="Times New Roman"/>
              </w:rPr>
              <w:t>CDMA 2000 Network diagram &amp; components detail</w:t>
            </w:r>
            <w:proofErr w:type="gramStart"/>
            <w:r w:rsidRPr="00EF4F99">
              <w:rPr>
                <w:rFonts w:ascii="Times New Roman" w:hAnsi="Times New Roman" w:cs="Times New Roman"/>
              </w:rPr>
              <w:t>.&amp;</w:t>
            </w:r>
            <w:proofErr w:type="gramEnd"/>
            <w:r w:rsidRPr="00EF4F99">
              <w:rPr>
                <w:rFonts w:ascii="Times New Roman" w:hAnsi="Times New Roman" w:cs="Times New Roman"/>
              </w:rPr>
              <w:t xml:space="preserve">  </w:t>
            </w:r>
          </w:p>
          <w:p w:rsidR="00087937" w:rsidRPr="00EF4F99" w:rsidRDefault="00087937" w:rsidP="00AB67A4">
            <w:pPr>
              <w:rPr>
                <w:rFonts w:ascii="Times New Roman" w:hAnsi="Times New Roman" w:cs="Times New Roman"/>
              </w:rPr>
            </w:pPr>
            <w:r w:rsidRPr="00EF4F99">
              <w:rPr>
                <w:rFonts w:ascii="Times New Roman" w:hAnsi="Times New Roman" w:cs="Times New Roman"/>
              </w:rPr>
              <w:t xml:space="preserve">Bit, symbol, Chip, Process </w:t>
            </w:r>
            <w:proofErr w:type="spellStart"/>
            <w:r w:rsidRPr="00EF4F99">
              <w:rPr>
                <w:rFonts w:ascii="Times New Roman" w:hAnsi="Times New Roman" w:cs="Times New Roman"/>
              </w:rPr>
              <w:t>gian</w:t>
            </w:r>
            <w:proofErr w:type="spellEnd"/>
            <w:r w:rsidRPr="00EF4F99">
              <w:rPr>
                <w:rFonts w:ascii="Times New Roman" w:hAnsi="Times New Roman" w:cs="Times New Roman"/>
              </w:rPr>
              <w:t>, Forward direction &amp; reverse direction.</w:t>
            </w:r>
          </w:p>
          <w:p w:rsidR="00087937" w:rsidRPr="00EF4F99" w:rsidRDefault="00087937" w:rsidP="00AB67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DMA </w:t>
            </w:r>
            <w:r w:rsidRPr="00EF4F99">
              <w:rPr>
                <w:rFonts w:ascii="Times New Roman" w:hAnsi="Times New Roman" w:cs="Times New Roman"/>
              </w:rPr>
              <w:t>Process flow of signal.</w:t>
            </w:r>
          </w:p>
          <w:p w:rsidR="00087937" w:rsidRPr="00EF4F99" w:rsidRDefault="00087937" w:rsidP="00AB67A4">
            <w:pPr>
              <w:rPr>
                <w:rFonts w:ascii="Times New Roman" w:hAnsi="Times New Roman" w:cs="Times New Roman"/>
              </w:rPr>
            </w:pPr>
            <w:r w:rsidRPr="00EF4F99">
              <w:rPr>
                <w:rFonts w:ascii="Times New Roman" w:hAnsi="Times New Roman" w:cs="Times New Roman"/>
              </w:rPr>
              <w:t xml:space="preserve">Source </w:t>
            </w:r>
            <w:proofErr w:type="gramStart"/>
            <w:r w:rsidRPr="00EF4F99">
              <w:rPr>
                <w:rFonts w:ascii="Times New Roman" w:hAnsi="Times New Roman" w:cs="Times New Roman"/>
              </w:rPr>
              <w:t>coding ,Channel</w:t>
            </w:r>
            <w:proofErr w:type="gramEnd"/>
            <w:r w:rsidRPr="00EF4F99">
              <w:rPr>
                <w:rFonts w:ascii="Times New Roman" w:hAnsi="Times New Roman" w:cs="Times New Roman"/>
              </w:rPr>
              <w:t xml:space="preserve"> Coding, Turbo codes, long Code, short code, FEC coding, scrambling, spreading/ De spreading etc. </w:t>
            </w:r>
          </w:p>
          <w:p w:rsidR="00087937" w:rsidRDefault="00087937" w:rsidP="00AB67A4">
            <w:pPr>
              <w:rPr>
                <w:rFonts w:ascii="Times New Roman" w:hAnsi="Times New Roman" w:cs="Times New Roman"/>
              </w:rPr>
            </w:pPr>
            <w:r w:rsidRPr="00EF4F99">
              <w:rPr>
                <w:rFonts w:ascii="Times New Roman" w:hAnsi="Times New Roman" w:cs="Times New Roman"/>
              </w:rPr>
              <w:t>CDMA  system capacity &amp; calculations</w:t>
            </w:r>
          </w:p>
        </w:tc>
        <w:tc>
          <w:tcPr>
            <w:tcW w:w="406" w:type="pct"/>
            <w:tcBorders>
              <w:right w:val="single" w:sz="4" w:space="0" w:color="auto"/>
            </w:tcBorders>
            <w:shd w:val="clear" w:color="auto" w:fill="auto"/>
          </w:tcPr>
          <w:p w:rsidR="00087937" w:rsidRPr="003826E9" w:rsidRDefault="00087937" w:rsidP="00A01CA8">
            <w:pPr>
              <w:spacing w:before="100" w:beforeAutospacing="1" w:after="100" w:afterAutospacing="1"/>
              <w:ind w:left="31" w:right="-2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826E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LO1</w:t>
            </w:r>
          </w:p>
        </w:tc>
        <w:tc>
          <w:tcPr>
            <w:tcW w:w="507" w:type="pct"/>
            <w:tcBorders>
              <w:right w:val="single" w:sz="4" w:space="0" w:color="auto"/>
            </w:tcBorders>
          </w:tcPr>
          <w:p w:rsidR="00087937" w:rsidRPr="00CF3860" w:rsidRDefault="00087937" w:rsidP="00A01C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2,C3</w:t>
            </w:r>
          </w:p>
        </w:tc>
        <w:tc>
          <w:tcPr>
            <w:tcW w:w="125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930E20">
            <w:pPr>
              <w:autoSpaceDE w:val="0"/>
              <w:autoSpaceDN w:val="0"/>
              <w:adjustRightInd w:val="0"/>
              <w:spacing w:after="32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Default="00087937" w:rsidP="005C33F9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53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7937" w:rsidRPr="00CF3860" w:rsidRDefault="00087937" w:rsidP="00E32EF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87937" w:rsidRPr="00CF3860" w:rsidTr="007C051A">
        <w:trPr>
          <w:trHeight w:val="1343"/>
          <w:jc w:val="center"/>
        </w:trPr>
        <w:tc>
          <w:tcPr>
            <w:tcW w:w="414" w:type="pct"/>
            <w:tcBorders>
              <w:bottom w:val="single" w:sz="4" w:space="0" w:color="000000" w:themeColor="text1"/>
            </w:tcBorders>
          </w:tcPr>
          <w:p w:rsidR="00087937" w:rsidRPr="00CF3860" w:rsidRDefault="00087937" w:rsidP="005C33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42" w:type="pct"/>
            <w:shd w:val="clear" w:color="auto" w:fill="auto"/>
          </w:tcPr>
          <w:p w:rsidR="00087937" w:rsidRPr="005927DD" w:rsidRDefault="00087937" w:rsidP="00AB67A4">
            <w:pPr>
              <w:rPr>
                <w:rFonts w:ascii="Times New Roman" w:hAnsi="Times New Roman" w:cs="Times New Roman"/>
              </w:rPr>
            </w:pPr>
            <w:r w:rsidRPr="005927DD">
              <w:rPr>
                <w:rFonts w:ascii="Times New Roman" w:hAnsi="Times New Roman" w:cs="Times New Roman"/>
              </w:rPr>
              <w:t>GSM Architecture</w:t>
            </w:r>
            <w:r>
              <w:rPr>
                <w:rFonts w:ascii="Times New Roman" w:hAnsi="Times New Roman" w:cs="Times New Roman"/>
              </w:rPr>
              <w:t>,</w:t>
            </w:r>
            <w:r w:rsidRPr="005927DD">
              <w:rPr>
                <w:rFonts w:ascii="Times New Roman" w:hAnsi="Times New Roman" w:cs="Times New Roman"/>
              </w:rPr>
              <w:t xml:space="preserve"> Elements </w:t>
            </w:r>
            <w:r>
              <w:rPr>
                <w:rFonts w:ascii="Times New Roman" w:hAnsi="Times New Roman" w:cs="Times New Roman"/>
              </w:rPr>
              <w:t xml:space="preserve">&amp; explanation </w:t>
            </w:r>
            <w:proofErr w:type="gramStart"/>
            <w:r>
              <w:rPr>
                <w:rFonts w:ascii="Times New Roman" w:hAnsi="Times New Roman" w:cs="Times New Roman"/>
              </w:rPr>
              <w:t>of  functions</w:t>
            </w:r>
            <w:proofErr w:type="gramEnd"/>
            <w:r w:rsidRPr="005927DD">
              <w:rPr>
                <w:rFonts w:ascii="Times New Roman" w:hAnsi="Times New Roman" w:cs="Times New Roman"/>
              </w:rPr>
              <w:t>.</w:t>
            </w:r>
          </w:p>
          <w:p w:rsidR="00087937" w:rsidRPr="005927DD" w:rsidRDefault="00087937" w:rsidP="00AB67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GSM </w:t>
            </w:r>
            <w:proofErr w:type="gramStart"/>
            <w:r>
              <w:rPr>
                <w:rFonts w:ascii="Times New Roman" w:hAnsi="Times New Roman" w:cs="Times New Roman"/>
              </w:rPr>
              <w:t>Network</w:t>
            </w:r>
            <w:r w:rsidRPr="005927DD">
              <w:rPr>
                <w:rFonts w:ascii="Times New Roman" w:hAnsi="Times New Roman" w:cs="Times New Roman"/>
              </w:rPr>
              <w:t xml:space="preserve">  (</w:t>
            </w:r>
            <w:proofErr w:type="gramEnd"/>
            <w:r w:rsidRPr="005927DD">
              <w:rPr>
                <w:rFonts w:ascii="Times New Roman" w:hAnsi="Times New Roman" w:cs="Times New Roman"/>
              </w:rPr>
              <w:t>with BSS MSN &amp; Management Network.)</w:t>
            </w:r>
          </w:p>
          <w:p w:rsidR="00087937" w:rsidRDefault="00087937" w:rsidP="004A7CF3">
            <w:pPr>
              <w:rPr>
                <w:rFonts w:ascii="Times New Roman" w:hAnsi="Times New Roman" w:cs="Times New Roman"/>
              </w:rPr>
            </w:pPr>
          </w:p>
          <w:p w:rsidR="00087937" w:rsidRDefault="00087937" w:rsidP="004A7CF3">
            <w:pPr>
              <w:rPr>
                <w:rFonts w:ascii="Times New Roman" w:hAnsi="Times New Roman" w:cs="Times New Roman"/>
              </w:rPr>
            </w:pPr>
            <w:r w:rsidRPr="00943100">
              <w:rPr>
                <w:rFonts w:ascii="Times New Roman" w:hAnsi="Times New Roman" w:cs="Times New Roman"/>
              </w:rPr>
              <w:t xml:space="preserve">Functional description of Network Switching systems MSC, </w:t>
            </w:r>
            <w:r>
              <w:rPr>
                <w:rFonts w:ascii="Times New Roman" w:hAnsi="Times New Roman" w:cs="Times New Roman"/>
              </w:rPr>
              <w:t>BSC,BSS- BTS,</w:t>
            </w:r>
            <w:r w:rsidRPr="00943100">
              <w:rPr>
                <w:rFonts w:ascii="Times New Roman" w:hAnsi="Times New Roman" w:cs="Times New Roman"/>
              </w:rPr>
              <w:t>NSS,</w:t>
            </w:r>
            <w:r>
              <w:rPr>
                <w:rFonts w:ascii="Times New Roman" w:hAnsi="Times New Roman" w:cs="Times New Roman"/>
              </w:rPr>
              <w:t xml:space="preserve"> HLR, VLR,  AUC, EIR, EC &amp; GMSC.</w:t>
            </w:r>
          </w:p>
          <w:p w:rsidR="00087937" w:rsidRDefault="00087937" w:rsidP="004A7CF3">
            <w:pPr>
              <w:rPr>
                <w:rFonts w:ascii="Times New Roman" w:hAnsi="Times New Roman" w:cs="Times New Roman"/>
              </w:rPr>
            </w:pPr>
            <w:r w:rsidRPr="00943100">
              <w:rPr>
                <w:rFonts w:ascii="Times New Roman" w:hAnsi="Times New Roman" w:cs="Times New Roman"/>
              </w:rPr>
              <w:t>Interfaces types used between GSM network U</w:t>
            </w:r>
            <w:r>
              <w:rPr>
                <w:rFonts w:ascii="Times New Roman" w:hAnsi="Times New Roman" w:cs="Times New Roman"/>
              </w:rPr>
              <w:t xml:space="preserve">m, </w:t>
            </w:r>
            <w:proofErr w:type="spellStart"/>
            <w:r>
              <w:rPr>
                <w:rFonts w:ascii="Times New Roman" w:hAnsi="Times New Roman" w:cs="Times New Roman"/>
              </w:rPr>
              <w:t>Abis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proofErr w:type="gramStart"/>
            <w:r>
              <w:rPr>
                <w:rFonts w:ascii="Times New Roman" w:hAnsi="Times New Roman" w:cs="Times New Roman"/>
              </w:rPr>
              <w:t>AterA</w:t>
            </w:r>
            <w:proofErr w:type="spellEnd"/>
            <w:r>
              <w:rPr>
                <w:rFonts w:ascii="Times New Roman" w:hAnsi="Times New Roman" w:cs="Times New Roman"/>
              </w:rPr>
              <w:t xml:space="preserve"> ,B,C,D,E,F,G</w:t>
            </w:r>
            <w:proofErr w:type="gramEnd"/>
            <w:r>
              <w:rPr>
                <w:rFonts w:ascii="Times New Roman" w:hAnsi="Times New Roman" w:cs="Times New Roman"/>
              </w:rPr>
              <w:t>&amp; H.</w:t>
            </w:r>
          </w:p>
          <w:p w:rsidR="00087937" w:rsidRPr="00943100" w:rsidRDefault="00087937" w:rsidP="004A7C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GMSC &amp; </w:t>
            </w:r>
            <w:r w:rsidRPr="00943100">
              <w:rPr>
                <w:rFonts w:ascii="Times New Roman" w:hAnsi="Times New Roman" w:cs="Times New Roman"/>
              </w:rPr>
              <w:t>PSTN connectivity</w:t>
            </w:r>
          </w:p>
          <w:p w:rsidR="00087937" w:rsidRPr="00943100" w:rsidRDefault="00087937" w:rsidP="004A7CF3">
            <w:pPr>
              <w:rPr>
                <w:rFonts w:ascii="Times New Roman" w:hAnsi="Times New Roman" w:cs="Times New Roman"/>
              </w:rPr>
            </w:pPr>
            <w:r w:rsidRPr="00943100">
              <w:rPr>
                <w:rFonts w:ascii="Times New Roman" w:hAnsi="Times New Roman" w:cs="Times New Roman"/>
              </w:rPr>
              <w:t xml:space="preserve"> Detail of HLR/VLR roaming existence </w:t>
            </w:r>
            <w:r>
              <w:rPr>
                <w:rFonts w:ascii="Times New Roman" w:hAnsi="Times New Roman" w:cs="Times New Roman"/>
              </w:rPr>
              <w:t>with MSCs &amp; others.</w:t>
            </w:r>
          </w:p>
          <w:p w:rsidR="00087937" w:rsidRDefault="00087937" w:rsidP="004A7CF3">
            <w:pPr>
              <w:rPr>
                <w:rFonts w:ascii="Times New Roman" w:hAnsi="Times New Roman" w:cs="Times New Roman"/>
              </w:rPr>
            </w:pPr>
            <w:r w:rsidRPr="00943100">
              <w:rPr>
                <w:rFonts w:ascii="Times New Roman" w:hAnsi="Times New Roman" w:cs="Times New Roman"/>
              </w:rPr>
              <w:t xml:space="preserve">Transcoder- XCDR &amp; sub- </w:t>
            </w:r>
            <w:r w:rsidRPr="00943100">
              <w:rPr>
                <w:rFonts w:ascii="Times New Roman" w:hAnsi="Times New Roman" w:cs="Times New Roman"/>
              </w:rPr>
              <w:lastRenderedPageBreak/>
              <w:t>multiplexers (TCSM)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087937" w:rsidRPr="00D75284" w:rsidRDefault="00087937" w:rsidP="00BA5D7F">
            <w:pPr>
              <w:rPr>
                <w:rFonts w:ascii="Times New Roman" w:hAnsi="Times New Roman" w:cs="Times New Roman"/>
              </w:rPr>
            </w:pPr>
            <w:r w:rsidRPr="00D75284">
              <w:rPr>
                <w:rFonts w:ascii="Times New Roman" w:hAnsi="Times New Roman" w:cs="Times New Roman"/>
              </w:rPr>
              <w:t>Tetra Systems &amp; GSM system comparison &amp; Tetra system parameters</w:t>
            </w:r>
          </w:p>
          <w:p w:rsidR="00087937" w:rsidRPr="00D75284" w:rsidRDefault="00087937" w:rsidP="00BA5D7F">
            <w:pPr>
              <w:rPr>
                <w:rFonts w:ascii="Times New Roman" w:hAnsi="Times New Roman" w:cs="Times New Roman"/>
              </w:rPr>
            </w:pPr>
            <w:r w:rsidRPr="00D75284">
              <w:rPr>
                <w:rFonts w:ascii="Times New Roman" w:hAnsi="Times New Roman" w:cs="Times New Roman"/>
              </w:rPr>
              <w:t xml:space="preserve"> </w:t>
            </w:r>
          </w:p>
          <w:p w:rsidR="00087937" w:rsidRPr="00CF3860" w:rsidRDefault="00087937" w:rsidP="004A7CF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6" w:type="pct"/>
            <w:tcBorders>
              <w:right w:val="single" w:sz="4" w:space="0" w:color="auto"/>
            </w:tcBorders>
            <w:shd w:val="clear" w:color="auto" w:fill="auto"/>
          </w:tcPr>
          <w:p w:rsidR="00087937" w:rsidRPr="0000623A" w:rsidRDefault="00087937" w:rsidP="00A01CA8">
            <w:pPr>
              <w:spacing w:before="100" w:beforeAutospacing="1" w:after="100" w:afterAutospacing="1"/>
              <w:ind w:left="31" w:right="-2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00623A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lastRenderedPageBreak/>
              <w:t>CLO1</w:t>
            </w:r>
          </w:p>
        </w:tc>
        <w:tc>
          <w:tcPr>
            <w:tcW w:w="507" w:type="pct"/>
            <w:tcBorders>
              <w:right w:val="single" w:sz="4" w:space="0" w:color="auto"/>
            </w:tcBorders>
          </w:tcPr>
          <w:p w:rsidR="00087937" w:rsidRPr="00CF3860" w:rsidRDefault="00087937" w:rsidP="00A01C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2</w:t>
            </w:r>
          </w:p>
        </w:tc>
        <w:tc>
          <w:tcPr>
            <w:tcW w:w="125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930E20">
            <w:pPr>
              <w:autoSpaceDE w:val="0"/>
              <w:autoSpaceDN w:val="0"/>
              <w:adjustRightInd w:val="0"/>
              <w:spacing w:after="32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7937" w:rsidRPr="00CF3860" w:rsidRDefault="00087937" w:rsidP="00E32EF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87937" w:rsidRPr="00CF3860" w:rsidTr="007C051A">
        <w:trPr>
          <w:trHeight w:val="885"/>
          <w:jc w:val="center"/>
        </w:trPr>
        <w:tc>
          <w:tcPr>
            <w:tcW w:w="414" w:type="pct"/>
          </w:tcPr>
          <w:p w:rsidR="00087937" w:rsidRPr="00CF3860" w:rsidRDefault="00087937" w:rsidP="005C33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</w:p>
        </w:tc>
        <w:tc>
          <w:tcPr>
            <w:tcW w:w="1342" w:type="pct"/>
            <w:shd w:val="clear" w:color="auto" w:fill="auto"/>
          </w:tcPr>
          <w:p w:rsidR="00087937" w:rsidRPr="00D75284" w:rsidRDefault="00087937" w:rsidP="004A7CF3">
            <w:pPr>
              <w:rPr>
                <w:rFonts w:ascii="Times New Roman" w:hAnsi="Times New Roman" w:cs="Times New Roman"/>
              </w:rPr>
            </w:pPr>
            <w:r w:rsidRPr="00D75284">
              <w:rPr>
                <w:rFonts w:ascii="Times New Roman" w:hAnsi="Times New Roman" w:cs="Times New Roman"/>
              </w:rPr>
              <w:t>GSM identifiers types &amp; detail.</w:t>
            </w:r>
          </w:p>
          <w:p w:rsidR="00087937" w:rsidRPr="00D75284" w:rsidRDefault="00087937" w:rsidP="004A7CF3">
            <w:pPr>
              <w:rPr>
                <w:rFonts w:ascii="Times New Roman" w:hAnsi="Times New Roman" w:cs="Times New Roman"/>
              </w:rPr>
            </w:pPr>
            <w:r w:rsidRPr="00D75284">
              <w:rPr>
                <w:rFonts w:ascii="Times New Roman" w:hAnsi="Times New Roman" w:cs="Times New Roman"/>
              </w:rPr>
              <w:t>International mobile equipment identifier (IMEI)</w:t>
            </w:r>
          </w:p>
          <w:p w:rsidR="00087937" w:rsidRPr="00D75284" w:rsidRDefault="00087937" w:rsidP="004A7CF3">
            <w:pPr>
              <w:rPr>
                <w:rFonts w:ascii="Times New Roman" w:hAnsi="Times New Roman" w:cs="Times New Roman"/>
              </w:rPr>
            </w:pPr>
            <w:r w:rsidRPr="00D75284">
              <w:rPr>
                <w:rFonts w:ascii="Times New Roman" w:hAnsi="Times New Roman" w:cs="Times New Roman"/>
              </w:rPr>
              <w:t>International mobile subscriber identifier (IMSI)</w:t>
            </w:r>
          </w:p>
          <w:p w:rsidR="00087937" w:rsidRPr="00D75284" w:rsidRDefault="00087937" w:rsidP="004A7CF3">
            <w:pPr>
              <w:rPr>
                <w:rFonts w:ascii="Times New Roman" w:hAnsi="Times New Roman" w:cs="Times New Roman"/>
              </w:rPr>
            </w:pPr>
            <w:r w:rsidRPr="00D75284">
              <w:rPr>
                <w:rFonts w:ascii="Times New Roman" w:hAnsi="Times New Roman" w:cs="Times New Roman"/>
              </w:rPr>
              <w:t xml:space="preserve">Temporary mobile subscriber </w:t>
            </w:r>
            <w:proofErr w:type="gramStart"/>
            <w:r w:rsidRPr="00D75284">
              <w:rPr>
                <w:rFonts w:ascii="Times New Roman" w:hAnsi="Times New Roman" w:cs="Times New Roman"/>
              </w:rPr>
              <w:t>identifier(</w:t>
            </w:r>
            <w:proofErr w:type="gramEnd"/>
            <w:r w:rsidRPr="00D75284">
              <w:rPr>
                <w:rFonts w:ascii="Times New Roman" w:hAnsi="Times New Roman" w:cs="Times New Roman"/>
              </w:rPr>
              <w:t>TMSI). Mobile station roaming number (MSRN)</w:t>
            </w:r>
          </w:p>
          <w:p w:rsidR="00087937" w:rsidRPr="00D75284" w:rsidRDefault="00087937" w:rsidP="004A7CF3">
            <w:pPr>
              <w:rPr>
                <w:rFonts w:ascii="Times New Roman" w:hAnsi="Times New Roman" w:cs="Times New Roman"/>
              </w:rPr>
            </w:pPr>
            <w:r w:rsidRPr="00D75284">
              <w:rPr>
                <w:rFonts w:ascii="Times New Roman" w:hAnsi="Times New Roman" w:cs="Times New Roman"/>
              </w:rPr>
              <w:t xml:space="preserve"> Location area identifier (LAI)</w:t>
            </w:r>
          </w:p>
          <w:p w:rsidR="00087937" w:rsidRPr="00D75284" w:rsidRDefault="00087937" w:rsidP="004A7CF3">
            <w:pPr>
              <w:rPr>
                <w:rFonts w:ascii="Times New Roman" w:hAnsi="Times New Roman" w:cs="Times New Roman"/>
              </w:rPr>
            </w:pPr>
            <w:r w:rsidRPr="00D75284">
              <w:rPr>
                <w:rFonts w:ascii="Times New Roman" w:hAnsi="Times New Roman" w:cs="Times New Roman"/>
              </w:rPr>
              <w:t>Cell identifier (CI)</w:t>
            </w:r>
          </w:p>
          <w:p w:rsidR="00087937" w:rsidRPr="00D75284" w:rsidRDefault="00087937" w:rsidP="004A7CF3">
            <w:pPr>
              <w:rPr>
                <w:rFonts w:ascii="Times New Roman" w:hAnsi="Times New Roman" w:cs="Times New Roman"/>
              </w:rPr>
            </w:pPr>
            <w:r w:rsidRPr="00D75284">
              <w:rPr>
                <w:rFonts w:ascii="Times New Roman" w:hAnsi="Times New Roman" w:cs="Times New Roman"/>
              </w:rPr>
              <w:t>Base station identity code (BSIC)</w:t>
            </w:r>
          </w:p>
          <w:p w:rsidR="00087937" w:rsidRDefault="00087937" w:rsidP="004A7CF3">
            <w:pPr>
              <w:rPr>
                <w:rFonts w:ascii="Times New Roman" w:hAnsi="Times New Roman" w:cs="Times New Roman"/>
              </w:rPr>
            </w:pPr>
            <w:r w:rsidRPr="00D75284">
              <w:rPr>
                <w:rFonts w:ascii="Times New Roman" w:hAnsi="Times New Roman" w:cs="Times New Roman"/>
              </w:rPr>
              <w:t xml:space="preserve">Mobile </w:t>
            </w:r>
            <w:proofErr w:type="gramStart"/>
            <w:r w:rsidRPr="00D75284">
              <w:rPr>
                <w:rFonts w:ascii="Times New Roman" w:hAnsi="Times New Roman" w:cs="Times New Roman"/>
              </w:rPr>
              <w:t>Equipment(</w:t>
            </w:r>
            <w:proofErr w:type="gramEnd"/>
            <w:r w:rsidRPr="00D75284">
              <w:rPr>
                <w:rFonts w:ascii="Times New Roman" w:hAnsi="Times New Roman" w:cs="Times New Roman"/>
              </w:rPr>
              <w:t>ME) –Subscriber Identity Module (SIM) &amp; other terms reviewed.</w:t>
            </w:r>
          </w:p>
          <w:p w:rsidR="00087937" w:rsidRPr="00D75284" w:rsidRDefault="00087937" w:rsidP="004A7CF3">
            <w:pPr>
              <w:rPr>
                <w:rFonts w:ascii="Times New Roman" w:hAnsi="Times New Roman" w:cs="Times New Roman"/>
              </w:rPr>
            </w:pPr>
            <w:r w:rsidRPr="00943100">
              <w:rPr>
                <w:rFonts w:ascii="Times New Roman" w:hAnsi="Times New Roman" w:cs="Times New Roman"/>
              </w:rPr>
              <w:t xml:space="preserve">FDMA &amp; </w:t>
            </w:r>
            <w:proofErr w:type="gramStart"/>
            <w:r w:rsidRPr="00943100">
              <w:rPr>
                <w:rFonts w:ascii="Times New Roman" w:hAnsi="Times New Roman" w:cs="Times New Roman"/>
              </w:rPr>
              <w:t>TDMA ,</w:t>
            </w:r>
            <w:proofErr w:type="gramEnd"/>
            <w:r w:rsidRPr="00943100">
              <w:rPr>
                <w:rFonts w:ascii="Times New Roman" w:hAnsi="Times New Roman" w:cs="Times New Roman"/>
              </w:rPr>
              <w:t xml:space="preserve"> efficiency of TDMA and number of  channels in TDMA system C</w:t>
            </w:r>
            <w:r>
              <w:rPr>
                <w:rFonts w:ascii="Times New Roman" w:hAnsi="Times New Roman" w:cs="Times New Roman"/>
              </w:rPr>
              <w:t xml:space="preserve">alculations &amp; related </w:t>
            </w:r>
            <w:proofErr w:type="spellStart"/>
            <w:r>
              <w:rPr>
                <w:rFonts w:ascii="Times New Roman" w:hAnsi="Times New Roman" w:cs="Times New Roman"/>
              </w:rPr>
              <w:t>Numericals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  <w:p w:rsidR="00087937" w:rsidRPr="00D75284" w:rsidRDefault="00087937" w:rsidP="004A7CF3">
            <w:pPr>
              <w:rPr>
                <w:rFonts w:ascii="Times New Roman" w:hAnsi="Times New Roman" w:cs="Times New Roman"/>
              </w:rPr>
            </w:pPr>
            <w:proofErr w:type="gramStart"/>
            <w:r w:rsidRPr="00D75284">
              <w:rPr>
                <w:rFonts w:ascii="Times New Roman" w:hAnsi="Times New Roman" w:cs="Times New Roman"/>
              </w:rPr>
              <w:t>NSS ,O</w:t>
            </w:r>
            <w:proofErr w:type="gramEnd"/>
            <w:r w:rsidRPr="00D75284">
              <w:rPr>
                <w:rFonts w:ascii="Times New Roman" w:hAnsi="Times New Roman" w:cs="Times New Roman"/>
              </w:rPr>
              <w:t xml:space="preserve">&amp;M Support &amp; Functions. </w:t>
            </w:r>
          </w:p>
          <w:p w:rsidR="00087937" w:rsidRPr="00D75284" w:rsidRDefault="00087937" w:rsidP="004A7CF3">
            <w:pPr>
              <w:rPr>
                <w:rFonts w:ascii="Times New Roman" w:hAnsi="Times New Roman" w:cs="Times New Roman"/>
              </w:rPr>
            </w:pPr>
            <w:r w:rsidRPr="00D75284">
              <w:rPr>
                <w:rFonts w:ascii="Times New Roman" w:hAnsi="Times New Roman" w:cs="Times New Roman"/>
              </w:rPr>
              <w:t>Introduction of system design fundamentals &amp; system capacity. Description of cells, Clusters, frequency reuse concept, reuse factor, geometry of Hexagon &amp; approximated to be a hexagonal coverage.</w:t>
            </w:r>
          </w:p>
          <w:p w:rsidR="00087937" w:rsidRPr="00CF3860" w:rsidRDefault="00087937" w:rsidP="00731985">
            <w:pPr>
              <w:spacing w:after="3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6589C1D0" wp14:editId="70DD34D5">
                      <wp:simplePos x="0" y="0"/>
                      <wp:positionH relativeFrom="column">
                        <wp:posOffset>6763385</wp:posOffset>
                      </wp:positionH>
                      <wp:positionV relativeFrom="paragraph">
                        <wp:posOffset>-951230</wp:posOffset>
                      </wp:positionV>
                      <wp:extent cx="952500" cy="0"/>
                      <wp:effectExtent l="0" t="0" r="19050" b="1905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8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32.55pt,-74.9pt" to="607.55pt,-7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" strokecolor="black [3213]"/>
                  </w:pict>
                </mc:Fallback>
              </mc:AlternateContent>
            </w:r>
          </w:p>
        </w:tc>
        <w:tc>
          <w:tcPr>
            <w:tcW w:w="406" w:type="pct"/>
            <w:tcBorders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O 1</w:t>
            </w:r>
          </w:p>
        </w:tc>
        <w:tc>
          <w:tcPr>
            <w:tcW w:w="507" w:type="pct"/>
            <w:tcBorders>
              <w:right w:val="single" w:sz="4" w:space="0" w:color="auto"/>
            </w:tcBorders>
          </w:tcPr>
          <w:p w:rsidR="00087937" w:rsidRPr="00CF3860" w:rsidRDefault="00087937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2, C3</w:t>
            </w:r>
          </w:p>
        </w:tc>
        <w:tc>
          <w:tcPr>
            <w:tcW w:w="125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3F6474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7937" w:rsidRPr="00CF3860" w:rsidRDefault="0008793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7937" w:rsidRPr="00CF3860" w:rsidTr="007C051A">
        <w:trPr>
          <w:trHeight w:val="885"/>
          <w:jc w:val="center"/>
        </w:trPr>
        <w:tc>
          <w:tcPr>
            <w:tcW w:w="414" w:type="pct"/>
          </w:tcPr>
          <w:p w:rsidR="00087937" w:rsidRPr="00CF3860" w:rsidRDefault="00087937" w:rsidP="005C33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42" w:type="pct"/>
            <w:shd w:val="clear" w:color="auto" w:fill="auto"/>
          </w:tcPr>
          <w:p w:rsidR="00087937" w:rsidRPr="00177E2B" w:rsidRDefault="00087937" w:rsidP="004A7CF3">
            <w:pPr>
              <w:rPr>
                <w:rFonts w:ascii="Times New Roman" w:hAnsi="Times New Roman" w:cs="Times New Roman"/>
              </w:rPr>
            </w:pPr>
            <w:r w:rsidRPr="00177E2B">
              <w:rPr>
                <w:rFonts w:ascii="Times New Roman" w:hAnsi="Times New Roman" w:cs="Times New Roman"/>
              </w:rPr>
              <w:t xml:space="preserve">To find the nearest co-channel by moving </w:t>
            </w:r>
            <w:proofErr w:type="gramStart"/>
            <w:r w:rsidRPr="00177E2B">
              <w:rPr>
                <w:rFonts w:ascii="Times New Roman" w:hAnsi="Times New Roman" w:cs="Times New Roman"/>
              </w:rPr>
              <w:t>I</w:t>
            </w:r>
            <w:proofErr w:type="gramEnd"/>
            <w:r w:rsidRPr="00177E2B">
              <w:rPr>
                <w:rFonts w:ascii="Times New Roman" w:hAnsi="Times New Roman" w:cs="Times New Roman"/>
              </w:rPr>
              <w:t>&amp; j non--- negative integers. Calculations &amp; cell pattern practices. Compute the co-channel reuse ratio for cluster size (N=3</w:t>
            </w:r>
            <w:proofErr w:type="gramStart"/>
            <w:r w:rsidRPr="00177E2B">
              <w:rPr>
                <w:rFonts w:ascii="Times New Roman" w:hAnsi="Times New Roman" w:cs="Times New Roman"/>
              </w:rPr>
              <w:t>,4,7,9,12,19</w:t>
            </w:r>
            <w:proofErr w:type="gramEnd"/>
            <w:r w:rsidRPr="00177E2B">
              <w:rPr>
                <w:rFonts w:ascii="Times New Roman" w:hAnsi="Times New Roman" w:cs="Times New Roman"/>
              </w:rPr>
              <w:t xml:space="preserve">) illustration of cellular frequency reuse with diagram. , Calculation of </w:t>
            </w:r>
            <w:r w:rsidRPr="00177E2B">
              <w:rPr>
                <w:rFonts w:ascii="Times New Roman" w:hAnsi="Times New Roman" w:cs="Times New Roman"/>
              </w:rPr>
              <w:lastRenderedPageBreak/>
              <w:t>channel band width, total available channels for different values of N.</w:t>
            </w:r>
          </w:p>
          <w:p w:rsidR="00087937" w:rsidRPr="00177E2B" w:rsidRDefault="00087937" w:rsidP="004A7CF3">
            <w:pPr>
              <w:rPr>
                <w:rFonts w:ascii="Times New Roman" w:hAnsi="Times New Roman" w:cs="Times New Roman"/>
              </w:rPr>
            </w:pPr>
            <w:r w:rsidRPr="00177E2B">
              <w:rPr>
                <w:rFonts w:ascii="Times New Roman" w:hAnsi="Times New Roman" w:cs="Times New Roman"/>
              </w:rPr>
              <w:t>Calculations of voice &amp; control channels for given spectrum of control channels/ Examples.</w:t>
            </w:r>
          </w:p>
          <w:p w:rsidR="00087937" w:rsidRDefault="00087937" w:rsidP="004A7CF3">
            <w:pPr>
              <w:rPr>
                <w:rFonts w:ascii="Times New Roman" w:hAnsi="Times New Roman" w:cs="Times New Roman"/>
              </w:rPr>
            </w:pPr>
            <w:r w:rsidRPr="00177E2B">
              <w:rPr>
                <w:rFonts w:ascii="Times New Roman" w:hAnsi="Times New Roman" w:cs="Times New Roman"/>
              </w:rPr>
              <w:t xml:space="preserve"> Frequency reuse </w:t>
            </w:r>
            <w:proofErr w:type="gramStart"/>
            <w:r w:rsidRPr="00177E2B">
              <w:rPr>
                <w:rFonts w:ascii="Times New Roman" w:hAnsi="Times New Roman" w:cs="Times New Roman"/>
              </w:rPr>
              <w:t>related  calculations</w:t>
            </w:r>
            <w:proofErr w:type="gramEnd"/>
            <w:r w:rsidRPr="00177E2B">
              <w:rPr>
                <w:rFonts w:ascii="Times New Roman" w:hAnsi="Times New Roman" w:cs="Times New Roman"/>
              </w:rPr>
              <w:t xml:space="preserve"> &amp; </w:t>
            </w:r>
            <w:proofErr w:type="spellStart"/>
            <w:r w:rsidRPr="00177E2B">
              <w:rPr>
                <w:rFonts w:ascii="Times New Roman" w:hAnsi="Times New Roman" w:cs="Times New Roman"/>
              </w:rPr>
              <w:t>Numericals</w:t>
            </w:r>
            <w:proofErr w:type="spellEnd"/>
            <w:r w:rsidRPr="00177E2B">
              <w:rPr>
                <w:rFonts w:ascii="Times New Roman" w:hAnsi="Times New Roman" w:cs="Times New Roman"/>
              </w:rPr>
              <w:t>.</w:t>
            </w:r>
          </w:p>
          <w:p w:rsidR="00087937" w:rsidRDefault="00087937" w:rsidP="004A7CF3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4A7CF3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4A7CF3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4A7CF3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4A7CF3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4A7CF3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4A7CF3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4A7CF3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4A7CF3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Pr="00CF3860" w:rsidRDefault="00087937" w:rsidP="004A7CF3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6" w:type="pct"/>
            <w:tcBorders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A01C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LO1</w:t>
            </w:r>
          </w:p>
        </w:tc>
        <w:tc>
          <w:tcPr>
            <w:tcW w:w="507" w:type="pct"/>
            <w:tcBorders>
              <w:right w:val="single" w:sz="4" w:space="0" w:color="auto"/>
            </w:tcBorders>
          </w:tcPr>
          <w:p w:rsidR="00087937" w:rsidRPr="00CF3860" w:rsidRDefault="00087937" w:rsidP="00A01C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4</w:t>
            </w:r>
          </w:p>
        </w:tc>
        <w:tc>
          <w:tcPr>
            <w:tcW w:w="125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4853B2">
            <w:pPr>
              <w:autoSpaceDE w:val="0"/>
              <w:autoSpaceDN w:val="0"/>
              <w:adjustRightInd w:val="0"/>
              <w:spacing w:after="32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7937" w:rsidRPr="00CF3860" w:rsidRDefault="00087937" w:rsidP="00215C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7937" w:rsidRPr="00CF3860" w:rsidTr="007C051A">
        <w:trPr>
          <w:trHeight w:val="1265"/>
          <w:jc w:val="center"/>
        </w:trPr>
        <w:tc>
          <w:tcPr>
            <w:tcW w:w="414" w:type="pct"/>
          </w:tcPr>
          <w:p w:rsidR="00087937" w:rsidRPr="00CF3860" w:rsidRDefault="00087937" w:rsidP="005C33F9">
            <w:pPr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</w:t>
            </w:r>
          </w:p>
        </w:tc>
        <w:tc>
          <w:tcPr>
            <w:tcW w:w="1342" w:type="pct"/>
            <w:shd w:val="clear" w:color="auto" w:fill="auto"/>
          </w:tcPr>
          <w:p w:rsidR="00087937" w:rsidRDefault="00087937" w:rsidP="004A7CF3">
            <w:pPr>
              <w:rPr>
                <w:rFonts w:ascii="Times New Roman" w:hAnsi="Times New Roman" w:cs="Times New Roman"/>
              </w:rPr>
            </w:pPr>
            <w:proofErr w:type="spellStart"/>
            <w:r w:rsidRPr="00C228C2">
              <w:rPr>
                <w:rFonts w:ascii="Times New Roman" w:hAnsi="Times New Roman" w:cs="Times New Roman"/>
              </w:rPr>
              <w:t>Trunking</w:t>
            </w:r>
            <w:proofErr w:type="spellEnd"/>
            <w:r w:rsidRPr="00C228C2">
              <w:rPr>
                <w:rFonts w:ascii="Times New Roman" w:hAnsi="Times New Roman" w:cs="Times New Roman"/>
              </w:rPr>
              <w:t xml:space="preserve"> Theory</w:t>
            </w:r>
            <w:r>
              <w:rPr>
                <w:rFonts w:ascii="Times New Roman" w:hAnsi="Times New Roman" w:cs="Times New Roman"/>
              </w:rPr>
              <w:t xml:space="preserve"> overview</w:t>
            </w:r>
            <w:r w:rsidRPr="00C228C2">
              <w:rPr>
                <w:rFonts w:ascii="Times New Roman" w:hAnsi="Times New Roman" w:cs="Times New Roman"/>
              </w:rPr>
              <w:t xml:space="preserve"> ,GOS &amp; other terms, </w:t>
            </w:r>
            <w:proofErr w:type="spellStart"/>
            <w:r w:rsidRPr="00C228C2">
              <w:rPr>
                <w:rFonts w:ascii="Times New Roman" w:hAnsi="Times New Roman" w:cs="Times New Roman"/>
              </w:rPr>
              <w:t>Erlang</w:t>
            </w:r>
            <w:proofErr w:type="spellEnd"/>
            <w:r w:rsidRPr="00C228C2">
              <w:rPr>
                <w:rFonts w:ascii="Times New Roman" w:hAnsi="Times New Roman" w:cs="Times New Roman"/>
              </w:rPr>
              <w:t xml:space="preserve"> B , </w:t>
            </w:r>
            <w:proofErr w:type="spellStart"/>
            <w:r w:rsidRPr="00C228C2">
              <w:rPr>
                <w:rFonts w:ascii="Times New Roman" w:hAnsi="Times New Roman" w:cs="Times New Roman"/>
              </w:rPr>
              <w:t>Erlang</w:t>
            </w:r>
            <w:proofErr w:type="spellEnd"/>
            <w:r w:rsidRPr="00C228C2">
              <w:rPr>
                <w:rFonts w:ascii="Times New Roman" w:hAnsi="Times New Roman" w:cs="Times New Roman"/>
              </w:rPr>
              <w:t xml:space="preserve"> C formula and </w:t>
            </w:r>
            <w:r>
              <w:rPr>
                <w:rFonts w:ascii="Times New Roman" w:hAnsi="Times New Roman" w:cs="Times New Roman"/>
              </w:rPr>
              <w:t>Calculations</w:t>
            </w:r>
          </w:p>
          <w:p w:rsidR="00087937" w:rsidRPr="001B3417" w:rsidRDefault="00087937" w:rsidP="004A7CF3">
            <w:pPr>
              <w:rPr>
                <w:rFonts w:ascii="Times New Roman" w:hAnsi="Times New Roman" w:cs="Times New Roman"/>
              </w:rPr>
            </w:pPr>
            <w:proofErr w:type="spellStart"/>
            <w:r w:rsidRPr="001B3417">
              <w:rPr>
                <w:rFonts w:ascii="Times New Roman" w:hAnsi="Times New Roman" w:cs="Times New Roman"/>
              </w:rPr>
              <w:t>Trunking</w:t>
            </w:r>
            <w:proofErr w:type="spellEnd"/>
            <w:r w:rsidRPr="001B3417">
              <w:rPr>
                <w:rFonts w:ascii="Times New Roman" w:hAnsi="Times New Roman" w:cs="Times New Roman"/>
              </w:rPr>
              <w:t xml:space="preserve"> /GOS related examples&amp; </w:t>
            </w:r>
            <w:proofErr w:type="spellStart"/>
            <w:r w:rsidRPr="001B3417">
              <w:rPr>
                <w:rFonts w:ascii="Times New Roman" w:hAnsi="Times New Roman" w:cs="Times New Roman"/>
              </w:rPr>
              <w:t>Numericals</w:t>
            </w:r>
            <w:proofErr w:type="spellEnd"/>
          </w:p>
          <w:p w:rsidR="00087937" w:rsidRPr="001B3417" w:rsidRDefault="00087937" w:rsidP="00BB189E">
            <w:pPr>
              <w:rPr>
                <w:rFonts w:ascii="Times New Roman" w:hAnsi="Times New Roman" w:cs="Times New Roman"/>
              </w:rPr>
            </w:pPr>
            <w:r w:rsidRPr="001B3417">
              <w:rPr>
                <w:rFonts w:ascii="Times New Roman" w:hAnsi="Times New Roman" w:cs="Times New Roman"/>
              </w:rPr>
              <w:t>Adjacent Channel interference, Co-channel interference &amp; signal capacity calculations.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ntoduction</w:t>
            </w:r>
            <w:proofErr w:type="spellEnd"/>
            <w:r>
              <w:rPr>
                <w:rFonts w:ascii="Times New Roman" w:hAnsi="Times New Roman" w:cs="Times New Roman"/>
              </w:rPr>
              <w:t xml:space="preserve"> of </w:t>
            </w:r>
            <w:r w:rsidRPr="001B3417">
              <w:rPr>
                <w:rFonts w:ascii="Times New Roman" w:hAnsi="Times New Roman" w:cs="Times New Roman"/>
              </w:rPr>
              <w:t xml:space="preserve">Cell sectoring &amp; Cell </w:t>
            </w:r>
            <w:proofErr w:type="gramStart"/>
            <w:r w:rsidRPr="001B3417">
              <w:rPr>
                <w:rFonts w:ascii="Times New Roman" w:hAnsi="Times New Roman" w:cs="Times New Roman"/>
              </w:rPr>
              <w:t>splitting .</w:t>
            </w:r>
            <w:proofErr w:type="gramEnd"/>
          </w:p>
          <w:p w:rsidR="00087937" w:rsidRPr="001B3417" w:rsidRDefault="00087937" w:rsidP="004A7CF3">
            <w:pPr>
              <w:rPr>
                <w:rFonts w:ascii="Times New Roman" w:hAnsi="Times New Roman" w:cs="Times New Roman"/>
              </w:rPr>
            </w:pPr>
            <w:r w:rsidRPr="001B3417">
              <w:rPr>
                <w:rFonts w:ascii="Times New Roman" w:hAnsi="Times New Roman" w:cs="Times New Roman"/>
              </w:rPr>
              <w:t>.</w:t>
            </w:r>
          </w:p>
          <w:p w:rsidR="00087937" w:rsidRPr="001B3417" w:rsidRDefault="00087937" w:rsidP="004A7CF3">
            <w:pPr>
              <w:rPr>
                <w:rFonts w:ascii="Times New Roman" w:hAnsi="Times New Roman" w:cs="Times New Roman"/>
              </w:rPr>
            </w:pPr>
          </w:p>
          <w:p w:rsidR="00087937" w:rsidRPr="00CF3860" w:rsidRDefault="00087937" w:rsidP="004A7CF3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  <w:r w:rsidRPr="001B3417">
              <w:rPr>
                <w:rFonts w:ascii="Times New Roman" w:hAnsi="Times New Roman" w:cs="Times New Roman"/>
              </w:rPr>
              <w:t>Reviewed some topics</w:t>
            </w:r>
          </w:p>
        </w:tc>
        <w:tc>
          <w:tcPr>
            <w:tcW w:w="406" w:type="pct"/>
            <w:tcBorders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O1</w:t>
            </w:r>
          </w:p>
        </w:tc>
        <w:tc>
          <w:tcPr>
            <w:tcW w:w="507" w:type="pct"/>
            <w:tcBorders>
              <w:right w:val="single" w:sz="4" w:space="0" w:color="auto"/>
            </w:tcBorders>
          </w:tcPr>
          <w:p w:rsidR="00087937" w:rsidRPr="00CF3860" w:rsidRDefault="00087937" w:rsidP="005C33F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4</w:t>
            </w:r>
          </w:p>
        </w:tc>
        <w:tc>
          <w:tcPr>
            <w:tcW w:w="125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0035A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5C33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39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087937" w:rsidRPr="00CF3860" w:rsidRDefault="0008793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7937" w:rsidRPr="00CF3860" w:rsidTr="007C051A">
        <w:trPr>
          <w:trHeight w:val="1265"/>
          <w:jc w:val="center"/>
        </w:trPr>
        <w:tc>
          <w:tcPr>
            <w:tcW w:w="414" w:type="pct"/>
          </w:tcPr>
          <w:p w:rsidR="00087937" w:rsidRPr="00CF3860" w:rsidRDefault="00087937" w:rsidP="005C33F9">
            <w:pPr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42" w:type="pct"/>
            <w:shd w:val="clear" w:color="auto" w:fill="auto"/>
          </w:tcPr>
          <w:p w:rsidR="00087937" w:rsidRDefault="00087937" w:rsidP="00731985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</w:rPr>
            </w:pPr>
            <w:r w:rsidRPr="001B3417">
              <w:rPr>
                <w:rFonts w:ascii="Times New Roman" w:hAnsi="Times New Roman" w:cs="Times New Roman"/>
              </w:rPr>
              <w:t xml:space="preserve">Channel assignment strategies, handoff strategies </w:t>
            </w:r>
          </w:p>
          <w:p w:rsidR="00087937" w:rsidRDefault="00087937" w:rsidP="00731985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tail of </w:t>
            </w:r>
            <w:r w:rsidRPr="001B3417">
              <w:rPr>
                <w:rFonts w:ascii="Times New Roman" w:hAnsi="Times New Roman" w:cs="Times New Roman"/>
              </w:rPr>
              <w:t>Cell sectoring &amp; Cell splitting</w:t>
            </w:r>
            <w:r>
              <w:rPr>
                <w:rFonts w:ascii="Times New Roman" w:hAnsi="Times New Roman" w:cs="Times New Roman"/>
              </w:rPr>
              <w:t xml:space="preserve"> &amp; equations. </w:t>
            </w:r>
          </w:p>
          <w:p w:rsidR="00087937" w:rsidRPr="00CF3860" w:rsidRDefault="00087937" w:rsidP="007E6E32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6" w:type="pct"/>
            <w:tcBorders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A01C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O2</w:t>
            </w:r>
          </w:p>
        </w:tc>
        <w:tc>
          <w:tcPr>
            <w:tcW w:w="507" w:type="pct"/>
            <w:tcBorders>
              <w:right w:val="single" w:sz="4" w:space="0" w:color="auto"/>
            </w:tcBorders>
          </w:tcPr>
          <w:p w:rsidR="00087937" w:rsidRPr="00CF3860" w:rsidRDefault="00087937" w:rsidP="00A01CA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2</w:t>
            </w:r>
          </w:p>
        </w:tc>
        <w:tc>
          <w:tcPr>
            <w:tcW w:w="125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5C33F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5C33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3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Final</w:t>
            </w:r>
          </w:p>
          <w:p w:rsidR="00087937" w:rsidRDefault="00087937" w:rsidP="000558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gnment</w:t>
            </w:r>
          </w:p>
          <w:p w:rsidR="00087937" w:rsidRPr="002719BF" w:rsidRDefault="00087937" w:rsidP="0021006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iz 1</w:t>
            </w: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87937" w:rsidRDefault="00087937" w:rsidP="000A36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Final</w:t>
            </w:r>
          </w:p>
          <w:p w:rsidR="00087937" w:rsidRDefault="00087937" w:rsidP="000A36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gnment</w:t>
            </w:r>
          </w:p>
          <w:p w:rsidR="00087937" w:rsidRPr="002719BF" w:rsidRDefault="00087937" w:rsidP="0021006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:rsidR="00087937" w:rsidRPr="002719BF" w:rsidRDefault="00087937" w:rsidP="000A36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iz 2</w:t>
            </w:r>
          </w:p>
          <w:p w:rsidR="00087937" w:rsidRPr="00CF3860" w:rsidRDefault="00087937" w:rsidP="00E32E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7937" w:rsidRPr="00CF3860" w:rsidTr="007C051A">
        <w:trPr>
          <w:trHeight w:val="1265"/>
          <w:jc w:val="center"/>
        </w:trPr>
        <w:tc>
          <w:tcPr>
            <w:tcW w:w="414" w:type="pct"/>
          </w:tcPr>
          <w:p w:rsidR="00087937" w:rsidRPr="00CF3860" w:rsidRDefault="00087937" w:rsidP="005C33F9">
            <w:pPr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1342" w:type="pct"/>
            <w:shd w:val="clear" w:color="auto" w:fill="auto"/>
          </w:tcPr>
          <w:p w:rsidR="00087937" w:rsidRPr="00327930" w:rsidRDefault="00087937" w:rsidP="007E6E32">
            <w:pPr>
              <w:rPr>
                <w:rFonts w:ascii="Times New Roman" w:hAnsi="Times New Roman" w:cs="Times New Roman"/>
              </w:rPr>
            </w:pPr>
            <w:r w:rsidRPr="00327930">
              <w:rPr>
                <w:rFonts w:ascii="Times New Roman" w:hAnsi="Times New Roman" w:cs="Times New Roman"/>
              </w:rPr>
              <w:t>Reviewed Multiple Access Technologies detail.</w:t>
            </w:r>
          </w:p>
          <w:p w:rsidR="00087937" w:rsidRPr="00327930" w:rsidRDefault="00087937" w:rsidP="007E6E32">
            <w:pPr>
              <w:rPr>
                <w:rFonts w:ascii="Times New Roman" w:hAnsi="Times New Roman" w:cs="Times New Roman"/>
              </w:rPr>
            </w:pPr>
            <w:r w:rsidRPr="00327930">
              <w:rPr>
                <w:rFonts w:ascii="Times New Roman" w:hAnsi="Times New Roman" w:cs="Times New Roman"/>
              </w:rPr>
              <w:t>Introduction to Modulation Techniques.</w:t>
            </w:r>
          </w:p>
          <w:p w:rsidR="00087937" w:rsidRPr="001B3417" w:rsidRDefault="00087937" w:rsidP="007E6E32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</w:rPr>
            </w:pPr>
            <w:proofErr w:type="gramStart"/>
            <w:r w:rsidRPr="00327930">
              <w:rPr>
                <w:rFonts w:ascii="Times New Roman" w:hAnsi="Times New Roman" w:cs="Times New Roman"/>
              </w:rPr>
              <w:t xml:space="preserve">Modulation </w:t>
            </w:r>
            <w:r>
              <w:rPr>
                <w:rFonts w:ascii="Times New Roman" w:hAnsi="Times New Roman" w:cs="Times New Roman"/>
              </w:rPr>
              <w:t>,</w:t>
            </w:r>
            <w:proofErr w:type="gramEnd"/>
            <w:r w:rsidRPr="00327930">
              <w:rPr>
                <w:rFonts w:ascii="Times New Roman" w:hAnsi="Times New Roman" w:cs="Times New Roman"/>
              </w:rPr>
              <w:t xml:space="preserve"> Transmission &amp; dete</w:t>
            </w:r>
            <w:r>
              <w:rPr>
                <w:rFonts w:ascii="Times New Roman" w:hAnsi="Times New Roman" w:cs="Times New Roman"/>
              </w:rPr>
              <w:t>ction techniques &amp; calculations.</w:t>
            </w:r>
          </w:p>
        </w:tc>
        <w:tc>
          <w:tcPr>
            <w:tcW w:w="406" w:type="pct"/>
            <w:tcBorders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A01C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O2</w:t>
            </w:r>
          </w:p>
        </w:tc>
        <w:tc>
          <w:tcPr>
            <w:tcW w:w="507" w:type="pct"/>
            <w:tcBorders>
              <w:right w:val="single" w:sz="4" w:space="0" w:color="auto"/>
            </w:tcBorders>
          </w:tcPr>
          <w:p w:rsidR="00087937" w:rsidRPr="00CF3860" w:rsidRDefault="00087937" w:rsidP="00A01CA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3</w:t>
            </w:r>
          </w:p>
        </w:tc>
        <w:tc>
          <w:tcPr>
            <w:tcW w:w="125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5C33F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5C33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3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7937" w:rsidRPr="00CF3860" w:rsidTr="007C051A">
        <w:trPr>
          <w:trHeight w:val="1265"/>
          <w:jc w:val="center"/>
        </w:trPr>
        <w:tc>
          <w:tcPr>
            <w:tcW w:w="414" w:type="pct"/>
          </w:tcPr>
          <w:p w:rsidR="00087937" w:rsidRPr="00CF3860" w:rsidRDefault="00087937" w:rsidP="005C33F9">
            <w:pPr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1</w:t>
            </w:r>
          </w:p>
        </w:tc>
        <w:tc>
          <w:tcPr>
            <w:tcW w:w="1342" w:type="pct"/>
            <w:shd w:val="clear" w:color="auto" w:fill="auto"/>
          </w:tcPr>
          <w:p w:rsidR="00087937" w:rsidRDefault="00087937" w:rsidP="007E6E32">
            <w:pPr>
              <w:rPr>
                <w:rFonts w:ascii="Times New Roman" w:hAnsi="Times New Roman" w:cs="Times New Roman"/>
              </w:rPr>
            </w:pPr>
            <w:r>
              <w:t xml:space="preserve">Detail &amp; types of </w:t>
            </w:r>
            <w:r w:rsidRPr="00CF3860">
              <w:t xml:space="preserve">Diversity </w:t>
            </w:r>
            <w:r>
              <w:t xml:space="preserve">Techniques. </w:t>
            </w:r>
          </w:p>
          <w:p w:rsidR="00087937" w:rsidRDefault="00087937" w:rsidP="006F073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GSM Speech Encoder &amp; decoder</w:t>
            </w:r>
            <w:r w:rsidRPr="00BB6916">
              <w:rPr>
                <w:rFonts w:ascii="Times New Roman" w:hAnsi="Times New Roman" w:cs="Times New Roman"/>
              </w:rPr>
              <w:t xml:space="preserve"> </w:t>
            </w:r>
          </w:p>
          <w:p w:rsidR="00087937" w:rsidRDefault="00087937" w:rsidP="007E6E32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bile radio propagation fundamental &amp; factors</w:t>
            </w:r>
          </w:p>
          <w:p w:rsidR="00087937" w:rsidRPr="001B3417" w:rsidRDefault="00087937" w:rsidP="007E6E32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</w:rPr>
            </w:pPr>
          </w:p>
        </w:tc>
        <w:tc>
          <w:tcPr>
            <w:tcW w:w="406" w:type="pct"/>
            <w:tcBorders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A01C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O2</w:t>
            </w:r>
          </w:p>
        </w:tc>
        <w:tc>
          <w:tcPr>
            <w:tcW w:w="507" w:type="pct"/>
            <w:tcBorders>
              <w:right w:val="single" w:sz="4" w:space="0" w:color="auto"/>
            </w:tcBorders>
          </w:tcPr>
          <w:p w:rsidR="00087937" w:rsidRPr="00CF3860" w:rsidRDefault="00087937" w:rsidP="00A01CA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2</w:t>
            </w:r>
          </w:p>
        </w:tc>
        <w:tc>
          <w:tcPr>
            <w:tcW w:w="125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5C33F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5C33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3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7937" w:rsidRDefault="00087937" w:rsidP="001C62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7937" w:rsidRPr="00CF3860" w:rsidTr="007C051A">
        <w:trPr>
          <w:trHeight w:val="1197"/>
          <w:jc w:val="center"/>
        </w:trPr>
        <w:tc>
          <w:tcPr>
            <w:tcW w:w="414" w:type="pct"/>
          </w:tcPr>
          <w:p w:rsidR="00087937" w:rsidRPr="00CF3860" w:rsidRDefault="00087937" w:rsidP="005C33F9">
            <w:pPr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42" w:type="pct"/>
            <w:shd w:val="clear" w:color="auto" w:fill="auto"/>
          </w:tcPr>
          <w:p w:rsidR="00087937" w:rsidRPr="00EF4F99" w:rsidRDefault="00087937" w:rsidP="00BB189E">
            <w:pPr>
              <w:rPr>
                <w:rFonts w:ascii="Times New Roman" w:hAnsi="Times New Roman" w:cs="Times New Roman"/>
              </w:rPr>
            </w:pPr>
            <w:r w:rsidRPr="00EF4F99">
              <w:rPr>
                <w:rFonts w:ascii="Times New Roman" w:hAnsi="Times New Roman" w:cs="Times New Roman"/>
              </w:rPr>
              <w:t xml:space="preserve"> Large scal</w:t>
            </w:r>
            <w:r>
              <w:rPr>
                <w:rFonts w:ascii="Times New Roman" w:hAnsi="Times New Roman" w:cs="Times New Roman"/>
              </w:rPr>
              <w:t>e path loss &amp;Small scale fading overview</w:t>
            </w:r>
          </w:p>
          <w:p w:rsidR="00087937" w:rsidRPr="00EF4F99" w:rsidRDefault="00087937" w:rsidP="00BB189E">
            <w:pPr>
              <w:rPr>
                <w:rFonts w:ascii="Times New Roman" w:hAnsi="Times New Roman" w:cs="Times New Roman"/>
              </w:rPr>
            </w:pPr>
            <w:r w:rsidRPr="00EF4F99">
              <w:rPr>
                <w:rFonts w:ascii="Times New Roman" w:hAnsi="Times New Roman" w:cs="Times New Roman"/>
              </w:rPr>
              <w:t xml:space="preserve">Free space propagation Model ( </w:t>
            </w:r>
            <w:proofErr w:type="spellStart"/>
            <w:r w:rsidRPr="00EF4F99">
              <w:rPr>
                <w:rFonts w:ascii="Times New Roman" w:hAnsi="Times New Roman" w:cs="Times New Roman"/>
              </w:rPr>
              <w:t>Friis</w:t>
            </w:r>
            <w:proofErr w:type="spellEnd"/>
            <w:r w:rsidRPr="00EF4F99">
              <w:rPr>
                <w:rFonts w:ascii="Times New Roman" w:hAnsi="Times New Roman" w:cs="Times New Roman"/>
              </w:rPr>
              <w:t xml:space="preserve"> free space equation ) </w:t>
            </w:r>
            <w:r>
              <w:rPr>
                <w:rFonts w:ascii="Times New Roman" w:hAnsi="Times New Roman" w:cs="Times New Roman"/>
              </w:rPr>
              <w:t xml:space="preserve">calculations </w:t>
            </w:r>
            <w:r w:rsidRPr="00EF4F99">
              <w:rPr>
                <w:rFonts w:ascii="Times New Roman" w:hAnsi="Times New Roman" w:cs="Times New Roman"/>
              </w:rPr>
              <w:t xml:space="preserve"> &amp; related </w:t>
            </w:r>
            <w:proofErr w:type="spellStart"/>
            <w:r w:rsidRPr="00EF4F99">
              <w:rPr>
                <w:rFonts w:ascii="Times New Roman" w:hAnsi="Times New Roman" w:cs="Times New Roman"/>
              </w:rPr>
              <w:t>numericals</w:t>
            </w:r>
            <w:proofErr w:type="spellEnd"/>
          </w:p>
          <w:p w:rsidR="00087937" w:rsidRPr="00EF4F99" w:rsidRDefault="00087937" w:rsidP="00BB189E">
            <w:pPr>
              <w:rPr>
                <w:rFonts w:ascii="Times New Roman" w:hAnsi="Times New Roman" w:cs="Times New Roman"/>
              </w:rPr>
            </w:pPr>
            <w:r w:rsidRPr="00EF4F99">
              <w:rPr>
                <w:rFonts w:ascii="Times New Roman" w:hAnsi="Times New Roman" w:cs="Times New Roman"/>
              </w:rPr>
              <w:t>Three basic propagation Mechanism</w:t>
            </w:r>
          </w:p>
          <w:p w:rsidR="00087937" w:rsidRDefault="00087937" w:rsidP="00853ABF">
            <w:pPr>
              <w:rPr>
                <w:rFonts w:ascii="Times New Roman" w:hAnsi="Times New Roman" w:cs="Times New Roman"/>
              </w:rPr>
            </w:pPr>
            <w:r w:rsidRPr="00EF4F99">
              <w:rPr>
                <w:rFonts w:ascii="Times New Roman" w:hAnsi="Times New Roman" w:cs="Times New Roman"/>
              </w:rPr>
              <w:t xml:space="preserve"> ( Reflecti</w:t>
            </w:r>
            <w:r>
              <w:rPr>
                <w:rFonts w:ascii="Times New Roman" w:hAnsi="Times New Roman" w:cs="Times New Roman"/>
              </w:rPr>
              <w:t xml:space="preserve">on, diffraction &amp; scattering ) </w:t>
            </w:r>
          </w:p>
          <w:p w:rsidR="00087937" w:rsidRDefault="00087937" w:rsidP="00853A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Two- Ray ground reflection </w:t>
            </w:r>
            <w:r w:rsidRPr="00EF4F99">
              <w:rPr>
                <w:rFonts w:ascii="Times New Roman" w:hAnsi="Times New Roman" w:cs="Times New Roman"/>
              </w:rPr>
              <w:t xml:space="preserve"> Model </w:t>
            </w:r>
          </w:p>
          <w:p w:rsidR="00087937" w:rsidRPr="00853ABF" w:rsidRDefault="00087937" w:rsidP="00853A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thod of images</w:t>
            </w:r>
            <w:r w:rsidRPr="00EF4F99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,</w:t>
            </w:r>
            <w:r w:rsidRPr="00EF4F99">
              <w:rPr>
                <w:rFonts w:ascii="Times New Roman" w:hAnsi="Times New Roman" w:cs="Times New Roman"/>
              </w:rPr>
              <w:t>calculation and</w:t>
            </w:r>
            <w:r>
              <w:rPr>
                <w:rFonts w:ascii="Times New Roman" w:hAnsi="Times New Roman" w:cs="Times New Roman"/>
              </w:rPr>
              <w:t xml:space="preserve"> related n</w:t>
            </w:r>
            <w:r w:rsidRPr="00EF4F99">
              <w:rPr>
                <w:rFonts w:ascii="Times New Roman" w:hAnsi="Times New Roman" w:cs="Times New Roman"/>
              </w:rPr>
              <w:t>umerical/problems</w:t>
            </w:r>
          </w:p>
        </w:tc>
        <w:tc>
          <w:tcPr>
            <w:tcW w:w="406" w:type="pct"/>
            <w:tcBorders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5C33F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O2</w:t>
            </w:r>
          </w:p>
        </w:tc>
        <w:tc>
          <w:tcPr>
            <w:tcW w:w="507" w:type="pct"/>
            <w:tcBorders>
              <w:right w:val="single" w:sz="4" w:space="0" w:color="auto"/>
            </w:tcBorders>
          </w:tcPr>
          <w:p w:rsidR="00087937" w:rsidRPr="00075BCC" w:rsidRDefault="00087937" w:rsidP="005C33F9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075BC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4</w:t>
            </w:r>
          </w:p>
        </w:tc>
        <w:tc>
          <w:tcPr>
            <w:tcW w:w="125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C92496">
            <w:pPr>
              <w:autoSpaceDE w:val="0"/>
              <w:autoSpaceDN w:val="0"/>
              <w:adjustRightInd w:val="0"/>
              <w:spacing w:after="32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7937" w:rsidRPr="00CF3860" w:rsidRDefault="00087937" w:rsidP="00E32EF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87937" w:rsidRPr="00CF3860" w:rsidTr="007C051A">
        <w:trPr>
          <w:trHeight w:val="1197"/>
          <w:jc w:val="center"/>
        </w:trPr>
        <w:tc>
          <w:tcPr>
            <w:tcW w:w="414" w:type="pct"/>
          </w:tcPr>
          <w:p w:rsidR="00087937" w:rsidRPr="00CF3860" w:rsidRDefault="00087937" w:rsidP="005C33F9">
            <w:pPr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42" w:type="pct"/>
            <w:shd w:val="clear" w:color="auto" w:fill="auto"/>
          </w:tcPr>
          <w:p w:rsidR="00087937" w:rsidRPr="00342B1D" w:rsidRDefault="00087937" w:rsidP="00853ABF">
            <w:pPr>
              <w:rPr>
                <w:rFonts w:ascii="Times New Roman" w:hAnsi="Times New Roman" w:cs="Times New Roman"/>
              </w:rPr>
            </w:pPr>
            <w:r w:rsidRPr="00342B1D">
              <w:rPr>
                <w:rFonts w:ascii="Times New Roman" w:hAnsi="Times New Roman" w:cs="Times New Roman"/>
              </w:rPr>
              <w:t>Fresnel zone geometry &amp;</w:t>
            </w:r>
            <w:r>
              <w:rPr>
                <w:rFonts w:ascii="Times New Roman" w:hAnsi="Times New Roman" w:cs="Times New Roman"/>
              </w:rPr>
              <w:t xml:space="preserve"> knife edge diffraction geometry &amp;</w:t>
            </w:r>
            <w:r w:rsidRPr="00342B1D">
              <w:rPr>
                <w:rFonts w:ascii="Times New Roman" w:hAnsi="Times New Roman" w:cs="Times New Roman"/>
              </w:rPr>
              <w:t xml:space="preserve"> calculations</w:t>
            </w:r>
          </w:p>
          <w:p w:rsidR="00087937" w:rsidRPr="00342B1D" w:rsidRDefault="00087937" w:rsidP="00853ABF">
            <w:pPr>
              <w:rPr>
                <w:rFonts w:ascii="Times New Roman" w:hAnsi="Times New Roman" w:cs="Times New Roman"/>
              </w:rPr>
            </w:pPr>
            <w:r w:rsidRPr="00342B1D">
              <w:rPr>
                <w:rFonts w:ascii="Times New Roman" w:hAnsi="Times New Roman" w:cs="Times New Roman"/>
              </w:rPr>
              <w:t xml:space="preserve">Knife edge </w:t>
            </w:r>
            <w:proofErr w:type="gramStart"/>
            <w:r w:rsidRPr="00342B1D">
              <w:rPr>
                <w:rFonts w:ascii="Times New Roman" w:hAnsi="Times New Roman" w:cs="Times New Roman"/>
              </w:rPr>
              <w:t>diffraction  Model</w:t>
            </w:r>
            <w:proofErr w:type="gramEnd"/>
            <w:r w:rsidRPr="00342B1D">
              <w:rPr>
                <w:rFonts w:ascii="Times New Roman" w:hAnsi="Times New Roman" w:cs="Times New Roman"/>
              </w:rPr>
              <w:t xml:space="preserve"> explanation &amp; calculations and related numerical.</w:t>
            </w:r>
          </w:p>
          <w:p w:rsidR="00087937" w:rsidRPr="00CF3860" w:rsidRDefault="00087937" w:rsidP="00853ABF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  <w:r w:rsidRPr="00342B1D">
              <w:rPr>
                <w:rFonts w:ascii="Times New Roman" w:hAnsi="Times New Roman" w:cs="Times New Roman"/>
              </w:rPr>
              <w:t>Detail of scattering, Radar cross section model, Practical link budget design using Path loss models, Log distance Path loss &amp; Log normal shadowing model &amp; Equations</w:t>
            </w:r>
          </w:p>
        </w:tc>
        <w:tc>
          <w:tcPr>
            <w:tcW w:w="406" w:type="pct"/>
            <w:tcBorders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A01CA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O2</w:t>
            </w:r>
          </w:p>
        </w:tc>
        <w:tc>
          <w:tcPr>
            <w:tcW w:w="507" w:type="pct"/>
            <w:tcBorders>
              <w:right w:val="single" w:sz="4" w:space="0" w:color="auto"/>
            </w:tcBorders>
          </w:tcPr>
          <w:p w:rsidR="00087937" w:rsidRPr="00CF3860" w:rsidRDefault="001F611B" w:rsidP="00A01CA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4</w:t>
            </w:r>
          </w:p>
        </w:tc>
        <w:tc>
          <w:tcPr>
            <w:tcW w:w="125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C92496">
            <w:pPr>
              <w:autoSpaceDE w:val="0"/>
              <w:autoSpaceDN w:val="0"/>
              <w:adjustRightInd w:val="0"/>
              <w:spacing w:after="32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7140BB46" wp14:editId="5B5D5BD9">
                      <wp:simplePos x="0" y="0"/>
                      <wp:positionH relativeFrom="column">
                        <wp:posOffset>836930</wp:posOffset>
                      </wp:positionH>
                      <wp:positionV relativeFrom="paragraph">
                        <wp:posOffset>-9525</wp:posOffset>
                      </wp:positionV>
                      <wp:extent cx="904875" cy="9525"/>
                      <wp:effectExtent l="0" t="0" r="28575" b="28575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04875" cy="952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10" o:spid="_x0000_s1026" style="position:absolute;flip: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5.9pt,-.75pt" to="137.1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" strokecolor="black [3213]"/>
                  </w:pict>
                </mc:Fallback>
              </mc:AlternateContent>
            </w:r>
          </w:p>
        </w:tc>
        <w:tc>
          <w:tcPr>
            <w:tcW w:w="53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7937" w:rsidRPr="00CF3860" w:rsidRDefault="00087937" w:rsidP="00215C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7937" w:rsidRPr="00CF3860" w:rsidTr="007C051A">
        <w:trPr>
          <w:trHeight w:val="1208"/>
          <w:jc w:val="center"/>
        </w:trPr>
        <w:tc>
          <w:tcPr>
            <w:tcW w:w="414" w:type="pct"/>
            <w:tcBorders>
              <w:bottom w:val="single" w:sz="4" w:space="0" w:color="000000" w:themeColor="text1"/>
            </w:tcBorders>
          </w:tcPr>
          <w:p w:rsidR="00087937" w:rsidRPr="00CF3860" w:rsidRDefault="00087937" w:rsidP="005C33F9">
            <w:pPr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42" w:type="pct"/>
            <w:tcBorders>
              <w:bottom w:val="single" w:sz="4" w:space="0" w:color="000000" w:themeColor="text1"/>
            </w:tcBorders>
            <w:shd w:val="clear" w:color="auto" w:fill="auto"/>
          </w:tcPr>
          <w:p w:rsidR="00087937" w:rsidRDefault="00087937" w:rsidP="00BB0993">
            <w:pPr>
              <w:rPr>
                <w:rFonts w:ascii="Times New Roman" w:hAnsi="Times New Roman" w:cs="Times New Roman"/>
              </w:rPr>
            </w:pPr>
            <w:r w:rsidRPr="00304A91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304A91">
              <w:rPr>
                <w:rFonts w:ascii="Times New Roman" w:hAnsi="Times New Roman" w:cs="Times New Roman"/>
              </w:rPr>
              <w:t xml:space="preserve">Out </w:t>
            </w:r>
            <w:proofErr w:type="gramStart"/>
            <w:r w:rsidRPr="00304A91">
              <w:rPr>
                <w:rFonts w:ascii="Times New Roman" w:hAnsi="Times New Roman" w:cs="Times New Roman"/>
              </w:rPr>
              <w:t>door</w:t>
            </w:r>
            <w:proofErr w:type="spellEnd"/>
            <w:r w:rsidRPr="00304A91">
              <w:rPr>
                <w:rFonts w:ascii="Times New Roman" w:hAnsi="Times New Roman" w:cs="Times New Roman"/>
              </w:rPr>
              <w:t xml:space="preserve">  propagation</w:t>
            </w:r>
            <w:proofErr w:type="gramEnd"/>
            <w:r w:rsidRPr="00304A91">
              <w:rPr>
                <w:rFonts w:ascii="Times New Roman" w:hAnsi="Times New Roman" w:cs="Times New Roman"/>
              </w:rPr>
              <w:t xml:space="preserve">  Models</w:t>
            </w:r>
            <w:r>
              <w:rPr>
                <w:rFonts w:ascii="Times New Roman" w:hAnsi="Times New Roman" w:cs="Times New Roman"/>
              </w:rPr>
              <w:t xml:space="preserve"> overview</w:t>
            </w:r>
            <w:r w:rsidRPr="00304A91">
              <w:rPr>
                <w:rFonts w:ascii="Times New Roman" w:hAnsi="Times New Roman" w:cs="Times New Roman"/>
              </w:rPr>
              <w:t>.</w:t>
            </w:r>
          </w:p>
          <w:p w:rsidR="00087937" w:rsidRDefault="00087937" w:rsidP="00BB0993">
            <w:pPr>
              <w:rPr>
                <w:rFonts w:ascii="Times New Roman" w:hAnsi="Times New Roman" w:cs="Times New Roman"/>
              </w:rPr>
            </w:pPr>
            <w:r w:rsidRPr="00304A91">
              <w:rPr>
                <w:rFonts w:ascii="Times New Roman" w:hAnsi="Times New Roman" w:cs="Times New Roman"/>
              </w:rPr>
              <w:t xml:space="preserve">Durkin’s Model, Okumura Model calculations &amp; Numerical, </w:t>
            </w:r>
            <w:proofErr w:type="spellStart"/>
            <w:r w:rsidRPr="00304A91">
              <w:rPr>
                <w:rFonts w:ascii="Times New Roman" w:hAnsi="Times New Roman" w:cs="Times New Roman"/>
              </w:rPr>
              <w:t>Hata</w:t>
            </w:r>
            <w:proofErr w:type="spellEnd"/>
            <w:r w:rsidRPr="00304A91">
              <w:rPr>
                <w:rFonts w:ascii="Times New Roman" w:hAnsi="Times New Roman" w:cs="Times New Roman"/>
              </w:rPr>
              <w:t xml:space="preserve"> mode</w:t>
            </w:r>
            <w:r>
              <w:rPr>
                <w:rFonts w:ascii="Times New Roman" w:hAnsi="Times New Roman" w:cs="Times New Roman"/>
              </w:rPr>
              <w:t xml:space="preserve">l and </w:t>
            </w:r>
            <w:proofErr w:type="spellStart"/>
            <w:r>
              <w:rPr>
                <w:rFonts w:ascii="Times New Roman" w:hAnsi="Times New Roman" w:cs="Times New Roman"/>
              </w:rPr>
              <w:t>walfisch</w:t>
            </w:r>
            <w:proofErr w:type="spellEnd"/>
            <w:r>
              <w:rPr>
                <w:rFonts w:ascii="Times New Roman" w:hAnsi="Times New Roman" w:cs="Times New Roman"/>
              </w:rPr>
              <w:t xml:space="preserve"> &amp; </w:t>
            </w:r>
            <w:proofErr w:type="spellStart"/>
            <w:r>
              <w:rPr>
                <w:rFonts w:ascii="Times New Roman" w:hAnsi="Times New Roman" w:cs="Times New Roman"/>
              </w:rPr>
              <w:t>Bertoni</w:t>
            </w:r>
            <w:proofErr w:type="spellEnd"/>
            <w:r>
              <w:rPr>
                <w:rFonts w:ascii="Times New Roman" w:hAnsi="Times New Roman" w:cs="Times New Roman"/>
              </w:rPr>
              <w:t xml:space="preserve"> Model </w:t>
            </w:r>
          </w:p>
          <w:p w:rsidR="00087937" w:rsidRPr="00CF3860" w:rsidRDefault="00087937" w:rsidP="00DC42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6" w:type="pct"/>
            <w:tcBorders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O2</w:t>
            </w:r>
          </w:p>
        </w:tc>
        <w:tc>
          <w:tcPr>
            <w:tcW w:w="507" w:type="pct"/>
            <w:tcBorders>
              <w:bottom w:val="single" w:sz="4" w:space="0" w:color="000000" w:themeColor="text1"/>
              <w:right w:val="single" w:sz="4" w:space="0" w:color="auto"/>
            </w:tcBorders>
          </w:tcPr>
          <w:p w:rsidR="00087937" w:rsidRPr="00CF3860" w:rsidRDefault="001F611B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4</w:t>
            </w:r>
          </w:p>
        </w:tc>
        <w:tc>
          <w:tcPr>
            <w:tcW w:w="1251" w:type="pct"/>
            <w:tcBorders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826C2B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AA4302">
            <w:pPr>
              <w:tabs>
                <w:tab w:val="left" w:pos="9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7937" w:rsidRPr="00CF3860" w:rsidRDefault="00087937" w:rsidP="00E32EF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87937" w:rsidRPr="00CF3860" w:rsidTr="007C051A">
        <w:trPr>
          <w:trHeight w:val="1208"/>
          <w:jc w:val="center"/>
        </w:trPr>
        <w:tc>
          <w:tcPr>
            <w:tcW w:w="414" w:type="pct"/>
            <w:tcBorders>
              <w:bottom w:val="single" w:sz="4" w:space="0" w:color="000000" w:themeColor="text1"/>
            </w:tcBorders>
          </w:tcPr>
          <w:p w:rsidR="00087937" w:rsidRPr="00CF3860" w:rsidRDefault="00087937" w:rsidP="005C33F9">
            <w:pPr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5</w:t>
            </w:r>
          </w:p>
        </w:tc>
        <w:tc>
          <w:tcPr>
            <w:tcW w:w="1342" w:type="pct"/>
            <w:tcBorders>
              <w:bottom w:val="single" w:sz="4" w:space="0" w:color="000000" w:themeColor="text1"/>
            </w:tcBorders>
            <w:shd w:val="clear" w:color="auto" w:fill="auto"/>
          </w:tcPr>
          <w:p w:rsidR="00087937" w:rsidRDefault="00087937" w:rsidP="00DC421A">
            <w:pPr>
              <w:rPr>
                <w:rFonts w:ascii="Times New Roman" w:hAnsi="Times New Roman" w:cs="Times New Roman"/>
              </w:rPr>
            </w:pPr>
            <w:r w:rsidRPr="00304A91">
              <w:rPr>
                <w:rFonts w:ascii="Times New Roman" w:hAnsi="Times New Roman" w:cs="Times New Roman"/>
              </w:rPr>
              <w:t>Detail of Longley – Rice propagation Model.</w:t>
            </w:r>
          </w:p>
          <w:p w:rsidR="00087937" w:rsidRDefault="00087937" w:rsidP="00DC421A">
            <w:pPr>
              <w:rPr>
                <w:rFonts w:ascii="Times New Roman" w:hAnsi="Times New Roman" w:cs="Times New Roman"/>
              </w:rPr>
            </w:pPr>
            <w:r w:rsidRPr="00304A91">
              <w:rPr>
                <w:rFonts w:ascii="Times New Roman" w:hAnsi="Times New Roman" w:cs="Times New Roman"/>
              </w:rPr>
              <w:t xml:space="preserve"> Introduction </w:t>
            </w:r>
            <w:proofErr w:type="gramStart"/>
            <w:r w:rsidRPr="00304A91">
              <w:rPr>
                <w:rFonts w:ascii="Times New Roman" w:hAnsi="Times New Roman" w:cs="Times New Roman"/>
              </w:rPr>
              <w:t xml:space="preserve">to  </w:t>
            </w:r>
            <w:proofErr w:type="spellStart"/>
            <w:r w:rsidRPr="00304A91">
              <w:rPr>
                <w:rFonts w:ascii="Times New Roman" w:hAnsi="Times New Roman" w:cs="Times New Roman"/>
              </w:rPr>
              <w:t>Out</w:t>
            </w:r>
            <w:proofErr w:type="gramEnd"/>
            <w:r w:rsidRPr="00304A91">
              <w:rPr>
                <w:rFonts w:ascii="Times New Roman" w:hAnsi="Times New Roman" w:cs="Times New Roman"/>
              </w:rPr>
              <w:t xml:space="preserve"> door</w:t>
            </w:r>
            <w:proofErr w:type="spellEnd"/>
            <w:r>
              <w:rPr>
                <w:rFonts w:ascii="Times New Roman" w:hAnsi="Times New Roman" w:cs="Times New Roman"/>
              </w:rPr>
              <w:t>/indoor.</w:t>
            </w:r>
          </w:p>
          <w:p w:rsidR="00087937" w:rsidRPr="00CC542F" w:rsidRDefault="00087937" w:rsidP="007E6E32">
            <w:pPr>
              <w:rPr>
                <w:rFonts w:ascii="Times New Roman" w:hAnsi="Times New Roman" w:cs="Times New Roman"/>
              </w:rPr>
            </w:pPr>
            <w:r w:rsidRPr="00CC542F">
              <w:rPr>
                <w:rFonts w:ascii="Times New Roman" w:hAnsi="Times New Roman" w:cs="Times New Roman"/>
              </w:rPr>
              <w:t>Small scale Multipath propagation details- Factors influencing small scale Fading, Doppler shift &amp; calculations.</w:t>
            </w:r>
          </w:p>
          <w:p w:rsidR="00087937" w:rsidRPr="00CC542F" w:rsidRDefault="00087937" w:rsidP="007E6E32">
            <w:pPr>
              <w:rPr>
                <w:rFonts w:ascii="Times New Roman" w:hAnsi="Times New Roman" w:cs="Times New Roman"/>
              </w:rPr>
            </w:pPr>
            <w:r w:rsidRPr="00CC542F">
              <w:rPr>
                <w:rFonts w:ascii="Times New Roman" w:hAnsi="Times New Roman" w:cs="Times New Roman"/>
              </w:rPr>
              <w:t>Small Scale Multipath Measurements techniques: Direct RF    pulse system,</w:t>
            </w:r>
          </w:p>
          <w:p w:rsidR="00087937" w:rsidRPr="00304A91" w:rsidRDefault="00087937" w:rsidP="007E6E32">
            <w:pPr>
              <w:rPr>
                <w:rFonts w:ascii="Times New Roman" w:hAnsi="Times New Roman" w:cs="Times New Roman"/>
              </w:rPr>
            </w:pPr>
            <w:r w:rsidRPr="00CC542F">
              <w:rPr>
                <w:rFonts w:ascii="Times New Roman" w:hAnsi="Times New Roman" w:cs="Times New Roman"/>
              </w:rPr>
              <w:t xml:space="preserve">Spread spectrum sliding </w:t>
            </w:r>
            <w:proofErr w:type="spellStart"/>
            <w:r w:rsidRPr="00CC542F">
              <w:rPr>
                <w:rFonts w:ascii="Times New Roman" w:hAnsi="Times New Roman" w:cs="Times New Roman"/>
              </w:rPr>
              <w:t>correlator</w:t>
            </w:r>
            <w:proofErr w:type="spellEnd"/>
            <w:r w:rsidRPr="00CC542F">
              <w:rPr>
                <w:rFonts w:ascii="Times New Roman" w:hAnsi="Times New Roman" w:cs="Times New Roman"/>
              </w:rPr>
              <w:t xml:space="preserve"> channel sounding &amp; Parameters of Mobile Multipath channel and Numerical</w:t>
            </w:r>
          </w:p>
          <w:p w:rsidR="00087937" w:rsidRPr="00CF3860" w:rsidRDefault="00087937" w:rsidP="00731985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6" w:type="pct"/>
            <w:tcBorders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A01C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O2</w:t>
            </w:r>
          </w:p>
        </w:tc>
        <w:tc>
          <w:tcPr>
            <w:tcW w:w="507" w:type="pct"/>
            <w:tcBorders>
              <w:bottom w:val="single" w:sz="4" w:space="0" w:color="000000" w:themeColor="text1"/>
              <w:right w:val="single" w:sz="4" w:space="0" w:color="auto"/>
            </w:tcBorders>
          </w:tcPr>
          <w:p w:rsidR="00087937" w:rsidRPr="00CF3860" w:rsidRDefault="001F611B" w:rsidP="00A01C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4</w:t>
            </w:r>
          </w:p>
        </w:tc>
        <w:tc>
          <w:tcPr>
            <w:tcW w:w="1251" w:type="pct"/>
            <w:tcBorders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826C2B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AA4302">
            <w:pPr>
              <w:tabs>
                <w:tab w:val="left" w:pos="9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7937" w:rsidRPr="00CF3860" w:rsidRDefault="00087937" w:rsidP="00E32EF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87937" w:rsidRPr="00CF3860" w:rsidTr="004A7CF3">
        <w:trPr>
          <w:trHeight w:val="824"/>
          <w:jc w:val="center"/>
        </w:trPr>
        <w:tc>
          <w:tcPr>
            <w:tcW w:w="414" w:type="pct"/>
          </w:tcPr>
          <w:p w:rsidR="00087937" w:rsidRPr="00CF3860" w:rsidRDefault="00087937" w:rsidP="005C33F9">
            <w:pPr>
              <w:tabs>
                <w:tab w:val="left" w:pos="360"/>
              </w:tabs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6</w:t>
            </w:r>
          </w:p>
        </w:tc>
        <w:tc>
          <w:tcPr>
            <w:tcW w:w="1342" w:type="pct"/>
            <w:shd w:val="clear" w:color="auto" w:fill="auto"/>
          </w:tcPr>
          <w:p w:rsidR="00087937" w:rsidRPr="00665EC7" w:rsidRDefault="00087937" w:rsidP="007E6E32">
            <w:pPr>
              <w:rPr>
                <w:rFonts w:ascii="Times New Roman" w:hAnsi="Times New Roman" w:cs="Times New Roman"/>
              </w:rPr>
            </w:pPr>
            <w:r w:rsidRPr="00665EC7">
              <w:rPr>
                <w:rFonts w:ascii="Times New Roman" w:hAnsi="Times New Roman" w:cs="Times New Roman"/>
              </w:rPr>
              <w:t xml:space="preserve">Time dispersion parameters / power delay profile  calculations &amp; related numerical, Coherence bandwidth  &amp; calculations, and  Doppler spread &amp; Coherence time parameters for time varying nature of channel Modulation, </w:t>
            </w:r>
          </w:p>
          <w:p w:rsidR="00087937" w:rsidRDefault="00087937" w:rsidP="007E6E32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</w:rPr>
            </w:pPr>
            <w:r w:rsidRPr="00665EC7">
              <w:rPr>
                <w:rFonts w:ascii="Times New Roman" w:hAnsi="Times New Roman" w:cs="Times New Roman"/>
              </w:rPr>
              <w:t xml:space="preserve">   Types of small scale fading—Fading effects due to multipath time delay </w:t>
            </w:r>
            <w:proofErr w:type="gramStart"/>
            <w:r w:rsidRPr="00665EC7">
              <w:rPr>
                <w:rFonts w:ascii="Times New Roman" w:hAnsi="Times New Roman" w:cs="Times New Roman"/>
              </w:rPr>
              <w:t>spread  &amp;</w:t>
            </w:r>
            <w:proofErr w:type="gramEnd"/>
            <w:r w:rsidRPr="00665EC7">
              <w:rPr>
                <w:rFonts w:ascii="Times New Roman" w:hAnsi="Times New Roman" w:cs="Times New Roman"/>
              </w:rPr>
              <w:t xml:space="preserve"> Fading effects due </w:t>
            </w:r>
            <w:r>
              <w:rPr>
                <w:rFonts w:ascii="Times New Roman" w:hAnsi="Times New Roman" w:cs="Times New Roman"/>
              </w:rPr>
              <w:t>to Doppler spread and c calculations.</w:t>
            </w:r>
          </w:p>
          <w:p w:rsidR="00087937" w:rsidRPr="00CF3860" w:rsidRDefault="00087937" w:rsidP="006F0739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Detail of wireless sensors networks</w:t>
            </w:r>
          </w:p>
        </w:tc>
        <w:tc>
          <w:tcPr>
            <w:tcW w:w="406" w:type="pct"/>
            <w:tcBorders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O2</w:t>
            </w:r>
          </w:p>
        </w:tc>
        <w:tc>
          <w:tcPr>
            <w:tcW w:w="507" w:type="pct"/>
            <w:tcBorders>
              <w:right w:val="single" w:sz="4" w:space="0" w:color="auto"/>
            </w:tcBorders>
          </w:tcPr>
          <w:p w:rsidR="00087937" w:rsidRPr="00CF3860" w:rsidRDefault="001F611B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4</w:t>
            </w:r>
          </w:p>
        </w:tc>
        <w:tc>
          <w:tcPr>
            <w:tcW w:w="125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E525A4">
            <w:pPr>
              <w:contextualSpacing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7937" w:rsidRPr="00CF3860" w:rsidRDefault="00087937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7937" w:rsidRPr="00CF3860" w:rsidTr="004A7CF3">
        <w:trPr>
          <w:trHeight w:val="824"/>
          <w:jc w:val="center"/>
        </w:trPr>
        <w:tc>
          <w:tcPr>
            <w:tcW w:w="414" w:type="pct"/>
          </w:tcPr>
          <w:p w:rsidR="00087937" w:rsidRPr="00CF3860" w:rsidRDefault="00087937" w:rsidP="005C33F9">
            <w:pPr>
              <w:tabs>
                <w:tab w:val="left" w:pos="360"/>
              </w:tabs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2" w:type="pct"/>
            <w:shd w:val="clear" w:color="auto" w:fill="auto"/>
          </w:tcPr>
          <w:p w:rsidR="00087937" w:rsidRPr="00CF3860" w:rsidRDefault="00087937" w:rsidP="007E6E32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al Term exam</w:t>
            </w:r>
          </w:p>
        </w:tc>
        <w:tc>
          <w:tcPr>
            <w:tcW w:w="406" w:type="pct"/>
            <w:tcBorders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5C33F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7" w:type="pct"/>
            <w:tcBorders>
              <w:right w:val="single" w:sz="4" w:space="0" w:color="auto"/>
            </w:tcBorders>
          </w:tcPr>
          <w:p w:rsidR="00087937" w:rsidRPr="00CF3860" w:rsidRDefault="00087937" w:rsidP="00EF4A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E525A4">
            <w:pPr>
              <w:contextualSpacing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7937" w:rsidRPr="00CF3860" w:rsidRDefault="00087937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27997192" wp14:editId="44A6AA6E">
                      <wp:simplePos x="0" y="0"/>
                      <wp:positionH relativeFrom="column">
                        <wp:posOffset>836930</wp:posOffset>
                      </wp:positionH>
                      <wp:positionV relativeFrom="paragraph">
                        <wp:posOffset>-6350</wp:posOffset>
                      </wp:positionV>
                      <wp:extent cx="914400" cy="0"/>
                      <wp:effectExtent l="0" t="0" r="19050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144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5" o:spid="_x0000_s1026" style="position:absolute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65.9pt,-.5pt" to="137.9pt,-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" strokecolor="black [3040]"/>
                  </w:pict>
                </mc:Fallback>
              </mc:AlternateContent>
            </w:r>
          </w:p>
        </w:tc>
        <w:tc>
          <w:tcPr>
            <w:tcW w:w="53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7937" w:rsidRPr="00CF3860" w:rsidRDefault="00087937" w:rsidP="00E32E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D4D7E" w:rsidRPr="00CF3860" w:rsidRDefault="00CD4D7E" w:rsidP="001B7C2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CD4D7E" w:rsidRPr="00CF3860" w:rsidRDefault="009E26DA" w:rsidP="00EE4C7B">
      <w:pPr>
        <w:pStyle w:val="ListParagraph"/>
        <w:ind w:left="990"/>
        <w:rPr>
          <w:rFonts w:ascii="Times New Roman" w:hAnsi="Times New Roman" w:cs="Times New Roman"/>
          <w:sz w:val="24"/>
          <w:szCs w:val="24"/>
        </w:rPr>
      </w:pPr>
      <w:r w:rsidRPr="00CF3860">
        <w:rPr>
          <w:rFonts w:ascii="Times New Roman" w:hAnsi="Times New Roman" w:cs="Times New Roman"/>
          <w:sz w:val="24"/>
          <w:szCs w:val="24"/>
        </w:rPr>
        <w:t>.</w:t>
      </w:r>
      <w:r w:rsidR="00CD4D7E" w:rsidRPr="00CF3860">
        <w:rPr>
          <w:rFonts w:ascii="Times New Roman" w:hAnsi="Times New Roman" w:cs="Times New Roman"/>
          <w:sz w:val="24"/>
          <w:szCs w:val="24"/>
        </w:rPr>
        <w:br w:type="page"/>
      </w:r>
    </w:p>
    <w:p w:rsidR="005C33F9" w:rsidRPr="00CF3860" w:rsidRDefault="005C33F9" w:rsidP="001B7C2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476"/>
        <w:gridCol w:w="13140"/>
      </w:tblGrid>
      <w:tr w:rsidR="00E32EFF" w:rsidRPr="00CF3860" w:rsidTr="000649C8">
        <w:trPr>
          <w:trHeight w:val="242"/>
          <w:jc w:val="center"/>
        </w:trPr>
        <w:tc>
          <w:tcPr>
            <w:tcW w:w="505" w:type="pct"/>
            <w:shd w:val="clear" w:color="auto" w:fill="D9D9D9" w:themeFill="background1" w:themeFillShade="D9"/>
          </w:tcPr>
          <w:p w:rsidR="00E32EFF" w:rsidRPr="00CF3860" w:rsidRDefault="00997AAA" w:rsidP="000649C8">
            <w:pPr>
              <w:spacing w:before="7"/>
              <w:ind w:left="10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4495" w:type="pct"/>
            <w:shd w:val="clear" w:color="auto" w:fill="D9D9D9" w:themeFill="background1" w:themeFillShade="D9"/>
          </w:tcPr>
          <w:p w:rsidR="00E32EFF" w:rsidRPr="00CF3860" w:rsidRDefault="00E32EFF" w:rsidP="000649C8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>Course Learning</w:t>
            </w:r>
            <w:r w:rsidR="007626B7" w:rsidRPr="00CF3860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CF3860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>Outcomes</w:t>
            </w:r>
            <w:r w:rsidR="007626B7" w:rsidRPr="00CF3860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CF3860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>(CLOs)</w:t>
            </w:r>
            <w:r w:rsidR="007626B7" w:rsidRPr="00CF3860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CF3860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>and Assessment</w:t>
            </w:r>
            <w:r w:rsidR="007626B7" w:rsidRPr="00CF3860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CF3860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>Plan</w:t>
            </w:r>
          </w:p>
        </w:tc>
      </w:tr>
      <w:tr w:rsidR="00E32EFF" w:rsidRPr="00CF3860" w:rsidTr="000649C8">
        <w:trPr>
          <w:trHeight w:val="242"/>
          <w:jc w:val="center"/>
        </w:trPr>
        <w:tc>
          <w:tcPr>
            <w:tcW w:w="5000" w:type="pct"/>
            <w:gridSpan w:val="2"/>
            <w:shd w:val="clear" w:color="auto" w:fill="auto"/>
          </w:tcPr>
          <w:p w:rsidR="00E32EFF" w:rsidRPr="00CF3860" w:rsidRDefault="00E32EFF" w:rsidP="000649C8">
            <w:pPr>
              <w:spacing w:before="100" w:beforeAutospacing="1" w:after="100" w:afterAutospacing="1"/>
              <w:ind w:left="460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tbl>
            <w:tblPr>
              <w:tblStyle w:val="TableGrid"/>
              <w:tblpPr w:leftFromText="180" w:rightFromText="180" w:vertAnchor="page" w:horzAnchor="margin" w:tblpXSpec="center" w:tblpY="1"/>
              <w:tblOverlap w:val="never"/>
              <w:tblW w:w="0" w:type="auto"/>
              <w:tblLayout w:type="fixed"/>
              <w:tblCellMar>
                <w:left w:w="43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710"/>
              <w:gridCol w:w="1440"/>
              <w:gridCol w:w="1440"/>
              <w:gridCol w:w="1440"/>
            </w:tblGrid>
            <w:tr w:rsidR="00622081" w:rsidRPr="00CF3860" w:rsidTr="00640681">
              <w:trPr>
                <w:cantSplit/>
                <w:trHeight w:val="423"/>
              </w:trPr>
              <w:tc>
                <w:tcPr>
                  <w:tcW w:w="2710" w:type="dxa"/>
                  <w:vMerge w:val="restart"/>
                  <w:tcBorders>
                    <w:tl2br w:val="single" w:sz="4" w:space="0" w:color="auto"/>
                  </w:tcBorders>
                </w:tcPr>
                <w:p w:rsidR="00622081" w:rsidRPr="00CF3860" w:rsidRDefault="00622081" w:rsidP="000649C8">
                  <w:pPr>
                    <w:spacing w:before="100" w:beforeAutospacing="1" w:after="100" w:afterAutospacing="1"/>
                    <w:jc w:val="right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hAnsi="Times New Roman" w:cs="Times New Roman"/>
                      <w:sz w:val="24"/>
                      <w:szCs w:val="24"/>
                    </w:rPr>
                    <w:t>CLO</w:t>
                  </w:r>
                </w:p>
                <w:p w:rsidR="00622081" w:rsidRPr="00CF3860" w:rsidRDefault="00622081" w:rsidP="00064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Activity </w:t>
                  </w:r>
                </w:p>
              </w:tc>
              <w:tc>
                <w:tcPr>
                  <w:tcW w:w="1440" w:type="dxa"/>
                  <w:vMerge w:val="restart"/>
                  <w:shd w:val="clear" w:color="auto" w:fill="BFBFBF" w:themeFill="background1" w:themeFillShade="BF"/>
                  <w:textDirection w:val="btLr"/>
                  <w:vAlign w:val="center"/>
                </w:tcPr>
                <w:p w:rsidR="00622081" w:rsidRPr="00CF3860" w:rsidRDefault="00622081" w:rsidP="000649C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hAnsi="Times New Roman" w:cs="Times New Roman"/>
                      <w:sz w:val="24"/>
                      <w:szCs w:val="24"/>
                    </w:rPr>
                    <w:t>CLO 1</w:t>
                  </w:r>
                </w:p>
              </w:tc>
              <w:tc>
                <w:tcPr>
                  <w:tcW w:w="1440" w:type="dxa"/>
                  <w:vMerge w:val="restart"/>
                  <w:shd w:val="clear" w:color="auto" w:fill="BFBFBF" w:themeFill="background1" w:themeFillShade="BF"/>
                  <w:textDirection w:val="btLr"/>
                  <w:vAlign w:val="center"/>
                </w:tcPr>
                <w:p w:rsidR="00622081" w:rsidRPr="00CF3860" w:rsidRDefault="00622081" w:rsidP="000649C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hAnsi="Times New Roman" w:cs="Times New Roman"/>
                      <w:sz w:val="24"/>
                      <w:szCs w:val="24"/>
                    </w:rPr>
                    <w:t>CLO2</w:t>
                  </w:r>
                </w:p>
              </w:tc>
              <w:tc>
                <w:tcPr>
                  <w:tcW w:w="1440" w:type="dxa"/>
                  <w:vMerge w:val="restart"/>
                  <w:shd w:val="clear" w:color="auto" w:fill="BFBFBF" w:themeFill="background1" w:themeFillShade="BF"/>
                  <w:textDirection w:val="btLr"/>
                  <w:vAlign w:val="center"/>
                </w:tcPr>
                <w:p w:rsidR="00622081" w:rsidRPr="00CF3860" w:rsidRDefault="00622081" w:rsidP="000649C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hAnsi="Times New Roman" w:cs="Times New Roman"/>
                      <w:sz w:val="24"/>
                      <w:szCs w:val="24"/>
                    </w:rPr>
                    <w:t>CLO3</w:t>
                  </w:r>
                </w:p>
              </w:tc>
            </w:tr>
            <w:tr w:rsidR="00622081" w:rsidRPr="00CF3860" w:rsidTr="00640681">
              <w:trPr>
                <w:cantSplit/>
                <w:trHeight w:val="980"/>
              </w:trPr>
              <w:tc>
                <w:tcPr>
                  <w:tcW w:w="2710" w:type="dxa"/>
                  <w:vMerge/>
                  <w:tcBorders>
                    <w:tl2br w:val="single" w:sz="4" w:space="0" w:color="auto"/>
                  </w:tcBorders>
                </w:tcPr>
                <w:p w:rsidR="00622081" w:rsidRPr="00CF3860" w:rsidRDefault="00622081" w:rsidP="00064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Merge/>
                  <w:shd w:val="clear" w:color="auto" w:fill="BFBFBF" w:themeFill="background1" w:themeFillShade="BF"/>
                  <w:textDirection w:val="btLr"/>
                </w:tcPr>
                <w:p w:rsidR="00622081" w:rsidRPr="00CF3860" w:rsidRDefault="00622081" w:rsidP="000649C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Merge/>
                  <w:shd w:val="clear" w:color="auto" w:fill="BFBFBF" w:themeFill="background1" w:themeFillShade="BF"/>
                  <w:textDirection w:val="btLr"/>
                </w:tcPr>
                <w:p w:rsidR="00622081" w:rsidRPr="00CF3860" w:rsidRDefault="00622081" w:rsidP="000649C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Merge/>
                  <w:shd w:val="clear" w:color="auto" w:fill="BFBFBF" w:themeFill="background1" w:themeFillShade="BF"/>
                  <w:textDirection w:val="btLr"/>
                </w:tcPr>
                <w:p w:rsidR="00622081" w:rsidRPr="00CF3860" w:rsidRDefault="00622081" w:rsidP="000649C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622081" w:rsidRPr="00CF3860" w:rsidTr="007A2B04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622081" w:rsidRPr="00CF3860" w:rsidRDefault="00622081" w:rsidP="00064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hAnsi="Times New Roman" w:cs="Times New Roman"/>
                      <w:sz w:val="24"/>
                      <w:szCs w:val="24"/>
                    </w:rPr>
                    <w:t>Quiz 1</w:t>
                  </w:r>
                </w:p>
              </w:tc>
              <w:tc>
                <w:tcPr>
                  <w:tcW w:w="1440" w:type="dxa"/>
                  <w:vAlign w:val="center"/>
                </w:tcPr>
                <w:p w:rsidR="00622081" w:rsidRPr="00CF3860" w:rsidRDefault="00622081" w:rsidP="00622081">
                  <w:pPr>
                    <w:tabs>
                      <w:tab w:val="left" w:pos="69"/>
                    </w:tabs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1</w:t>
                  </w:r>
                </w:p>
              </w:tc>
              <w:tc>
                <w:tcPr>
                  <w:tcW w:w="1440" w:type="dxa"/>
                  <w:vAlign w:val="center"/>
                </w:tcPr>
                <w:p w:rsidR="00622081" w:rsidRPr="00CF3860" w:rsidRDefault="00622081" w:rsidP="00064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622081" w:rsidRPr="00CF3860" w:rsidRDefault="00622081" w:rsidP="00064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622081" w:rsidRPr="00CF3860" w:rsidTr="007A2B04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622081" w:rsidRPr="00CF3860" w:rsidRDefault="00622081" w:rsidP="00064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hAnsi="Times New Roman" w:cs="Times New Roman"/>
                      <w:sz w:val="24"/>
                      <w:szCs w:val="24"/>
                    </w:rPr>
                    <w:t>Quiz 2</w:t>
                  </w:r>
                </w:p>
              </w:tc>
              <w:tc>
                <w:tcPr>
                  <w:tcW w:w="1440" w:type="dxa"/>
                  <w:vAlign w:val="center"/>
                </w:tcPr>
                <w:p w:rsidR="00622081" w:rsidRPr="00CF3860" w:rsidRDefault="00622081" w:rsidP="00622081">
                  <w:pPr>
                    <w:tabs>
                      <w:tab w:val="left" w:pos="69"/>
                    </w:tabs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1</w:t>
                  </w:r>
                </w:p>
              </w:tc>
              <w:tc>
                <w:tcPr>
                  <w:tcW w:w="1440" w:type="dxa"/>
                  <w:vAlign w:val="center"/>
                </w:tcPr>
                <w:p w:rsidR="00622081" w:rsidRPr="00CF3860" w:rsidRDefault="00622081" w:rsidP="00D04BBF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 </w:t>
                  </w:r>
                </w:p>
              </w:tc>
              <w:tc>
                <w:tcPr>
                  <w:tcW w:w="1440" w:type="dxa"/>
                  <w:vAlign w:val="center"/>
                </w:tcPr>
                <w:p w:rsidR="00622081" w:rsidRPr="00CF3860" w:rsidRDefault="00622081" w:rsidP="00064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622081" w:rsidRPr="00CF3860" w:rsidTr="007A2B04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622081" w:rsidRPr="00CF3860" w:rsidRDefault="00622081" w:rsidP="00DB1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hAnsi="Times New Roman" w:cs="Times New Roman"/>
                      <w:sz w:val="24"/>
                      <w:szCs w:val="24"/>
                    </w:rPr>
                    <w:t>Assignment 1</w:t>
                  </w:r>
                </w:p>
              </w:tc>
              <w:tc>
                <w:tcPr>
                  <w:tcW w:w="1440" w:type="dxa"/>
                  <w:vAlign w:val="center"/>
                </w:tcPr>
                <w:p w:rsidR="00622081" w:rsidRPr="00CF3860" w:rsidRDefault="00622081" w:rsidP="00622081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1</w:t>
                  </w:r>
                </w:p>
              </w:tc>
              <w:tc>
                <w:tcPr>
                  <w:tcW w:w="1440" w:type="dxa"/>
                  <w:vAlign w:val="center"/>
                </w:tcPr>
                <w:p w:rsidR="00622081" w:rsidRPr="00CF3860" w:rsidRDefault="00622081" w:rsidP="00DB1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622081" w:rsidRPr="00CF3860" w:rsidRDefault="00622081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622081" w:rsidRPr="00CF3860" w:rsidTr="007A2B04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622081" w:rsidRPr="00CF3860" w:rsidRDefault="00622081" w:rsidP="00DB1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hAnsi="Times New Roman" w:cs="Times New Roman"/>
                      <w:sz w:val="24"/>
                      <w:szCs w:val="24"/>
                    </w:rPr>
                    <w:t>Assignment 2</w:t>
                  </w:r>
                </w:p>
              </w:tc>
              <w:tc>
                <w:tcPr>
                  <w:tcW w:w="1440" w:type="dxa"/>
                  <w:vAlign w:val="center"/>
                </w:tcPr>
                <w:p w:rsidR="00622081" w:rsidRPr="00CF3860" w:rsidRDefault="00622081" w:rsidP="00622081">
                  <w:pPr>
                    <w:tabs>
                      <w:tab w:val="left" w:pos="69"/>
                    </w:tabs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1</w:t>
                  </w:r>
                </w:p>
              </w:tc>
              <w:tc>
                <w:tcPr>
                  <w:tcW w:w="1440" w:type="dxa"/>
                  <w:vAlign w:val="center"/>
                </w:tcPr>
                <w:p w:rsidR="00622081" w:rsidRPr="00CF3860" w:rsidRDefault="00622081" w:rsidP="00D04BBF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 </w:t>
                  </w:r>
                </w:p>
              </w:tc>
              <w:tc>
                <w:tcPr>
                  <w:tcW w:w="1440" w:type="dxa"/>
                  <w:vAlign w:val="center"/>
                </w:tcPr>
                <w:p w:rsidR="00622081" w:rsidRPr="00CF3860" w:rsidRDefault="00622081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622081" w:rsidRPr="00CF3860" w:rsidTr="0076517D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622081" w:rsidRPr="00CF3860" w:rsidRDefault="00622081" w:rsidP="00DB1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hAnsi="Times New Roman" w:cs="Times New Roman"/>
                      <w:sz w:val="24"/>
                      <w:szCs w:val="24"/>
                    </w:rPr>
                    <w:t>MID TERM EXAM</w:t>
                  </w:r>
                </w:p>
              </w:tc>
              <w:tc>
                <w:tcPr>
                  <w:tcW w:w="4320" w:type="dxa"/>
                  <w:gridSpan w:val="3"/>
                  <w:vAlign w:val="center"/>
                </w:tcPr>
                <w:p w:rsidR="00622081" w:rsidRPr="00CF3860" w:rsidRDefault="00622081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1</w:t>
                  </w:r>
                </w:p>
              </w:tc>
            </w:tr>
            <w:tr w:rsidR="00A31FBF" w:rsidRPr="00CF3860" w:rsidTr="007A2B04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A31FBF" w:rsidRPr="00CF3860" w:rsidRDefault="00A31FBF" w:rsidP="00A31FBF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hAnsi="Times New Roman" w:cs="Times New Roman"/>
                      <w:sz w:val="24"/>
                      <w:szCs w:val="24"/>
                    </w:rPr>
                    <w:t>Quiz 1</w:t>
                  </w:r>
                </w:p>
              </w:tc>
              <w:tc>
                <w:tcPr>
                  <w:tcW w:w="1440" w:type="dxa"/>
                  <w:vAlign w:val="center"/>
                </w:tcPr>
                <w:p w:rsidR="00A31FBF" w:rsidRPr="00CF3860" w:rsidRDefault="00A31FBF" w:rsidP="00A31FBF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A31FBF" w:rsidRPr="00CF3860" w:rsidRDefault="00A31FBF" w:rsidP="00A31FBF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2</w:t>
                  </w:r>
                </w:p>
              </w:tc>
              <w:tc>
                <w:tcPr>
                  <w:tcW w:w="1440" w:type="dxa"/>
                  <w:vAlign w:val="center"/>
                </w:tcPr>
                <w:p w:rsidR="00A31FBF" w:rsidRPr="00CF3860" w:rsidRDefault="00A31FBF" w:rsidP="00A31FBF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A31FBF" w:rsidRPr="00CF3860" w:rsidTr="007A2B04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A31FBF" w:rsidRPr="00CF3860" w:rsidRDefault="00A31FBF" w:rsidP="00A31FBF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hAnsi="Times New Roman" w:cs="Times New Roman"/>
                      <w:sz w:val="24"/>
                      <w:szCs w:val="24"/>
                    </w:rPr>
                    <w:t>Quiz 2</w:t>
                  </w:r>
                </w:p>
              </w:tc>
              <w:tc>
                <w:tcPr>
                  <w:tcW w:w="1440" w:type="dxa"/>
                  <w:vAlign w:val="center"/>
                </w:tcPr>
                <w:p w:rsidR="00A31FBF" w:rsidRPr="00CF3860" w:rsidRDefault="00A31FBF" w:rsidP="00A31FBF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A31FBF" w:rsidRPr="00CF3860" w:rsidRDefault="00A31FBF" w:rsidP="00A31FBF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2</w:t>
                  </w:r>
                </w:p>
              </w:tc>
              <w:tc>
                <w:tcPr>
                  <w:tcW w:w="1440" w:type="dxa"/>
                  <w:vAlign w:val="center"/>
                </w:tcPr>
                <w:p w:rsidR="00A31FBF" w:rsidRPr="00CF3860" w:rsidRDefault="00A31FBF" w:rsidP="00A31FBF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A31FBF" w:rsidRPr="00CF3860" w:rsidTr="007A2B04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A31FBF" w:rsidRPr="00CF3860" w:rsidRDefault="00A31FBF" w:rsidP="00A31FBF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hAnsi="Times New Roman" w:cs="Times New Roman"/>
                      <w:sz w:val="24"/>
                      <w:szCs w:val="24"/>
                    </w:rPr>
                    <w:t>Assignment 1</w:t>
                  </w:r>
                </w:p>
              </w:tc>
              <w:tc>
                <w:tcPr>
                  <w:tcW w:w="1440" w:type="dxa"/>
                  <w:vAlign w:val="center"/>
                </w:tcPr>
                <w:p w:rsidR="00A31FBF" w:rsidRPr="00CF3860" w:rsidRDefault="00A31FBF" w:rsidP="00A31FBF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A31FBF" w:rsidRPr="00CF3860" w:rsidRDefault="00A31FBF" w:rsidP="00A31FBF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2</w:t>
                  </w:r>
                </w:p>
              </w:tc>
              <w:tc>
                <w:tcPr>
                  <w:tcW w:w="1440" w:type="dxa"/>
                  <w:vAlign w:val="center"/>
                </w:tcPr>
                <w:p w:rsidR="00A31FBF" w:rsidRPr="00CF3860" w:rsidRDefault="00A31FBF" w:rsidP="00A31FBF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A31FBF" w:rsidRPr="00CF3860" w:rsidTr="007A2B04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A31FBF" w:rsidRPr="00CF3860" w:rsidRDefault="00A31FBF" w:rsidP="00A31FBF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hAnsi="Times New Roman" w:cs="Times New Roman"/>
                      <w:sz w:val="24"/>
                      <w:szCs w:val="24"/>
                    </w:rPr>
                    <w:t>Assignment 2</w:t>
                  </w:r>
                </w:p>
              </w:tc>
              <w:tc>
                <w:tcPr>
                  <w:tcW w:w="1440" w:type="dxa"/>
                  <w:vAlign w:val="center"/>
                </w:tcPr>
                <w:p w:rsidR="00A31FBF" w:rsidRPr="00CF3860" w:rsidRDefault="00A31FBF" w:rsidP="00A31FBF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A31FBF" w:rsidRPr="00CF3860" w:rsidRDefault="00A31FBF" w:rsidP="00A31FBF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2</w:t>
                  </w:r>
                </w:p>
              </w:tc>
              <w:tc>
                <w:tcPr>
                  <w:tcW w:w="1440" w:type="dxa"/>
                  <w:vAlign w:val="center"/>
                </w:tcPr>
                <w:p w:rsidR="00A31FBF" w:rsidRPr="00CF3860" w:rsidRDefault="00A31FBF" w:rsidP="00A31FBF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622081" w:rsidRPr="00CF3860" w:rsidTr="0076517D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622081" w:rsidRPr="00CF3860" w:rsidRDefault="00622081" w:rsidP="00DB1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F3860">
                    <w:rPr>
                      <w:rFonts w:ascii="Times New Roman" w:hAnsi="Times New Roman" w:cs="Times New Roman"/>
                      <w:sz w:val="24"/>
                      <w:szCs w:val="24"/>
                    </w:rPr>
                    <w:t>FINAL TERM EXAM</w:t>
                  </w:r>
                </w:p>
              </w:tc>
              <w:tc>
                <w:tcPr>
                  <w:tcW w:w="4320" w:type="dxa"/>
                  <w:gridSpan w:val="3"/>
                  <w:vAlign w:val="center"/>
                </w:tcPr>
                <w:p w:rsidR="00622081" w:rsidRPr="00CF3860" w:rsidRDefault="00622081" w:rsidP="00D04BBF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2</w:t>
                  </w:r>
                </w:p>
              </w:tc>
            </w:tr>
          </w:tbl>
          <w:p w:rsidR="00E32EFF" w:rsidRPr="00CF3860" w:rsidRDefault="00E32EFF" w:rsidP="000649C8">
            <w:pPr>
              <w:spacing w:before="100" w:beforeAutospacing="1" w:after="100" w:afterAutospacing="1"/>
              <w:ind w:left="12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32EFF" w:rsidRPr="00CF3860" w:rsidRDefault="00E32EFF" w:rsidP="000649C8">
            <w:pPr>
              <w:spacing w:before="100" w:beforeAutospacing="1" w:after="100" w:afterAutospacing="1"/>
              <w:ind w:left="12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32EFF" w:rsidRPr="00CF3860" w:rsidRDefault="00E32EFF" w:rsidP="000649C8">
            <w:pPr>
              <w:spacing w:before="100" w:beforeAutospacing="1" w:after="100" w:afterAutospacing="1"/>
              <w:ind w:left="460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32EFF" w:rsidRPr="00CF3860" w:rsidRDefault="00E32EFF" w:rsidP="000649C8">
            <w:pPr>
              <w:spacing w:before="100" w:beforeAutospacing="1" w:after="100" w:afterAutospacing="1"/>
              <w:ind w:left="460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32EFF" w:rsidRPr="00CF3860" w:rsidRDefault="00E32EFF" w:rsidP="000649C8">
            <w:pPr>
              <w:spacing w:before="100" w:beforeAutospacing="1" w:after="100" w:afterAutospacing="1"/>
              <w:ind w:left="460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32EFF" w:rsidRPr="00CF3860" w:rsidRDefault="00E32EFF" w:rsidP="000649C8">
            <w:pPr>
              <w:spacing w:before="100" w:beforeAutospacing="1" w:after="100" w:afterAutospacing="1"/>
              <w:ind w:left="460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32EFF" w:rsidRPr="00CF3860" w:rsidRDefault="00E32EFF" w:rsidP="000649C8">
            <w:pPr>
              <w:spacing w:before="100" w:beforeAutospacing="1" w:after="100" w:afterAutospacing="1"/>
              <w:ind w:left="460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32EFF" w:rsidRPr="00CF3860" w:rsidRDefault="00E32EFF" w:rsidP="000649C8">
            <w:pPr>
              <w:spacing w:before="100" w:beforeAutospacing="1" w:after="100" w:afterAutospacing="1"/>
              <w:ind w:left="460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55419" w:rsidRPr="00CF3860" w:rsidRDefault="00A55419" w:rsidP="000649C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B19C8" w:rsidRPr="00CF3860" w:rsidRDefault="00DB19C8" w:rsidP="000649C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719BF" w:rsidRPr="00CF3860" w:rsidRDefault="002719BF" w:rsidP="000649C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719BF" w:rsidRPr="00CF3860" w:rsidRDefault="002719BF" w:rsidP="000649C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719BF" w:rsidRPr="00CF3860" w:rsidRDefault="002719BF" w:rsidP="000649C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719BF" w:rsidRPr="00CF3860" w:rsidRDefault="002719BF" w:rsidP="000649C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719BF" w:rsidRPr="00CF3860" w:rsidRDefault="002719BF" w:rsidP="000649C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719BF" w:rsidRPr="00CF3860" w:rsidRDefault="002719BF" w:rsidP="00747F9B">
            <w:pPr>
              <w:pStyle w:val="ListParagraph"/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8961AA" w:rsidRPr="00CF3860" w:rsidRDefault="008961AA" w:rsidP="001B7C20">
      <w:pPr>
        <w:spacing w:line="240" w:lineRule="auto"/>
        <w:rPr>
          <w:rFonts w:ascii="Times New Roman" w:hAnsi="Times New Roman" w:cs="Times New Roman"/>
          <w:sz w:val="24"/>
          <w:szCs w:val="24"/>
        </w:rPr>
        <w:sectPr w:rsidR="008961AA" w:rsidRPr="00CF3860" w:rsidSect="00804C0E">
          <w:footerReference w:type="default" r:id="rId18"/>
          <w:pgSz w:w="15840" w:h="12240" w:orient="landscape"/>
          <w:pgMar w:top="720" w:right="720" w:bottom="720" w:left="720" w:header="868" w:footer="0" w:gutter="0"/>
          <w:cols w:space="720"/>
          <w:docGrid w:linePitch="299"/>
        </w:sectPr>
      </w:pP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007"/>
        <w:gridCol w:w="8569"/>
      </w:tblGrid>
      <w:tr w:rsidR="00C65BAC" w:rsidRPr="00CF3860" w:rsidTr="001C2099">
        <w:trPr>
          <w:trHeight w:val="242"/>
          <w:jc w:val="center"/>
        </w:trPr>
        <w:tc>
          <w:tcPr>
            <w:tcW w:w="526" w:type="pct"/>
            <w:shd w:val="clear" w:color="auto" w:fill="D9D9D9" w:themeFill="background1" w:themeFillShade="D9"/>
          </w:tcPr>
          <w:p w:rsidR="00C65BAC" w:rsidRPr="00CF3860" w:rsidRDefault="00F355AF" w:rsidP="001B7C20">
            <w:pPr>
              <w:spacing w:before="7"/>
              <w:ind w:left="10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19</w:t>
            </w:r>
          </w:p>
        </w:tc>
        <w:tc>
          <w:tcPr>
            <w:tcW w:w="4474" w:type="pct"/>
            <w:shd w:val="clear" w:color="auto" w:fill="D9D9D9" w:themeFill="background1" w:themeFillShade="D9"/>
          </w:tcPr>
          <w:p w:rsidR="00C65BAC" w:rsidRPr="00CF3860" w:rsidRDefault="000D11D0" w:rsidP="001B7C20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apping of CLOs to </w:t>
            </w:r>
            <w:r w:rsidR="001C2099" w:rsidRPr="00CF386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LOs </w:t>
            </w:r>
          </w:p>
        </w:tc>
      </w:tr>
    </w:tbl>
    <w:tbl>
      <w:tblPr>
        <w:tblStyle w:val="TableGrid1"/>
        <w:tblpPr w:leftFromText="180" w:rightFromText="180" w:vertAnchor="page" w:horzAnchor="margin" w:tblpXSpec="center" w:tblpY="2148"/>
        <w:tblOverlap w:val="never"/>
        <w:tblW w:w="10783" w:type="dxa"/>
        <w:tblLayout w:type="fixed"/>
        <w:tblCellMar>
          <w:left w:w="43" w:type="dxa"/>
          <w:right w:w="115" w:type="dxa"/>
        </w:tblCellMar>
        <w:tblLook w:val="04A0" w:firstRow="1" w:lastRow="0" w:firstColumn="1" w:lastColumn="0" w:noHBand="0" w:noVBand="1"/>
      </w:tblPr>
      <w:tblGrid>
        <w:gridCol w:w="2143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 w:rsidR="00923220" w:rsidRPr="00CF3860" w:rsidTr="00923220">
        <w:trPr>
          <w:cantSplit/>
          <w:trHeight w:val="640"/>
        </w:trPr>
        <w:tc>
          <w:tcPr>
            <w:tcW w:w="2143" w:type="dxa"/>
            <w:vMerge w:val="restart"/>
            <w:tcBorders>
              <w:tl2br w:val="single" w:sz="4" w:space="0" w:color="auto"/>
            </w:tcBorders>
          </w:tcPr>
          <w:p w:rsidR="00923220" w:rsidRPr="00CF3860" w:rsidRDefault="00923220" w:rsidP="00923220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PLO</w:t>
            </w:r>
          </w:p>
          <w:p w:rsidR="00923220" w:rsidRPr="00CF3860" w:rsidRDefault="00923220" w:rsidP="00923220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23220" w:rsidRPr="00CF3860" w:rsidRDefault="00923220" w:rsidP="00923220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CLOs</w:t>
            </w:r>
          </w:p>
        </w:tc>
        <w:tc>
          <w:tcPr>
            <w:tcW w:w="720" w:type="dxa"/>
            <w:vMerge w:val="restart"/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PLO1</w:t>
            </w:r>
          </w:p>
        </w:tc>
        <w:tc>
          <w:tcPr>
            <w:tcW w:w="720" w:type="dxa"/>
            <w:vMerge w:val="restart"/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PLO2</w:t>
            </w:r>
          </w:p>
        </w:tc>
        <w:tc>
          <w:tcPr>
            <w:tcW w:w="720" w:type="dxa"/>
            <w:vMerge w:val="restart"/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PLO3</w:t>
            </w:r>
          </w:p>
        </w:tc>
        <w:tc>
          <w:tcPr>
            <w:tcW w:w="720" w:type="dxa"/>
            <w:vMerge w:val="restart"/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PLO4</w:t>
            </w:r>
          </w:p>
        </w:tc>
        <w:tc>
          <w:tcPr>
            <w:tcW w:w="720" w:type="dxa"/>
            <w:vMerge w:val="restart"/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PLO5</w:t>
            </w:r>
          </w:p>
        </w:tc>
        <w:tc>
          <w:tcPr>
            <w:tcW w:w="720" w:type="dxa"/>
            <w:vMerge w:val="restart"/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PLO6</w:t>
            </w:r>
          </w:p>
        </w:tc>
        <w:tc>
          <w:tcPr>
            <w:tcW w:w="720" w:type="dxa"/>
            <w:vMerge w:val="restart"/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PLO7</w:t>
            </w:r>
          </w:p>
        </w:tc>
        <w:tc>
          <w:tcPr>
            <w:tcW w:w="720" w:type="dxa"/>
            <w:vMerge w:val="restart"/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PLO8</w:t>
            </w:r>
          </w:p>
        </w:tc>
        <w:tc>
          <w:tcPr>
            <w:tcW w:w="720" w:type="dxa"/>
            <w:vMerge w:val="restart"/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PLO9</w:t>
            </w:r>
          </w:p>
        </w:tc>
        <w:tc>
          <w:tcPr>
            <w:tcW w:w="720" w:type="dxa"/>
            <w:vMerge w:val="restart"/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PLO10</w:t>
            </w:r>
          </w:p>
        </w:tc>
        <w:tc>
          <w:tcPr>
            <w:tcW w:w="720" w:type="dxa"/>
            <w:vMerge w:val="restart"/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PLO11</w:t>
            </w:r>
          </w:p>
        </w:tc>
        <w:tc>
          <w:tcPr>
            <w:tcW w:w="720" w:type="dxa"/>
            <w:vMerge w:val="restart"/>
            <w:tcBorders>
              <w:right w:val="double" w:sz="4" w:space="0" w:color="auto"/>
            </w:tcBorders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PLO12</w:t>
            </w:r>
          </w:p>
        </w:tc>
      </w:tr>
      <w:tr w:rsidR="00923220" w:rsidRPr="00CF3860" w:rsidTr="00923220">
        <w:trPr>
          <w:cantSplit/>
          <w:trHeight w:val="1134"/>
        </w:trPr>
        <w:tc>
          <w:tcPr>
            <w:tcW w:w="2143" w:type="dxa"/>
            <w:vMerge/>
            <w:tcBorders>
              <w:tl2br w:val="single" w:sz="4" w:space="0" w:color="auto"/>
            </w:tcBorders>
          </w:tcPr>
          <w:p w:rsidR="00923220" w:rsidRPr="00CF3860" w:rsidRDefault="00923220" w:rsidP="00923220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tcBorders>
              <w:right w:val="double" w:sz="4" w:space="0" w:color="auto"/>
            </w:tcBorders>
            <w:shd w:val="clear" w:color="auto" w:fill="BFBFBF" w:themeFill="background1" w:themeFillShade="BF"/>
            <w:textDirection w:val="btLr"/>
          </w:tcPr>
          <w:p w:rsidR="00923220" w:rsidRPr="00CF3860" w:rsidRDefault="00923220" w:rsidP="00923220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23220" w:rsidRPr="00CF3860" w:rsidTr="00923220">
        <w:trPr>
          <w:trHeight w:val="432"/>
        </w:trPr>
        <w:tc>
          <w:tcPr>
            <w:tcW w:w="2143" w:type="dxa"/>
          </w:tcPr>
          <w:p w:rsidR="00923220" w:rsidRPr="00CF3860" w:rsidRDefault="00923220" w:rsidP="00923220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CLO1</w:t>
            </w:r>
          </w:p>
        </w:tc>
        <w:tc>
          <w:tcPr>
            <w:tcW w:w="720" w:type="dxa"/>
            <w:vAlign w:val="center"/>
          </w:tcPr>
          <w:p w:rsidR="00923220" w:rsidRPr="00CF3860" w:rsidRDefault="00923220" w:rsidP="00923220">
            <w:pPr>
              <w:tabs>
                <w:tab w:val="left" w:pos="-43"/>
              </w:tabs>
              <w:spacing w:before="100" w:beforeAutospacing="1" w:after="100" w:afterAutospacing="1"/>
              <w:ind w:left="-4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67235">
              <w:rPr>
                <w:rFonts w:ascii="Times New Roman" w:hAnsi="Times New Roman" w:cs="Times New Roman"/>
                <w:sz w:val="24"/>
                <w:szCs w:val="24"/>
              </w:rPr>
              <w:t>C1</w:t>
            </w:r>
          </w:p>
        </w:tc>
        <w:tc>
          <w:tcPr>
            <w:tcW w:w="720" w:type="dxa"/>
            <w:vAlign w:val="center"/>
          </w:tcPr>
          <w:p w:rsidR="00923220" w:rsidRPr="00CF3860" w:rsidRDefault="00923220" w:rsidP="00923220">
            <w:pPr>
              <w:spacing w:before="100" w:beforeAutospacing="1" w:after="100" w:afterAutospacing="1"/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923220" w:rsidRPr="00CF3860" w:rsidRDefault="00923220" w:rsidP="00923220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923220" w:rsidRPr="00CF3860" w:rsidRDefault="00923220" w:rsidP="00923220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923220" w:rsidRPr="00CF3860" w:rsidRDefault="00923220" w:rsidP="00923220">
            <w:pPr>
              <w:spacing w:before="100" w:beforeAutospacing="1" w:after="100" w:afterAutospacing="1"/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923220" w:rsidRPr="00CF3860" w:rsidRDefault="00923220" w:rsidP="00923220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923220" w:rsidRPr="00CF3860" w:rsidRDefault="00923220" w:rsidP="00923220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923220" w:rsidRPr="00CF3860" w:rsidRDefault="00923220" w:rsidP="00923220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923220" w:rsidRPr="00CF3860" w:rsidRDefault="00923220" w:rsidP="00923220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923220" w:rsidRPr="00CF3860" w:rsidRDefault="00923220" w:rsidP="00923220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923220" w:rsidRPr="00CF3860" w:rsidRDefault="00923220" w:rsidP="00923220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right w:val="double" w:sz="4" w:space="0" w:color="auto"/>
            </w:tcBorders>
            <w:vAlign w:val="center"/>
          </w:tcPr>
          <w:p w:rsidR="00923220" w:rsidRPr="00CF3860" w:rsidRDefault="00923220" w:rsidP="00923220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23220" w:rsidRPr="00CF3860" w:rsidTr="00923220">
        <w:trPr>
          <w:trHeight w:val="432"/>
        </w:trPr>
        <w:tc>
          <w:tcPr>
            <w:tcW w:w="2143" w:type="dxa"/>
          </w:tcPr>
          <w:p w:rsidR="00923220" w:rsidRPr="00CF3860" w:rsidRDefault="00923220" w:rsidP="00923220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CLO2</w:t>
            </w:r>
          </w:p>
        </w:tc>
        <w:tc>
          <w:tcPr>
            <w:tcW w:w="720" w:type="dxa"/>
            <w:vAlign w:val="center"/>
          </w:tcPr>
          <w:p w:rsidR="00923220" w:rsidRPr="00CF3860" w:rsidRDefault="00923220" w:rsidP="00923220">
            <w:pPr>
              <w:spacing w:before="100" w:beforeAutospacing="1" w:after="100" w:afterAutospacing="1"/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923220" w:rsidRPr="00CF3860" w:rsidRDefault="00D67235" w:rsidP="00923220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2</w:t>
            </w:r>
          </w:p>
        </w:tc>
        <w:tc>
          <w:tcPr>
            <w:tcW w:w="720" w:type="dxa"/>
            <w:vAlign w:val="center"/>
          </w:tcPr>
          <w:p w:rsidR="00923220" w:rsidRPr="00CF3860" w:rsidRDefault="00923220" w:rsidP="00923220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923220" w:rsidRPr="00CF3860" w:rsidRDefault="00923220" w:rsidP="00923220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923220" w:rsidRPr="00CF3860" w:rsidRDefault="00923220" w:rsidP="00923220">
            <w:pPr>
              <w:spacing w:before="100" w:beforeAutospacing="1" w:after="100" w:afterAutospacing="1"/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923220" w:rsidRPr="00CF3860" w:rsidRDefault="00923220" w:rsidP="00923220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923220" w:rsidRPr="00CF3860" w:rsidRDefault="00923220" w:rsidP="00923220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923220" w:rsidRPr="00CF3860" w:rsidRDefault="00923220" w:rsidP="00923220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923220" w:rsidRPr="00CF3860" w:rsidRDefault="00923220" w:rsidP="00923220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923220" w:rsidRPr="00CF3860" w:rsidRDefault="00923220" w:rsidP="00923220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923220" w:rsidRPr="00CF3860" w:rsidRDefault="00923220" w:rsidP="00923220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right w:val="double" w:sz="4" w:space="0" w:color="auto"/>
            </w:tcBorders>
            <w:vAlign w:val="center"/>
          </w:tcPr>
          <w:p w:rsidR="00923220" w:rsidRPr="00CF3860" w:rsidRDefault="00923220" w:rsidP="00923220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C6EC0" w:rsidRPr="00CF3860" w:rsidRDefault="005C6EC0" w:rsidP="001B7C20">
      <w:pPr>
        <w:spacing w:before="7" w:line="240" w:lineRule="auto"/>
        <w:ind w:left="103"/>
        <w:rPr>
          <w:rFonts w:ascii="Times New Roman" w:hAnsi="Times New Roman" w:cs="Times New Roman"/>
          <w:b/>
          <w:sz w:val="24"/>
          <w:szCs w:val="24"/>
        </w:rPr>
      </w:pPr>
    </w:p>
    <w:p w:rsidR="004C31D9" w:rsidRPr="00CF3860" w:rsidRDefault="004C31D9" w:rsidP="004C31D9">
      <w:pPr>
        <w:spacing w:before="7" w:line="240" w:lineRule="auto"/>
        <w:rPr>
          <w:rFonts w:ascii="Times New Roman" w:hAnsi="Times New Roman" w:cs="Times New Roman"/>
          <w:b/>
          <w:sz w:val="24"/>
          <w:szCs w:val="24"/>
        </w:rPr>
        <w:sectPr w:rsidR="004C31D9" w:rsidRPr="00CF3860" w:rsidSect="00804C0E">
          <w:footerReference w:type="default" r:id="rId19"/>
          <w:pgSz w:w="12240" w:h="15840"/>
          <w:pgMar w:top="1440" w:right="1440" w:bottom="1440" w:left="1440" w:header="868" w:footer="0" w:gutter="0"/>
          <w:cols w:space="720"/>
          <w:docGrid w:linePitch="299"/>
        </w:sectPr>
      </w:pPr>
    </w:p>
    <w:p w:rsidR="00366D2C" w:rsidRPr="00CF3860" w:rsidRDefault="0045652D" w:rsidP="0045652D">
      <w:pPr>
        <w:tabs>
          <w:tab w:val="left" w:pos="7785"/>
        </w:tabs>
        <w:spacing w:before="100" w:beforeAutospacing="1" w:after="100" w:afterAutospacing="1" w:line="240" w:lineRule="auto"/>
        <w:ind w:right="199"/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</w:pPr>
      <w:r w:rsidRPr="00CF3860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lastRenderedPageBreak/>
        <w:tab/>
      </w:r>
    </w:p>
    <w:p w:rsidR="00805322" w:rsidRPr="00CF3860" w:rsidRDefault="00805322" w:rsidP="00A55419">
      <w:pPr>
        <w:spacing w:before="100" w:beforeAutospacing="1" w:after="100" w:afterAutospacing="1" w:line="240" w:lineRule="auto"/>
        <w:ind w:right="199"/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</w:pPr>
    </w:p>
    <w:sectPr w:rsidR="00805322" w:rsidRPr="00CF3860" w:rsidSect="00804C0E">
      <w:headerReference w:type="default" r:id="rId20"/>
      <w:footerReference w:type="default" r:id="rId21"/>
      <w:pgSz w:w="12240" w:h="15840"/>
      <w:pgMar w:top="1100" w:right="1320" w:bottom="280" w:left="980" w:header="868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9398F" w:rsidRDefault="00A9398F" w:rsidP="00A32E0F">
      <w:pPr>
        <w:spacing w:after="0" w:line="240" w:lineRule="auto"/>
      </w:pPr>
      <w:r>
        <w:separator/>
      </w:r>
    </w:p>
  </w:endnote>
  <w:endnote w:type="continuationSeparator" w:id="0">
    <w:p w:rsidR="00A9398F" w:rsidRDefault="00A9398F" w:rsidP="00A32E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5A56" w:rsidRDefault="00635A5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5A56" w:rsidRDefault="00635A5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5A56" w:rsidRDefault="00635A56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3167"/>
      <w:gridCol w:w="1463"/>
    </w:tblGrid>
    <w:tr w:rsidR="00F65090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:rsidR="00F65090" w:rsidRDefault="00F65090" w:rsidP="00635A56">
          <w:pPr>
            <w:pStyle w:val="Footer"/>
          </w:pP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:rsidR="00F65090" w:rsidRDefault="00F65090">
          <w:pPr>
            <w:pStyle w:val="Header"/>
            <w:rPr>
              <w:color w:val="FFFFFF" w:themeColor="background1"/>
            </w:rPr>
          </w:pPr>
        </w:p>
      </w:tc>
    </w:tr>
  </w:tbl>
  <w:p w:rsidR="00F65090" w:rsidRDefault="00F65090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631"/>
      <w:gridCol w:w="959"/>
    </w:tblGrid>
    <w:tr w:rsidR="00087937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:rsidR="00087937" w:rsidRDefault="00087937" w:rsidP="00CD4D7E">
          <w:pPr>
            <w:pStyle w:val="Footer"/>
            <w:jc w:val="right"/>
          </w:pPr>
          <w:r>
            <w:t xml:space="preserve">    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:rsidR="00087937" w:rsidRDefault="00087937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D23DD0" w:rsidRPr="00D23DD0">
            <w:rPr>
              <w:noProof/>
              <w:color w:val="FFFFFF" w:themeColor="background1"/>
            </w:rPr>
            <w:t>12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:rsidR="00087937" w:rsidRDefault="00087937">
    <w:pPr>
      <w:pStyle w:val="Footer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153"/>
      <w:gridCol w:w="1017"/>
    </w:tblGrid>
    <w:tr w:rsidR="00F65090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:rsidR="00F65090" w:rsidRDefault="00F65090" w:rsidP="00512F27">
          <w:pPr>
            <w:pStyle w:val="Footer"/>
            <w:jc w:val="right"/>
          </w:pPr>
          <w:r>
            <w:t xml:space="preserve">       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:rsidR="00F65090" w:rsidRDefault="00F65090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D23DD0" w:rsidRPr="00D23DD0">
            <w:rPr>
              <w:noProof/>
              <w:color w:val="FFFFFF" w:themeColor="background1"/>
            </w:rPr>
            <w:t>13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:rsidR="00F65090" w:rsidRDefault="00F6509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9398F" w:rsidRDefault="00A9398F" w:rsidP="00A32E0F">
      <w:pPr>
        <w:spacing w:after="0" w:line="240" w:lineRule="auto"/>
      </w:pPr>
      <w:r>
        <w:separator/>
      </w:r>
    </w:p>
  </w:footnote>
  <w:footnote w:type="continuationSeparator" w:id="0">
    <w:p w:rsidR="00A9398F" w:rsidRDefault="00A9398F" w:rsidP="00A32E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5A56" w:rsidRDefault="00635A5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5A56" w:rsidRDefault="00635A5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5A56" w:rsidRDefault="00635A56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65090" w:rsidRDefault="00F65090">
    <w:pPr>
      <w:spacing w:after="0"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082CFD"/>
    <w:multiLevelType w:val="hybridMultilevel"/>
    <w:tmpl w:val="4F20D472"/>
    <w:lvl w:ilvl="0" w:tplc="04090001">
      <w:start w:val="1"/>
      <w:numFmt w:val="bullet"/>
      <w:lvlText w:val=""/>
      <w:lvlJc w:val="left"/>
      <w:pPr>
        <w:ind w:left="10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9" w:hanging="360"/>
      </w:pPr>
      <w:rPr>
        <w:rFonts w:ascii="Wingdings" w:hAnsi="Wingdings" w:hint="default"/>
      </w:rPr>
    </w:lvl>
  </w:abstractNum>
  <w:abstractNum w:abstractNumId="1">
    <w:nsid w:val="24075C94"/>
    <w:multiLevelType w:val="hybridMultilevel"/>
    <w:tmpl w:val="AA483D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EEB7681"/>
    <w:multiLevelType w:val="hybridMultilevel"/>
    <w:tmpl w:val="33163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F47606"/>
    <w:multiLevelType w:val="hybridMultilevel"/>
    <w:tmpl w:val="ED30D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CBB4D70"/>
    <w:multiLevelType w:val="hybridMultilevel"/>
    <w:tmpl w:val="11728AAC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5">
    <w:nsid w:val="7FC458C8"/>
    <w:multiLevelType w:val="hybridMultilevel"/>
    <w:tmpl w:val="CACA1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zMLA0NLIwNDM2sjBW0lEKTi0uzszPAykwqgUAT5z4SCwAAAA="/>
  </w:docVars>
  <w:rsids>
    <w:rsidRoot w:val="00A32E0F"/>
    <w:rsid w:val="0000061B"/>
    <w:rsid w:val="00002314"/>
    <w:rsid w:val="000035A1"/>
    <w:rsid w:val="0000367E"/>
    <w:rsid w:val="0000623A"/>
    <w:rsid w:val="00007F70"/>
    <w:rsid w:val="00013F4C"/>
    <w:rsid w:val="00015437"/>
    <w:rsid w:val="00016CD6"/>
    <w:rsid w:val="00023111"/>
    <w:rsid w:val="00024DCF"/>
    <w:rsid w:val="000251F8"/>
    <w:rsid w:val="00030314"/>
    <w:rsid w:val="0003247B"/>
    <w:rsid w:val="00035590"/>
    <w:rsid w:val="00040470"/>
    <w:rsid w:val="000416D1"/>
    <w:rsid w:val="00052592"/>
    <w:rsid w:val="00053D00"/>
    <w:rsid w:val="00055857"/>
    <w:rsid w:val="00055FB4"/>
    <w:rsid w:val="000649C8"/>
    <w:rsid w:val="00065BF2"/>
    <w:rsid w:val="00065DF3"/>
    <w:rsid w:val="00071A68"/>
    <w:rsid w:val="00075BCC"/>
    <w:rsid w:val="00084B01"/>
    <w:rsid w:val="00087937"/>
    <w:rsid w:val="0009629B"/>
    <w:rsid w:val="00096CF0"/>
    <w:rsid w:val="000A36D6"/>
    <w:rsid w:val="000A7EB8"/>
    <w:rsid w:val="000B4CA0"/>
    <w:rsid w:val="000C046D"/>
    <w:rsid w:val="000C1068"/>
    <w:rsid w:val="000C260C"/>
    <w:rsid w:val="000C3781"/>
    <w:rsid w:val="000C6348"/>
    <w:rsid w:val="000D11D0"/>
    <w:rsid w:val="000D7F56"/>
    <w:rsid w:val="000E07DA"/>
    <w:rsid w:val="000E4F28"/>
    <w:rsid w:val="000E7A37"/>
    <w:rsid w:val="000F40AC"/>
    <w:rsid w:val="000F5039"/>
    <w:rsid w:val="00105861"/>
    <w:rsid w:val="00106E6A"/>
    <w:rsid w:val="00111E07"/>
    <w:rsid w:val="001143EA"/>
    <w:rsid w:val="00114CAF"/>
    <w:rsid w:val="00114F06"/>
    <w:rsid w:val="00117780"/>
    <w:rsid w:val="001215CC"/>
    <w:rsid w:val="0012314A"/>
    <w:rsid w:val="001248B5"/>
    <w:rsid w:val="0013148A"/>
    <w:rsid w:val="0014268B"/>
    <w:rsid w:val="001520A2"/>
    <w:rsid w:val="00154379"/>
    <w:rsid w:val="00163D29"/>
    <w:rsid w:val="0017485B"/>
    <w:rsid w:val="0018225C"/>
    <w:rsid w:val="00183946"/>
    <w:rsid w:val="00184484"/>
    <w:rsid w:val="00185B8D"/>
    <w:rsid w:val="00185D7D"/>
    <w:rsid w:val="00191B44"/>
    <w:rsid w:val="001935E8"/>
    <w:rsid w:val="001959A1"/>
    <w:rsid w:val="00195A03"/>
    <w:rsid w:val="00195EF3"/>
    <w:rsid w:val="001977C4"/>
    <w:rsid w:val="001A4AA3"/>
    <w:rsid w:val="001B154B"/>
    <w:rsid w:val="001B6A71"/>
    <w:rsid w:val="001B6FC9"/>
    <w:rsid w:val="001B7C20"/>
    <w:rsid w:val="001C2099"/>
    <w:rsid w:val="001C2B21"/>
    <w:rsid w:val="001C3D28"/>
    <w:rsid w:val="001C5660"/>
    <w:rsid w:val="001C620A"/>
    <w:rsid w:val="001D18E6"/>
    <w:rsid w:val="001E2032"/>
    <w:rsid w:val="001E406F"/>
    <w:rsid w:val="001F0B86"/>
    <w:rsid w:val="001F1181"/>
    <w:rsid w:val="001F323A"/>
    <w:rsid w:val="001F611B"/>
    <w:rsid w:val="00200CA6"/>
    <w:rsid w:val="00202FC7"/>
    <w:rsid w:val="00204BB2"/>
    <w:rsid w:val="00207AD6"/>
    <w:rsid w:val="00210067"/>
    <w:rsid w:val="00214EBB"/>
    <w:rsid w:val="00215C93"/>
    <w:rsid w:val="00220732"/>
    <w:rsid w:val="00222B5A"/>
    <w:rsid w:val="002257C3"/>
    <w:rsid w:val="002261D3"/>
    <w:rsid w:val="00230041"/>
    <w:rsid w:val="00246410"/>
    <w:rsid w:val="00251714"/>
    <w:rsid w:val="00255738"/>
    <w:rsid w:val="0027069F"/>
    <w:rsid w:val="002719BF"/>
    <w:rsid w:val="00273108"/>
    <w:rsid w:val="00282162"/>
    <w:rsid w:val="002823A5"/>
    <w:rsid w:val="00282601"/>
    <w:rsid w:val="002872F0"/>
    <w:rsid w:val="00287924"/>
    <w:rsid w:val="00287B37"/>
    <w:rsid w:val="00290C25"/>
    <w:rsid w:val="002947B5"/>
    <w:rsid w:val="00296E46"/>
    <w:rsid w:val="002A052D"/>
    <w:rsid w:val="002A0782"/>
    <w:rsid w:val="002A2072"/>
    <w:rsid w:val="002A2091"/>
    <w:rsid w:val="002A58E8"/>
    <w:rsid w:val="002A60EB"/>
    <w:rsid w:val="002B1EA3"/>
    <w:rsid w:val="002C2032"/>
    <w:rsid w:val="002C2DFF"/>
    <w:rsid w:val="002C3864"/>
    <w:rsid w:val="002D2060"/>
    <w:rsid w:val="002D52C3"/>
    <w:rsid w:val="002E0D0F"/>
    <w:rsid w:val="002E23CB"/>
    <w:rsid w:val="002E7323"/>
    <w:rsid w:val="002F4B7F"/>
    <w:rsid w:val="00301B3C"/>
    <w:rsid w:val="00302821"/>
    <w:rsid w:val="003111E2"/>
    <w:rsid w:val="00311A0E"/>
    <w:rsid w:val="00313A77"/>
    <w:rsid w:val="0031466E"/>
    <w:rsid w:val="00322916"/>
    <w:rsid w:val="0032326F"/>
    <w:rsid w:val="00332B39"/>
    <w:rsid w:val="0033790D"/>
    <w:rsid w:val="00337B45"/>
    <w:rsid w:val="0034041B"/>
    <w:rsid w:val="00340519"/>
    <w:rsid w:val="00340A75"/>
    <w:rsid w:val="00342C1C"/>
    <w:rsid w:val="00343B21"/>
    <w:rsid w:val="00345A27"/>
    <w:rsid w:val="00347D26"/>
    <w:rsid w:val="00352923"/>
    <w:rsid w:val="00352A9C"/>
    <w:rsid w:val="00357E09"/>
    <w:rsid w:val="00364632"/>
    <w:rsid w:val="00364FAD"/>
    <w:rsid w:val="003667F7"/>
    <w:rsid w:val="00366D2C"/>
    <w:rsid w:val="00367660"/>
    <w:rsid w:val="003755BF"/>
    <w:rsid w:val="00376D00"/>
    <w:rsid w:val="00377792"/>
    <w:rsid w:val="00377974"/>
    <w:rsid w:val="003826E9"/>
    <w:rsid w:val="00383C0E"/>
    <w:rsid w:val="00391554"/>
    <w:rsid w:val="0039320F"/>
    <w:rsid w:val="00393394"/>
    <w:rsid w:val="003936ED"/>
    <w:rsid w:val="00395710"/>
    <w:rsid w:val="003A1E51"/>
    <w:rsid w:val="003A38F8"/>
    <w:rsid w:val="003B1CF0"/>
    <w:rsid w:val="003B612C"/>
    <w:rsid w:val="003B7825"/>
    <w:rsid w:val="003C49F6"/>
    <w:rsid w:val="003C5BA3"/>
    <w:rsid w:val="003C6C4D"/>
    <w:rsid w:val="003D23EB"/>
    <w:rsid w:val="003D2510"/>
    <w:rsid w:val="003E23B7"/>
    <w:rsid w:val="003E3A27"/>
    <w:rsid w:val="003E76CD"/>
    <w:rsid w:val="003F1BB5"/>
    <w:rsid w:val="003F6474"/>
    <w:rsid w:val="004032AB"/>
    <w:rsid w:val="004113B8"/>
    <w:rsid w:val="004116A3"/>
    <w:rsid w:val="00413BA7"/>
    <w:rsid w:val="00416893"/>
    <w:rsid w:val="00421E54"/>
    <w:rsid w:val="00423FC4"/>
    <w:rsid w:val="004241CD"/>
    <w:rsid w:val="004248F8"/>
    <w:rsid w:val="00426BC4"/>
    <w:rsid w:val="00427173"/>
    <w:rsid w:val="00433E56"/>
    <w:rsid w:val="00441E3D"/>
    <w:rsid w:val="004423B6"/>
    <w:rsid w:val="00445018"/>
    <w:rsid w:val="0045652D"/>
    <w:rsid w:val="00457D57"/>
    <w:rsid w:val="004629D9"/>
    <w:rsid w:val="00465F73"/>
    <w:rsid w:val="00467153"/>
    <w:rsid w:val="00471619"/>
    <w:rsid w:val="00473519"/>
    <w:rsid w:val="00474220"/>
    <w:rsid w:val="004853B2"/>
    <w:rsid w:val="004867DB"/>
    <w:rsid w:val="004872F4"/>
    <w:rsid w:val="004959AD"/>
    <w:rsid w:val="004A0C09"/>
    <w:rsid w:val="004A0CB8"/>
    <w:rsid w:val="004A393C"/>
    <w:rsid w:val="004A3A0A"/>
    <w:rsid w:val="004A462F"/>
    <w:rsid w:val="004A47E5"/>
    <w:rsid w:val="004A4B72"/>
    <w:rsid w:val="004A5DEB"/>
    <w:rsid w:val="004A6F8F"/>
    <w:rsid w:val="004A7CF3"/>
    <w:rsid w:val="004B45AB"/>
    <w:rsid w:val="004B53BA"/>
    <w:rsid w:val="004B738E"/>
    <w:rsid w:val="004C0FD8"/>
    <w:rsid w:val="004C31D9"/>
    <w:rsid w:val="004D58CD"/>
    <w:rsid w:val="004D5EB7"/>
    <w:rsid w:val="004E2B97"/>
    <w:rsid w:val="004E5302"/>
    <w:rsid w:val="00500511"/>
    <w:rsid w:val="005064BB"/>
    <w:rsid w:val="00511542"/>
    <w:rsid w:val="00512F27"/>
    <w:rsid w:val="00513D45"/>
    <w:rsid w:val="0051651C"/>
    <w:rsid w:val="00516E61"/>
    <w:rsid w:val="005170BB"/>
    <w:rsid w:val="005221C4"/>
    <w:rsid w:val="00527CB8"/>
    <w:rsid w:val="00530CB7"/>
    <w:rsid w:val="005417A4"/>
    <w:rsid w:val="005421B3"/>
    <w:rsid w:val="00543F11"/>
    <w:rsid w:val="005478AB"/>
    <w:rsid w:val="005515AC"/>
    <w:rsid w:val="00551CE8"/>
    <w:rsid w:val="005523D2"/>
    <w:rsid w:val="00553BC5"/>
    <w:rsid w:val="00555FFE"/>
    <w:rsid w:val="00561FFA"/>
    <w:rsid w:val="00563A93"/>
    <w:rsid w:val="00566E03"/>
    <w:rsid w:val="00570892"/>
    <w:rsid w:val="005832EA"/>
    <w:rsid w:val="0058430C"/>
    <w:rsid w:val="00587088"/>
    <w:rsid w:val="005932E4"/>
    <w:rsid w:val="005A2575"/>
    <w:rsid w:val="005A2F8F"/>
    <w:rsid w:val="005B6843"/>
    <w:rsid w:val="005C33F9"/>
    <w:rsid w:val="005C5A4A"/>
    <w:rsid w:val="005C5E44"/>
    <w:rsid w:val="005C6EC0"/>
    <w:rsid w:val="005D3A41"/>
    <w:rsid w:val="005E03CC"/>
    <w:rsid w:val="005E2572"/>
    <w:rsid w:val="005E4204"/>
    <w:rsid w:val="005E578E"/>
    <w:rsid w:val="005E61BC"/>
    <w:rsid w:val="005F00B1"/>
    <w:rsid w:val="005F4810"/>
    <w:rsid w:val="005F6B87"/>
    <w:rsid w:val="005F7A3A"/>
    <w:rsid w:val="0060366D"/>
    <w:rsid w:val="00603E29"/>
    <w:rsid w:val="00603F18"/>
    <w:rsid w:val="006043C3"/>
    <w:rsid w:val="00604890"/>
    <w:rsid w:val="00610E4C"/>
    <w:rsid w:val="00610FA1"/>
    <w:rsid w:val="006152A9"/>
    <w:rsid w:val="00616F72"/>
    <w:rsid w:val="00617875"/>
    <w:rsid w:val="00622081"/>
    <w:rsid w:val="00622197"/>
    <w:rsid w:val="00632B99"/>
    <w:rsid w:val="00635A56"/>
    <w:rsid w:val="00636AE3"/>
    <w:rsid w:val="00640681"/>
    <w:rsid w:val="0065087D"/>
    <w:rsid w:val="00652ADE"/>
    <w:rsid w:val="0065350D"/>
    <w:rsid w:val="006614A7"/>
    <w:rsid w:val="00664690"/>
    <w:rsid w:val="00667978"/>
    <w:rsid w:val="0067223F"/>
    <w:rsid w:val="006734ED"/>
    <w:rsid w:val="0067559F"/>
    <w:rsid w:val="00676279"/>
    <w:rsid w:val="00682EC4"/>
    <w:rsid w:val="00684CEE"/>
    <w:rsid w:val="006901BC"/>
    <w:rsid w:val="00690A01"/>
    <w:rsid w:val="006A0CE4"/>
    <w:rsid w:val="006A1B97"/>
    <w:rsid w:val="006A57D9"/>
    <w:rsid w:val="006D16E4"/>
    <w:rsid w:val="006D4512"/>
    <w:rsid w:val="006D586F"/>
    <w:rsid w:val="006D5C84"/>
    <w:rsid w:val="006D6437"/>
    <w:rsid w:val="006D6482"/>
    <w:rsid w:val="006E28BE"/>
    <w:rsid w:val="006F0739"/>
    <w:rsid w:val="006F285E"/>
    <w:rsid w:val="00701E2D"/>
    <w:rsid w:val="007042C8"/>
    <w:rsid w:val="00711F4F"/>
    <w:rsid w:val="007136B5"/>
    <w:rsid w:val="007136FE"/>
    <w:rsid w:val="00715846"/>
    <w:rsid w:val="007167A9"/>
    <w:rsid w:val="007240CA"/>
    <w:rsid w:val="007273CD"/>
    <w:rsid w:val="00731985"/>
    <w:rsid w:val="00735329"/>
    <w:rsid w:val="00736CE1"/>
    <w:rsid w:val="00745381"/>
    <w:rsid w:val="00747784"/>
    <w:rsid w:val="00747F9B"/>
    <w:rsid w:val="00750314"/>
    <w:rsid w:val="00751D8F"/>
    <w:rsid w:val="00751F11"/>
    <w:rsid w:val="00756491"/>
    <w:rsid w:val="00756B37"/>
    <w:rsid w:val="007626B7"/>
    <w:rsid w:val="0076517D"/>
    <w:rsid w:val="00772230"/>
    <w:rsid w:val="007740B7"/>
    <w:rsid w:val="00775395"/>
    <w:rsid w:val="007820D4"/>
    <w:rsid w:val="007846BF"/>
    <w:rsid w:val="007943F6"/>
    <w:rsid w:val="007A2B04"/>
    <w:rsid w:val="007A74C2"/>
    <w:rsid w:val="007B3678"/>
    <w:rsid w:val="007C051A"/>
    <w:rsid w:val="007C5B98"/>
    <w:rsid w:val="007D281F"/>
    <w:rsid w:val="007D519C"/>
    <w:rsid w:val="007E1381"/>
    <w:rsid w:val="007E271E"/>
    <w:rsid w:val="007E573C"/>
    <w:rsid w:val="007E6E32"/>
    <w:rsid w:val="00800267"/>
    <w:rsid w:val="00801726"/>
    <w:rsid w:val="00802E8E"/>
    <w:rsid w:val="008048A0"/>
    <w:rsid w:val="00804C0E"/>
    <w:rsid w:val="00805322"/>
    <w:rsid w:val="00814079"/>
    <w:rsid w:val="0081420E"/>
    <w:rsid w:val="00816985"/>
    <w:rsid w:val="00826C2B"/>
    <w:rsid w:val="0083674E"/>
    <w:rsid w:val="00836E75"/>
    <w:rsid w:val="00841584"/>
    <w:rsid w:val="00853ABF"/>
    <w:rsid w:val="00854212"/>
    <w:rsid w:val="00856F32"/>
    <w:rsid w:val="00857798"/>
    <w:rsid w:val="008620DB"/>
    <w:rsid w:val="00873ED2"/>
    <w:rsid w:val="00875378"/>
    <w:rsid w:val="00875636"/>
    <w:rsid w:val="00884872"/>
    <w:rsid w:val="00891643"/>
    <w:rsid w:val="008916BB"/>
    <w:rsid w:val="008961AA"/>
    <w:rsid w:val="00897CCE"/>
    <w:rsid w:val="008A2106"/>
    <w:rsid w:val="008A6501"/>
    <w:rsid w:val="008A71AD"/>
    <w:rsid w:val="008B2F99"/>
    <w:rsid w:val="008B3203"/>
    <w:rsid w:val="008B7F2A"/>
    <w:rsid w:val="008C2D28"/>
    <w:rsid w:val="008D044E"/>
    <w:rsid w:val="008D44CF"/>
    <w:rsid w:val="008D497B"/>
    <w:rsid w:val="008D7CBF"/>
    <w:rsid w:val="008E011B"/>
    <w:rsid w:val="008E1646"/>
    <w:rsid w:val="008E7505"/>
    <w:rsid w:val="008F075E"/>
    <w:rsid w:val="008F5B51"/>
    <w:rsid w:val="008F766E"/>
    <w:rsid w:val="00901EB0"/>
    <w:rsid w:val="00902E93"/>
    <w:rsid w:val="009032FB"/>
    <w:rsid w:val="00905A49"/>
    <w:rsid w:val="0091259A"/>
    <w:rsid w:val="00916F9C"/>
    <w:rsid w:val="00922A61"/>
    <w:rsid w:val="00923220"/>
    <w:rsid w:val="00926F18"/>
    <w:rsid w:val="00930E20"/>
    <w:rsid w:val="009331DC"/>
    <w:rsid w:val="00933DAB"/>
    <w:rsid w:val="00941D20"/>
    <w:rsid w:val="00943989"/>
    <w:rsid w:val="00944598"/>
    <w:rsid w:val="00947E4C"/>
    <w:rsid w:val="009516B3"/>
    <w:rsid w:val="0095233B"/>
    <w:rsid w:val="0095571E"/>
    <w:rsid w:val="00956352"/>
    <w:rsid w:val="00957FA3"/>
    <w:rsid w:val="00961E97"/>
    <w:rsid w:val="0096569F"/>
    <w:rsid w:val="0097158F"/>
    <w:rsid w:val="009730F1"/>
    <w:rsid w:val="00976171"/>
    <w:rsid w:val="00977E62"/>
    <w:rsid w:val="00995CE1"/>
    <w:rsid w:val="00997AAA"/>
    <w:rsid w:val="009A039A"/>
    <w:rsid w:val="009B0087"/>
    <w:rsid w:val="009B143D"/>
    <w:rsid w:val="009B7A12"/>
    <w:rsid w:val="009C2A03"/>
    <w:rsid w:val="009E26DA"/>
    <w:rsid w:val="009E7CA7"/>
    <w:rsid w:val="009F6A05"/>
    <w:rsid w:val="00A01CA8"/>
    <w:rsid w:val="00A100E6"/>
    <w:rsid w:val="00A14900"/>
    <w:rsid w:val="00A15A15"/>
    <w:rsid w:val="00A20AAD"/>
    <w:rsid w:val="00A20EEF"/>
    <w:rsid w:val="00A215BB"/>
    <w:rsid w:val="00A217B2"/>
    <w:rsid w:val="00A226D8"/>
    <w:rsid w:val="00A31FBF"/>
    <w:rsid w:val="00A32E0F"/>
    <w:rsid w:val="00A3667B"/>
    <w:rsid w:val="00A37E94"/>
    <w:rsid w:val="00A40383"/>
    <w:rsid w:val="00A43B8B"/>
    <w:rsid w:val="00A44683"/>
    <w:rsid w:val="00A45087"/>
    <w:rsid w:val="00A461F7"/>
    <w:rsid w:val="00A468E9"/>
    <w:rsid w:val="00A5383E"/>
    <w:rsid w:val="00A55419"/>
    <w:rsid w:val="00A55A71"/>
    <w:rsid w:val="00A57796"/>
    <w:rsid w:val="00A61213"/>
    <w:rsid w:val="00A636E7"/>
    <w:rsid w:val="00A63B84"/>
    <w:rsid w:val="00A64B2A"/>
    <w:rsid w:val="00A67D4A"/>
    <w:rsid w:val="00A67FA0"/>
    <w:rsid w:val="00A74C28"/>
    <w:rsid w:val="00A75466"/>
    <w:rsid w:val="00A75606"/>
    <w:rsid w:val="00A76DBE"/>
    <w:rsid w:val="00A77F1D"/>
    <w:rsid w:val="00A809B6"/>
    <w:rsid w:val="00A9398F"/>
    <w:rsid w:val="00A97C6F"/>
    <w:rsid w:val="00AA0753"/>
    <w:rsid w:val="00AA4302"/>
    <w:rsid w:val="00AB17E0"/>
    <w:rsid w:val="00AB67A4"/>
    <w:rsid w:val="00AD715E"/>
    <w:rsid w:val="00AE1341"/>
    <w:rsid w:val="00AF24FA"/>
    <w:rsid w:val="00AF66EF"/>
    <w:rsid w:val="00B02A97"/>
    <w:rsid w:val="00B05624"/>
    <w:rsid w:val="00B13564"/>
    <w:rsid w:val="00B15097"/>
    <w:rsid w:val="00B15A87"/>
    <w:rsid w:val="00B16B30"/>
    <w:rsid w:val="00B21B83"/>
    <w:rsid w:val="00B24CF9"/>
    <w:rsid w:val="00B27FB4"/>
    <w:rsid w:val="00B31295"/>
    <w:rsid w:val="00B33897"/>
    <w:rsid w:val="00B35A0F"/>
    <w:rsid w:val="00B360B6"/>
    <w:rsid w:val="00B3698E"/>
    <w:rsid w:val="00B423FA"/>
    <w:rsid w:val="00B52AC8"/>
    <w:rsid w:val="00B53940"/>
    <w:rsid w:val="00B53B51"/>
    <w:rsid w:val="00B80C20"/>
    <w:rsid w:val="00B86A62"/>
    <w:rsid w:val="00B86E92"/>
    <w:rsid w:val="00B8713D"/>
    <w:rsid w:val="00B922F0"/>
    <w:rsid w:val="00BA0273"/>
    <w:rsid w:val="00BA101C"/>
    <w:rsid w:val="00BA24D1"/>
    <w:rsid w:val="00BA5D7F"/>
    <w:rsid w:val="00BB0993"/>
    <w:rsid w:val="00BB1584"/>
    <w:rsid w:val="00BB189E"/>
    <w:rsid w:val="00BB4523"/>
    <w:rsid w:val="00BC1110"/>
    <w:rsid w:val="00BC366D"/>
    <w:rsid w:val="00BC66EC"/>
    <w:rsid w:val="00BD61A2"/>
    <w:rsid w:val="00BD6369"/>
    <w:rsid w:val="00BD7CC6"/>
    <w:rsid w:val="00BD7F0C"/>
    <w:rsid w:val="00BE27B8"/>
    <w:rsid w:val="00BE6573"/>
    <w:rsid w:val="00BF012B"/>
    <w:rsid w:val="00BF4F57"/>
    <w:rsid w:val="00BF6286"/>
    <w:rsid w:val="00BF729E"/>
    <w:rsid w:val="00C01CBE"/>
    <w:rsid w:val="00C03EDA"/>
    <w:rsid w:val="00C07571"/>
    <w:rsid w:val="00C13284"/>
    <w:rsid w:val="00C152C9"/>
    <w:rsid w:val="00C16C48"/>
    <w:rsid w:val="00C17F1F"/>
    <w:rsid w:val="00C20930"/>
    <w:rsid w:val="00C26792"/>
    <w:rsid w:val="00C26FCC"/>
    <w:rsid w:val="00C30652"/>
    <w:rsid w:val="00C3469A"/>
    <w:rsid w:val="00C3559A"/>
    <w:rsid w:val="00C40B56"/>
    <w:rsid w:val="00C44E61"/>
    <w:rsid w:val="00C50664"/>
    <w:rsid w:val="00C51AA7"/>
    <w:rsid w:val="00C54693"/>
    <w:rsid w:val="00C65BAC"/>
    <w:rsid w:val="00C70EF7"/>
    <w:rsid w:val="00C718EF"/>
    <w:rsid w:val="00C734EE"/>
    <w:rsid w:val="00C7623B"/>
    <w:rsid w:val="00C8091E"/>
    <w:rsid w:val="00C84545"/>
    <w:rsid w:val="00C854E7"/>
    <w:rsid w:val="00C85FDD"/>
    <w:rsid w:val="00C878DE"/>
    <w:rsid w:val="00C90072"/>
    <w:rsid w:val="00C92496"/>
    <w:rsid w:val="00C96ECA"/>
    <w:rsid w:val="00CA1616"/>
    <w:rsid w:val="00CA20B9"/>
    <w:rsid w:val="00CA2FE8"/>
    <w:rsid w:val="00CB1E86"/>
    <w:rsid w:val="00CB402C"/>
    <w:rsid w:val="00CC0834"/>
    <w:rsid w:val="00CC5860"/>
    <w:rsid w:val="00CD2894"/>
    <w:rsid w:val="00CD354C"/>
    <w:rsid w:val="00CD4D7E"/>
    <w:rsid w:val="00CE1940"/>
    <w:rsid w:val="00CE3D38"/>
    <w:rsid w:val="00CE598C"/>
    <w:rsid w:val="00CF1A24"/>
    <w:rsid w:val="00CF3860"/>
    <w:rsid w:val="00D03A4D"/>
    <w:rsid w:val="00D045BB"/>
    <w:rsid w:val="00D049C5"/>
    <w:rsid w:val="00D04B34"/>
    <w:rsid w:val="00D04BBF"/>
    <w:rsid w:val="00D1143D"/>
    <w:rsid w:val="00D12148"/>
    <w:rsid w:val="00D12ED7"/>
    <w:rsid w:val="00D2092F"/>
    <w:rsid w:val="00D23046"/>
    <w:rsid w:val="00D23DD0"/>
    <w:rsid w:val="00D321FB"/>
    <w:rsid w:val="00D409A3"/>
    <w:rsid w:val="00D44D9C"/>
    <w:rsid w:val="00D463A1"/>
    <w:rsid w:val="00D46880"/>
    <w:rsid w:val="00D52839"/>
    <w:rsid w:val="00D53881"/>
    <w:rsid w:val="00D53AF1"/>
    <w:rsid w:val="00D556DD"/>
    <w:rsid w:val="00D57141"/>
    <w:rsid w:val="00D62D5D"/>
    <w:rsid w:val="00D67235"/>
    <w:rsid w:val="00D70ED6"/>
    <w:rsid w:val="00D760CC"/>
    <w:rsid w:val="00D7647E"/>
    <w:rsid w:val="00D803E2"/>
    <w:rsid w:val="00D83CB5"/>
    <w:rsid w:val="00D87F77"/>
    <w:rsid w:val="00D927CF"/>
    <w:rsid w:val="00D941A0"/>
    <w:rsid w:val="00D9591F"/>
    <w:rsid w:val="00DA2079"/>
    <w:rsid w:val="00DA2EAC"/>
    <w:rsid w:val="00DA3550"/>
    <w:rsid w:val="00DA462F"/>
    <w:rsid w:val="00DA4D62"/>
    <w:rsid w:val="00DA532C"/>
    <w:rsid w:val="00DB19C8"/>
    <w:rsid w:val="00DB7A1B"/>
    <w:rsid w:val="00DC0C2E"/>
    <w:rsid w:val="00DC16B8"/>
    <w:rsid w:val="00DC2BE8"/>
    <w:rsid w:val="00DC421A"/>
    <w:rsid w:val="00DC4D39"/>
    <w:rsid w:val="00DD0A01"/>
    <w:rsid w:val="00DD31AD"/>
    <w:rsid w:val="00DE15B6"/>
    <w:rsid w:val="00DE4B63"/>
    <w:rsid w:val="00DE5754"/>
    <w:rsid w:val="00DF1BB5"/>
    <w:rsid w:val="00DF635D"/>
    <w:rsid w:val="00DF7A45"/>
    <w:rsid w:val="00E02DD7"/>
    <w:rsid w:val="00E03F1A"/>
    <w:rsid w:val="00E107C4"/>
    <w:rsid w:val="00E120B4"/>
    <w:rsid w:val="00E14018"/>
    <w:rsid w:val="00E2361D"/>
    <w:rsid w:val="00E26A03"/>
    <w:rsid w:val="00E279F9"/>
    <w:rsid w:val="00E30314"/>
    <w:rsid w:val="00E30904"/>
    <w:rsid w:val="00E32EFF"/>
    <w:rsid w:val="00E341E0"/>
    <w:rsid w:val="00E36213"/>
    <w:rsid w:val="00E525A4"/>
    <w:rsid w:val="00E713BC"/>
    <w:rsid w:val="00E72234"/>
    <w:rsid w:val="00E73BA7"/>
    <w:rsid w:val="00E74741"/>
    <w:rsid w:val="00E74B65"/>
    <w:rsid w:val="00E756F9"/>
    <w:rsid w:val="00E84E03"/>
    <w:rsid w:val="00E85C13"/>
    <w:rsid w:val="00E86934"/>
    <w:rsid w:val="00E87146"/>
    <w:rsid w:val="00E912D2"/>
    <w:rsid w:val="00E919EA"/>
    <w:rsid w:val="00E96F42"/>
    <w:rsid w:val="00EA03F5"/>
    <w:rsid w:val="00EA4465"/>
    <w:rsid w:val="00EA565B"/>
    <w:rsid w:val="00EA5B65"/>
    <w:rsid w:val="00EC2493"/>
    <w:rsid w:val="00EC3718"/>
    <w:rsid w:val="00EC4D03"/>
    <w:rsid w:val="00EC7466"/>
    <w:rsid w:val="00ED3B9F"/>
    <w:rsid w:val="00EE2B1B"/>
    <w:rsid w:val="00EE4C7B"/>
    <w:rsid w:val="00EE5AD8"/>
    <w:rsid w:val="00EF124D"/>
    <w:rsid w:val="00EF1F5E"/>
    <w:rsid w:val="00EF41B2"/>
    <w:rsid w:val="00EF4AC9"/>
    <w:rsid w:val="00EF67A6"/>
    <w:rsid w:val="00F1561E"/>
    <w:rsid w:val="00F2677C"/>
    <w:rsid w:val="00F2794D"/>
    <w:rsid w:val="00F355AF"/>
    <w:rsid w:val="00F44B8D"/>
    <w:rsid w:val="00F4531D"/>
    <w:rsid w:val="00F57E55"/>
    <w:rsid w:val="00F61245"/>
    <w:rsid w:val="00F63592"/>
    <w:rsid w:val="00F639BA"/>
    <w:rsid w:val="00F65090"/>
    <w:rsid w:val="00F70CEC"/>
    <w:rsid w:val="00F7135A"/>
    <w:rsid w:val="00F73CF9"/>
    <w:rsid w:val="00F750F3"/>
    <w:rsid w:val="00F8136B"/>
    <w:rsid w:val="00F84EF7"/>
    <w:rsid w:val="00F866DE"/>
    <w:rsid w:val="00F8687C"/>
    <w:rsid w:val="00F92DC8"/>
    <w:rsid w:val="00F92E5E"/>
    <w:rsid w:val="00F943D7"/>
    <w:rsid w:val="00F94C5A"/>
    <w:rsid w:val="00FA0017"/>
    <w:rsid w:val="00FA0860"/>
    <w:rsid w:val="00FA1088"/>
    <w:rsid w:val="00FA16B5"/>
    <w:rsid w:val="00FA1B94"/>
    <w:rsid w:val="00FA2C2A"/>
    <w:rsid w:val="00FA2C48"/>
    <w:rsid w:val="00FA3272"/>
    <w:rsid w:val="00FA7BA2"/>
    <w:rsid w:val="00FB6F88"/>
    <w:rsid w:val="00FC367E"/>
    <w:rsid w:val="00FC69F1"/>
    <w:rsid w:val="00FD43F0"/>
    <w:rsid w:val="00FD450D"/>
    <w:rsid w:val="00FD5F46"/>
    <w:rsid w:val="00FD64EA"/>
    <w:rsid w:val="00FD7205"/>
    <w:rsid w:val="00FE6C23"/>
    <w:rsid w:val="00FE6F38"/>
    <w:rsid w:val="00FE7158"/>
    <w:rsid w:val="00FF0CCA"/>
    <w:rsid w:val="00FF29C0"/>
    <w:rsid w:val="00FF2C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06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5BB"/>
  </w:style>
  <w:style w:type="paragraph" w:styleId="Footer">
    <w:name w:val="footer"/>
    <w:basedOn w:val="Normal"/>
    <w:link w:val="Foot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5BB"/>
  </w:style>
  <w:style w:type="paragraph" w:styleId="ListParagraph">
    <w:name w:val="List Paragraph"/>
    <w:basedOn w:val="Normal"/>
    <w:uiPriority w:val="34"/>
    <w:qFormat/>
    <w:rsid w:val="00A215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1E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EA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87924"/>
    <w:pPr>
      <w:widowControl/>
      <w:spacing w:after="0" w:line="240" w:lineRule="auto"/>
    </w:pPr>
  </w:style>
  <w:style w:type="table" w:styleId="TableGrid">
    <w:name w:val="Table Grid"/>
    <w:basedOn w:val="TableNormal"/>
    <w:uiPriority w:val="59"/>
    <w:rsid w:val="00287924"/>
    <w:pPr>
      <w:widowControl/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185B8D"/>
    <w:pPr>
      <w:widowControl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B7C20"/>
    <w:rPr>
      <w:color w:val="0000FF" w:themeColor="hyperlink"/>
      <w:u w:val="single"/>
    </w:rPr>
  </w:style>
  <w:style w:type="character" w:customStyle="1" w:styleId="fontstyle01">
    <w:name w:val="fontstyle01"/>
    <w:basedOn w:val="DefaultParagraphFont"/>
    <w:rsid w:val="00CC0834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4C31D9"/>
    <w:pPr>
      <w:widowControl/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995CE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06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5BB"/>
  </w:style>
  <w:style w:type="paragraph" w:styleId="Footer">
    <w:name w:val="footer"/>
    <w:basedOn w:val="Normal"/>
    <w:link w:val="Foot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5BB"/>
  </w:style>
  <w:style w:type="paragraph" w:styleId="ListParagraph">
    <w:name w:val="List Paragraph"/>
    <w:basedOn w:val="Normal"/>
    <w:uiPriority w:val="34"/>
    <w:qFormat/>
    <w:rsid w:val="00A215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1E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EA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87924"/>
    <w:pPr>
      <w:widowControl/>
      <w:spacing w:after="0" w:line="240" w:lineRule="auto"/>
    </w:pPr>
  </w:style>
  <w:style w:type="table" w:styleId="TableGrid">
    <w:name w:val="Table Grid"/>
    <w:basedOn w:val="TableNormal"/>
    <w:uiPriority w:val="59"/>
    <w:rsid w:val="00287924"/>
    <w:pPr>
      <w:widowControl/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185B8D"/>
    <w:pPr>
      <w:widowControl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B7C20"/>
    <w:rPr>
      <w:color w:val="0000FF" w:themeColor="hyperlink"/>
      <w:u w:val="single"/>
    </w:rPr>
  </w:style>
  <w:style w:type="character" w:customStyle="1" w:styleId="fontstyle01">
    <w:name w:val="fontstyle01"/>
    <w:basedOn w:val="DefaultParagraphFont"/>
    <w:rsid w:val="00CC0834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4C31D9"/>
    <w:pPr>
      <w:widowControl/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995CE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8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oleObject" Target="embeddings/oleObject1.bin"/><Relationship Id="rId19" Type="http://schemas.openxmlformats.org/officeDocument/2006/relationships/footer" Target="footer5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7D44B7-E3BC-420C-939C-CB0315DB4E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</TotalTime>
  <Pages>13</Pages>
  <Words>1832</Words>
  <Characters>1044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AR_26Jun2014.docx</vt:lpstr>
    </vt:vector>
  </TitlesOfParts>
  <Company/>
  <LinksUpToDate>false</LinksUpToDate>
  <CharactersWithSpaces>122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AR_26Jun2014.docx</dc:title>
  <dc:creator>Muhammad Usman Iqbal</dc:creator>
  <cp:lastModifiedBy>sajjad</cp:lastModifiedBy>
  <cp:revision>78</cp:revision>
  <cp:lastPrinted>2020-01-07T18:12:00Z</cp:lastPrinted>
  <dcterms:created xsi:type="dcterms:W3CDTF">2019-04-02T16:15:00Z</dcterms:created>
  <dcterms:modified xsi:type="dcterms:W3CDTF">2020-03-26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05T00:00:00Z</vt:filetime>
  </property>
  <property fmtid="{D5CDD505-2E9C-101B-9397-08002B2CF9AE}" pid="3" name="LastSaved">
    <vt:filetime>2016-02-03T00:00:00Z</vt:filetime>
  </property>
</Properties>
</file>